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1225B" w14:textId="77777777" w:rsidR="004B5E21" w:rsidRPr="00AF17EC" w:rsidRDefault="004B5E21" w:rsidP="004B5E21">
      <w:pPr>
        <w:pBdr>
          <w:top w:val="single" w:sz="12" w:space="3" w:color="auto"/>
          <w:bottom w:val="single" w:sz="8" w:space="3" w:color="auto"/>
        </w:pBdr>
        <w:jc w:val="center"/>
        <w:rPr>
          <w:rFonts w:cs="Arial"/>
          <w:sz w:val="32"/>
          <w:szCs w:val="32"/>
        </w:rPr>
      </w:pPr>
      <w:r w:rsidRPr="00AF17EC">
        <w:rPr>
          <w:rFonts w:cs="Arial"/>
          <w:sz w:val="32"/>
          <w:szCs w:val="32"/>
        </w:rPr>
        <w:t>LIDIA ELIZABETH PINZON RINCON</w:t>
      </w:r>
    </w:p>
    <w:p w14:paraId="4C0FCEBB" w14:textId="2E357699" w:rsidR="004B5E21" w:rsidRPr="00AF17EC" w:rsidRDefault="004B5E21" w:rsidP="004B5E21">
      <w:pPr>
        <w:pBdr>
          <w:top w:val="single" w:sz="12" w:space="3" w:color="auto"/>
          <w:bottom w:val="single" w:sz="8" w:space="3" w:color="auto"/>
        </w:pBdr>
        <w:jc w:val="center"/>
        <w:rPr>
          <w:rFonts w:cs="Arial"/>
          <w:sz w:val="28"/>
          <w:szCs w:val="28"/>
        </w:rPr>
      </w:pPr>
      <w:r w:rsidRPr="00AF17EC">
        <w:rPr>
          <w:rFonts w:cs="Arial"/>
          <w:sz w:val="28"/>
          <w:szCs w:val="28"/>
        </w:rPr>
        <w:t xml:space="preserve">MSc Petroleum Engineer </w:t>
      </w:r>
      <w:r w:rsidR="00B12D82" w:rsidRPr="00AF17EC">
        <w:rPr>
          <w:rFonts w:cs="Arial"/>
          <w:sz w:val="28"/>
          <w:szCs w:val="28"/>
        </w:rPr>
        <w:t>|</w:t>
      </w:r>
      <w:r w:rsidRPr="00AF17EC">
        <w:rPr>
          <w:rFonts w:cs="Arial"/>
          <w:sz w:val="28"/>
          <w:szCs w:val="28"/>
        </w:rPr>
        <w:t xml:space="preserve"> M. B. A. </w:t>
      </w:r>
      <w:r w:rsidR="00B12D82" w:rsidRPr="00AF17EC">
        <w:rPr>
          <w:rFonts w:cs="Arial"/>
          <w:sz w:val="28"/>
          <w:szCs w:val="28"/>
        </w:rPr>
        <w:t>|</w:t>
      </w:r>
      <w:r w:rsidRPr="00AF17EC">
        <w:rPr>
          <w:rFonts w:cs="Arial"/>
          <w:sz w:val="28"/>
          <w:szCs w:val="28"/>
        </w:rPr>
        <w:t xml:space="preserve"> D. B.A.</w:t>
      </w:r>
    </w:p>
    <w:p w14:paraId="157AB553" w14:textId="3DF8150B" w:rsidR="004B5E21" w:rsidRPr="00AF17EC" w:rsidRDefault="00517A50" w:rsidP="004B5E21">
      <w:pPr>
        <w:pBdr>
          <w:top w:val="single" w:sz="12" w:space="3" w:color="auto"/>
          <w:bottom w:val="single" w:sz="8" w:space="3" w:color="auto"/>
        </w:pBdr>
        <w:jc w:val="center"/>
        <w:rPr>
          <w:rFonts w:cs="Arial"/>
          <w:sz w:val="24"/>
          <w:szCs w:val="24"/>
        </w:rPr>
      </w:pPr>
      <w:r w:rsidRPr="00AF17EC">
        <w:rPr>
          <w:rFonts w:cs="Arial"/>
          <w:sz w:val="24"/>
          <w:szCs w:val="24"/>
        </w:rPr>
        <w:t>prle.resume</w:t>
      </w:r>
      <w:r w:rsidR="004B5E21" w:rsidRPr="00AF17EC">
        <w:rPr>
          <w:rFonts w:cs="Arial"/>
          <w:sz w:val="24"/>
          <w:szCs w:val="24"/>
        </w:rPr>
        <w:t>@</w:t>
      </w:r>
      <w:r w:rsidR="006513C7" w:rsidRPr="00AF17EC">
        <w:rPr>
          <w:rFonts w:cs="Arial"/>
          <w:sz w:val="24"/>
          <w:szCs w:val="24"/>
        </w:rPr>
        <w:t>gmail</w:t>
      </w:r>
      <w:r w:rsidR="004B5E21" w:rsidRPr="00AF17EC">
        <w:rPr>
          <w:rFonts w:cs="Arial"/>
          <w:sz w:val="24"/>
          <w:szCs w:val="24"/>
        </w:rPr>
        <w:t>.com</w:t>
      </w:r>
      <w:r w:rsidR="004B5E21" w:rsidRPr="00AF17EC">
        <w:rPr>
          <w:rStyle w:val="Hyperlink"/>
          <w:rFonts w:cs="Arial"/>
          <w:sz w:val="24"/>
          <w:szCs w:val="24"/>
          <w:u w:val="none"/>
        </w:rPr>
        <w:t xml:space="preserve"> </w:t>
      </w:r>
      <w:r w:rsidR="00B12D82" w:rsidRPr="00AF17EC">
        <w:rPr>
          <w:rStyle w:val="Hyperlink"/>
          <w:rFonts w:cs="Arial"/>
          <w:color w:val="000000" w:themeColor="text1"/>
          <w:sz w:val="24"/>
          <w:szCs w:val="24"/>
          <w:u w:val="none"/>
        </w:rPr>
        <w:t xml:space="preserve">| </w:t>
      </w:r>
      <w:r w:rsidR="00B12D82" w:rsidRPr="00AF17EC">
        <w:rPr>
          <w:rStyle w:val="vanity-namedomain"/>
          <w:rFonts w:cs="Arial"/>
          <w:sz w:val="24"/>
          <w:szCs w:val="24"/>
          <w:bdr w:val="none" w:sz="0" w:space="0" w:color="auto" w:frame="1"/>
          <w:shd w:val="clear" w:color="auto" w:fill="FFFFFF"/>
        </w:rPr>
        <w:t>www.linkedin.com/in/</w:t>
      </w:r>
      <w:r w:rsidR="00B12D82" w:rsidRPr="00AF17EC">
        <w:rPr>
          <w:rStyle w:val="vanity-namedisplay-name"/>
          <w:rFonts w:cs="Arial"/>
          <w:sz w:val="24"/>
          <w:szCs w:val="24"/>
          <w:bdr w:val="none" w:sz="0" w:space="0" w:color="auto" w:frame="1"/>
          <w:shd w:val="clear" w:color="auto" w:fill="FFFFFF"/>
        </w:rPr>
        <w:t>drlidiaepinzonrincon</w:t>
      </w:r>
    </w:p>
    <w:p w14:paraId="5D9662E4" w14:textId="77777777" w:rsidR="006513C7" w:rsidRPr="00AF17EC" w:rsidRDefault="006513C7" w:rsidP="006513C7">
      <w:pPr>
        <w:suppressAutoHyphens/>
        <w:spacing w:before="240"/>
        <w:ind w:left="180"/>
        <w:jc w:val="center"/>
        <w:rPr>
          <w:rFonts w:cs="Arial"/>
          <w:sz w:val="20"/>
        </w:rPr>
      </w:pPr>
      <w:r w:rsidRPr="00AF17EC">
        <w:rPr>
          <w:rFonts w:cs="Arial"/>
          <w:sz w:val="28"/>
          <w:szCs w:val="28"/>
        </w:rPr>
        <w:t>Summary of Qualifications</w:t>
      </w:r>
    </w:p>
    <w:p w14:paraId="6D5CB4EB" w14:textId="77777777" w:rsidR="006513C7" w:rsidRPr="00AF17EC" w:rsidRDefault="006513C7" w:rsidP="006513C7">
      <w:pPr>
        <w:numPr>
          <w:ilvl w:val="0"/>
          <w:numId w:val="3"/>
        </w:numPr>
        <w:suppressAutoHyphens/>
        <w:spacing w:after="60"/>
        <w:ind w:left="180" w:hanging="18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Experienced professional - 20+ years working </w:t>
      </w:r>
      <w:r w:rsidRPr="00AF17EC">
        <w:rPr>
          <w:rFonts w:cs="Arial"/>
          <w:noProof/>
          <w:sz w:val="20"/>
        </w:rPr>
        <w:t>in the</w:t>
      </w:r>
      <w:r w:rsidRPr="00AF17EC">
        <w:rPr>
          <w:rFonts w:cs="Arial"/>
          <w:sz w:val="20"/>
        </w:rPr>
        <w:t xml:space="preserve"> </w:t>
      </w:r>
      <w:r w:rsidRPr="00AF17EC">
        <w:rPr>
          <w:rFonts w:cs="Arial"/>
          <w:noProof/>
          <w:sz w:val="20"/>
        </w:rPr>
        <w:t>international</w:t>
      </w:r>
      <w:r w:rsidRPr="00AF17EC">
        <w:rPr>
          <w:rFonts w:cs="Arial"/>
          <w:sz w:val="20"/>
        </w:rPr>
        <w:t xml:space="preserve"> oil industry with Integrity, respect, and supporting others. </w:t>
      </w:r>
    </w:p>
    <w:p w14:paraId="18959163" w14:textId="77777777" w:rsidR="006513C7" w:rsidRPr="00AF17EC" w:rsidRDefault="006513C7" w:rsidP="006513C7">
      <w:pPr>
        <w:numPr>
          <w:ilvl w:val="0"/>
          <w:numId w:val="3"/>
        </w:numPr>
        <w:suppressAutoHyphens/>
        <w:spacing w:after="60"/>
        <w:ind w:left="180" w:hanging="180"/>
        <w:rPr>
          <w:rFonts w:cs="Arial"/>
          <w:sz w:val="20"/>
        </w:rPr>
      </w:pPr>
      <w:r w:rsidRPr="00AF17EC">
        <w:rPr>
          <w:rFonts w:cs="Arial"/>
          <w:sz w:val="20"/>
        </w:rPr>
        <w:t>Project Manager - Planning, executing, and delivering projects on time and under company requirements</w:t>
      </w:r>
    </w:p>
    <w:p w14:paraId="3CF739BD" w14:textId="3D36D0AD" w:rsidR="006513C7" w:rsidRPr="00AF17EC" w:rsidRDefault="006513C7" w:rsidP="006513C7">
      <w:pPr>
        <w:numPr>
          <w:ilvl w:val="0"/>
          <w:numId w:val="3"/>
        </w:numPr>
        <w:suppressAutoHyphens/>
        <w:spacing w:after="60"/>
        <w:ind w:left="180" w:hanging="18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Team Leader – Providing a portfolio of opportunities to increase </w:t>
      </w:r>
      <w:r w:rsidR="00742360" w:rsidRPr="00AF17EC">
        <w:rPr>
          <w:rFonts w:cs="Arial"/>
          <w:sz w:val="20"/>
        </w:rPr>
        <w:t>companies’</w:t>
      </w:r>
      <w:r w:rsidRPr="00AF17EC">
        <w:rPr>
          <w:rFonts w:cs="Arial"/>
          <w:sz w:val="20"/>
        </w:rPr>
        <w:t xml:space="preserve"> revenue</w:t>
      </w:r>
    </w:p>
    <w:p w14:paraId="736ED908" w14:textId="7AF2DFFE" w:rsidR="006513C7" w:rsidRPr="00AF17EC" w:rsidRDefault="006513C7" w:rsidP="006513C7">
      <w:pPr>
        <w:numPr>
          <w:ilvl w:val="0"/>
          <w:numId w:val="3"/>
        </w:numPr>
        <w:suppressAutoHyphens/>
        <w:spacing w:after="60"/>
        <w:ind w:left="180" w:hanging="18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Professor and mentor – Undergraduate and </w:t>
      </w:r>
      <w:r w:rsidRPr="00AF17EC">
        <w:rPr>
          <w:rFonts w:cs="Arial"/>
          <w:noProof/>
          <w:sz w:val="20"/>
        </w:rPr>
        <w:t>graduate</w:t>
      </w:r>
      <w:r w:rsidRPr="00AF17EC">
        <w:rPr>
          <w:rFonts w:cs="Arial"/>
          <w:sz w:val="20"/>
        </w:rPr>
        <w:t xml:space="preserve"> students, e-Mentor</w:t>
      </w:r>
    </w:p>
    <w:p w14:paraId="07E11210" w14:textId="7E88EBC8" w:rsidR="006513C7" w:rsidRPr="00AF17EC" w:rsidRDefault="006513C7" w:rsidP="006513C7">
      <w:pPr>
        <w:numPr>
          <w:ilvl w:val="0"/>
          <w:numId w:val="3"/>
        </w:numPr>
        <w:suppressAutoHyphens/>
        <w:spacing w:after="60"/>
        <w:ind w:left="180" w:hanging="18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Bilingual (Spanish/English)  </w:t>
      </w:r>
    </w:p>
    <w:p w14:paraId="607E919A" w14:textId="77777777" w:rsidR="006513C7" w:rsidRPr="00AF17EC" w:rsidRDefault="006513C7" w:rsidP="006513C7">
      <w:pPr>
        <w:spacing w:before="120" w:after="120"/>
        <w:jc w:val="center"/>
        <w:rPr>
          <w:rFonts w:cs="Arial"/>
          <w:sz w:val="24"/>
          <w:szCs w:val="24"/>
        </w:rPr>
      </w:pPr>
      <w:r w:rsidRPr="00AF17EC">
        <w:rPr>
          <w:rFonts w:cs="Arial"/>
          <w:sz w:val="24"/>
          <w:szCs w:val="24"/>
        </w:rPr>
        <w:t>Core Competencies</w:t>
      </w:r>
    </w:p>
    <w:p w14:paraId="72A4BE13" w14:textId="77777777" w:rsidR="006513C7" w:rsidRPr="00AF17EC" w:rsidRDefault="006513C7" w:rsidP="006513C7">
      <w:pPr>
        <w:ind w:left="360"/>
        <w:rPr>
          <w:rFonts w:cs="Arial"/>
          <w:sz w:val="20"/>
        </w:rPr>
        <w:sectPr w:rsidR="006513C7" w:rsidRPr="00AF17EC" w:rsidSect="00282BA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008" w:right="1008" w:bottom="1008" w:left="1008" w:header="720" w:footer="720" w:gutter="0"/>
          <w:cols w:space="720"/>
          <w:docGrid w:linePitch="360"/>
        </w:sectPr>
      </w:pPr>
    </w:p>
    <w:p w14:paraId="23F9EAA9" w14:textId="6D771A2E" w:rsidR="00421F45" w:rsidRPr="00AF17EC" w:rsidRDefault="006513C7" w:rsidP="00AF17EC">
      <w:pPr>
        <w:numPr>
          <w:ilvl w:val="0"/>
          <w:numId w:val="4"/>
        </w:numPr>
        <w:tabs>
          <w:tab w:val="clear" w:pos="1080"/>
          <w:tab w:val="num" w:pos="360"/>
        </w:tabs>
        <w:ind w:left="360"/>
      </w:pPr>
      <w:r w:rsidRPr="00AF17EC">
        <w:rPr>
          <w:rFonts w:cs="Arial"/>
          <w:sz w:val="20"/>
        </w:rPr>
        <w:t>Ensure information is shared top-down</w:t>
      </w:r>
    </w:p>
    <w:p w14:paraId="567A4639" w14:textId="6B4728ED" w:rsidR="006513C7" w:rsidRPr="00AF17EC" w:rsidRDefault="006513C7" w:rsidP="006513C7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Propose new points of view to achieve goals </w:t>
      </w:r>
    </w:p>
    <w:p w14:paraId="2BE4D5FF" w14:textId="77777777" w:rsidR="006513C7" w:rsidRPr="00AF17EC" w:rsidRDefault="006513C7" w:rsidP="006513C7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Prioritize tasks, time, and resources  effectively </w:t>
      </w:r>
    </w:p>
    <w:p w14:paraId="04F25096" w14:textId="77777777" w:rsidR="006513C7" w:rsidRPr="00AF17EC" w:rsidRDefault="006513C7" w:rsidP="006513C7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Analyze </w:t>
      </w:r>
      <w:r w:rsidRPr="00AF17EC">
        <w:rPr>
          <w:rFonts w:cs="Arial"/>
          <w:noProof/>
          <w:sz w:val="20"/>
        </w:rPr>
        <w:t>systematically</w:t>
      </w:r>
      <w:r w:rsidRPr="00AF17EC">
        <w:rPr>
          <w:rFonts w:cs="Arial"/>
          <w:sz w:val="20"/>
        </w:rPr>
        <w:t xml:space="preserve"> </w:t>
      </w:r>
    </w:p>
    <w:p w14:paraId="5F0A3FC4" w14:textId="77777777" w:rsidR="006513C7" w:rsidRPr="00AF17EC" w:rsidRDefault="006513C7" w:rsidP="006513C7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 xml:space="preserve">Manage changes positively and proactively </w:t>
      </w:r>
    </w:p>
    <w:p w14:paraId="025958B7" w14:textId="77777777" w:rsidR="00AF17EC" w:rsidRPr="00AF17EC" w:rsidRDefault="00AF17EC" w:rsidP="00AF17EC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>Identify strategies to solve technical problems</w:t>
      </w:r>
    </w:p>
    <w:p w14:paraId="4A2826D4" w14:textId="77777777" w:rsidR="006513C7" w:rsidRPr="00AF17EC" w:rsidRDefault="006513C7" w:rsidP="006513C7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>Apply technical knowledge solving problems effectively</w:t>
      </w:r>
    </w:p>
    <w:p w14:paraId="65966B7E" w14:textId="05162233" w:rsidR="00AF17EC" w:rsidRDefault="00AF17EC" w:rsidP="00421F45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>
        <w:rPr>
          <w:rFonts w:cs="Arial"/>
          <w:sz w:val="20"/>
        </w:rPr>
        <w:t>Reservoir/production optimization engineer</w:t>
      </w:r>
    </w:p>
    <w:p w14:paraId="281B97A2" w14:textId="77777777" w:rsidR="00AF17EC" w:rsidRDefault="004A7495" w:rsidP="00421F45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>Software p</w:t>
      </w:r>
      <w:r w:rsidR="00B12D82" w:rsidRPr="00AF17EC">
        <w:rPr>
          <w:rFonts w:cs="Arial"/>
          <w:sz w:val="20"/>
        </w:rPr>
        <w:t>rogrammer</w:t>
      </w:r>
    </w:p>
    <w:p w14:paraId="36A85A75" w14:textId="784E77BC" w:rsidR="00B12D82" w:rsidRPr="00AF17EC" w:rsidRDefault="00AF17EC" w:rsidP="00421F45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>
        <w:rPr>
          <w:rFonts w:cs="Arial"/>
          <w:sz w:val="20"/>
        </w:rPr>
        <w:t>Business advisor</w:t>
      </w:r>
      <w:r w:rsidR="00B12D82" w:rsidRPr="00AF17EC">
        <w:rPr>
          <w:rFonts w:cs="Arial"/>
          <w:sz w:val="20"/>
        </w:rPr>
        <w:t xml:space="preserve"> </w:t>
      </w:r>
    </w:p>
    <w:p w14:paraId="7B9C4739" w14:textId="17160E85" w:rsidR="00421F45" w:rsidRPr="00AF17EC" w:rsidRDefault="006513C7" w:rsidP="00421F45">
      <w:pPr>
        <w:numPr>
          <w:ilvl w:val="0"/>
          <w:numId w:val="4"/>
        </w:numPr>
        <w:tabs>
          <w:tab w:val="clear" w:pos="1080"/>
          <w:tab w:val="num" w:pos="360"/>
        </w:tabs>
        <w:ind w:left="360"/>
        <w:rPr>
          <w:rFonts w:cs="Arial"/>
          <w:sz w:val="20"/>
        </w:rPr>
      </w:pPr>
      <w:r w:rsidRPr="00AF17EC">
        <w:rPr>
          <w:rFonts w:cs="Arial"/>
          <w:sz w:val="20"/>
        </w:rPr>
        <w:t>Researcher</w:t>
      </w:r>
    </w:p>
    <w:p w14:paraId="121B5963" w14:textId="77777777" w:rsidR="00421F45" w:rsidRPr="00AF17EC" w:rsidRDefault="00421F45" w:rsidP="009E5E57">
      <w:pPr>
        <w:pStyle w:val="ListParagraph"/>
      </w:pPr>
    </w:p>
    <w:p w14:paraId="273D21AA" w14:textId="152DBF71" w:rsidR="00421F45" w:rsidRPr="00AF17EC" w:rsidRDefault="00421F45" w:rsidP="009E5E57">
      <w:pPr>
        <w:pStyle w:val="ListParagraph"/>
        <w:sectPr w:rsidR="00421F45" w:rsidRPr="00AF17EC" w:rsidSect="007F7A93">
          <w:type w:val="continuous"/>
          <w:pgSz w:w="12240" w:h="15840"/>
          <w:pgMar w:top="1008" w:right="1008" w:bottom="1008" w:left="1008" w:header="720" w:footer="720" w:gutter="0"/>
          <w:cols w:num="3" w:space="720" w:equalWidth="0">
            <w:col w:w="2928" w:space="984"/>
            <w:col w:w="2664" w:space="720"/>
            <w:col w:w="2928"/>
          </w:cols>
          <w:docGrid w:linePitch="360"/>
        </w:sectPr>
      </w:pPr>
    </w:p>
    <w:p w14:paraId="6F4139F7" w14:textId="77777777" w:rsidR="006513C7" w:rsidRPr="00AF17EC" w:rsidRDefault="006513C7" w:rsidP="006513C7">
      <w:pPr>
        <w:pBdr>
          <w:bottom w:val="single" w:sz="4" w:space="1" w:color="auto"/>
        </w:pBdr>
        <w:rPr>
          <w:rFonts w:ascii="Garamond" w:hAnsi="Garamond"/>
          <w:color w:val="FF0000"/>
        </w:rPr>
      </w:pPr>
    </w:p>
    <w:p w14:paraId="3459B650" w14:textId="4815B7AF" w:rsidR="006513C7" w:rsidRPr="00AF17EC" w:rsidRDefault="006513C7" w:rsidP="006513C7">
      <w:pPr>
        <w:pStyle w:val="Heading1"/>
        <w:jc w:val="center"/>
        <w:rPr>
          <w:rFonts w:cs="Arial"/>
          <w:smallCaps w:val="0"/>
          <w:lang w:val="en-US"/>
        </w:rPr>
      </w:pPr>
      <w:r w:rsidRPr="00AF17EC">
        <w:rPr>
          <w:rFonts w:cs="Arial"/>
          <w:smallCaps w:val="0"/>
          <w:sz w:val="28"/>
          <w:lang w:val="en-US"/>
        </w:rPr>
        <w:t>Professional Experience</w:t>
      </w:r>
      <w:r w:rsidR="00C904C8">
        <w:rPr>
          <w:rFonts w:cs="Arial"/>
          <w:smallCaps w:val="0"/>
          <w:sz w:val="28"/>
          <w:lang w:val="en-US"/>
        </w:rPr>
        <w:t xml:space="preserve"> – Last 5 years</w:t>
      </w:r>
    </w:p>
    <w:p w14:paraId="70B3DF05" w14:textId="30CB550D" w:rsidR="006513C7" w:rsidRPr="00AF19E7" w:rsidRDefault="00AF17EC" w:rsidP="009E5E57">
      <w:pPr>
        <w:pStyle w:val="Heading2"/>
        <w:spacing w:before="0"/>
        <w:rPr>
          <w:rStyle w:val="Heading2Char1"/>
          <w:rFonts w:cs="Arial"/>
          <w:bCs/>
          <w:smallCaps/>
          <w:sz w:val="24"/>
          <w:szCs w:val="24"/>
          <w:lang w:val="es-CO"/>
        </w:rPr>
      </w:pPr>
      <w:r w:rsidRPr="00AF19E7">
        <w:rPr>
          <w:rFonts w:cs="Arial"/>
          <w:sz w:val="24"/>
          <w:szCs w:val="24"/>
          <w:lang w:val="es-CO"/>
        </w:rPr>
        <w:t>Entrepernar</w:t>
      </w:r>
      <w:r w:rsidR="006513C7" w:rsidRPr="00AF19E7">
        <w:rPr>
          <w:rFonts w:cs="Arial"/>
          <w:sz w:val="24"/>
          <w:szCs w:val="24"/>
          <w:lang w:val="es-CO"/>
        </w:rPr>
        <w:t xml:space="preserve"> USA </w:t>
      </w:r>
      <w:r w:rsidR="000E19CF" w:rsidRPr="00AF19E7">
        <w:rPr>
          <w:rFonts w:cs="Arial"/>
          <w:sz w:val="24"/>
          <w:szCs w:val="24"/>
          <w:lang w:val="es-CO"/>
        </w:rPr>
        <w:t xml:space="preserve">&amp; </w:t>
      </w:r>
      <w:r w:rsidR="00421F45" w:rsidRPr="00AF19E7">
        <w:rPr>
          <w:rFonts w:cs="Arial"/>
          <w:sz w:val="24"/>
          <w:szCs w:val="24"/>
          <w:lang w:val="es-CO"/>
        </w:rPr>
        <w:t>Colombia</w:t>
      </w:r>
      <w:r w:rsidR="00517A50" w:rsidRPr="00AF19E7">
        <w:rPr>
          <w:rFonts w:cs="Arial"/>
          <w:sz w:val="24"/>
          <w:szCs w:val="24"/>
          <w:lang w:val="es-CO"/>
        </w:rPr>
        <w:t xml:space="preserve"> (Covid-19 Time)</w:t>
      </w:r>
      <w:r w:rsidR="000E19CF" w:rsidRPr="00AF19E7">
        <w:rPr>
          <w:rFonts w:cs="Arial"/>
          <w:sz w:val="24"/>
          <w:szCs w:val="24"/>
          <w:lang w:val="es-CO"/>
        </w:rPr>
        <w:tab/>
      </w:r>
      <w:r w:rsidR="000E19CF" w:rsidRPr="00AF19E7">
        <w:rPr>
          <w:rFonts w:cs="Arial"/>
          <w:sz w:val="24"/>
          <w:szCs w:val="24"/>
          <w:lang w:val="es-CO"/>
        </w:rPr>
        <w:tab/>
      </w:r>
      <w:r w:rsidR="000E19CF" w:rsidRPr="00AF19E7">
        <w:rPr>
          <w:rFonts w:cs="Arial"/>
          <w:sz w:val="24"/>
          <w:szCs w:val="24"/>
          <w:lang w:val="es-CO"/>
        </w:rPr>
        <w:tab/>
      </w:r>
      <w:r w:rsidR="000E19CF" w:rsidRPr="00AF19E7">
        <w:rPr>
          <w:rFonts w:cs="Arial"/>
          <w:sz w:val="24"/>
          <w:szCs w:val="24"/>
          <w:lang w:val="es-CO"/>
        </w:rPr>
        <w:tab/>
      </w:r>
      <w:r w:rsidR="00C904C8">
        <w:rPr>
          <w:rFonts w:cs="Arial"/>
          <w:sz w:val="24"/>
          <w:szCs w:val="24"/>
          <w:lang w:val="es-CO"/>
        </w:rPr>
        <w:tab/>
      </w:r>
      <w:r w:rsidR="006513C7" w:rsidRPr="00AF19E7">
        <w:rPr>
          <w:rFonts w:cs="Arial"/>
          <w:sz w:val="24"/>
          <w:szCs w:val="24"/>
          <w:lang w:val="es-CO"/>
        </w:rPr>
        <w:t xml:space="preserve"> </w:t>
      </w:r>
      <w:r w:rsidR="006513C7" w:rsidRPr="00AF19E7">
        <w:rPr>
          <w:rStyle w:val="Heading2Char1"/>
          <w:rFonts w:cs="Arial"/>
          <w:bCs/>
          <w:smallCaps/>
          <w:sz w:val="24"/>
          <w:szCs w:val="24"/>
          <w:lang w:val="es-CO"/>
        </w:rPr>
        <w:t>0</w:t>
      </w:r>
      <w:r w:rsidR="00517A50" w:rsidRPr="00AF19E7">
        <w:rPr>
          <w:rStyle w:val="Heading2Char1"/>
          <w:rFonts w:cs="Arial"/>
          <w:bCs/>
          <w:smallCaps/>
          <w:sz w:val="24"/>
          <w:szCs w:val="24"/>
          <w:lang w:val="es-CO"/>
        </w:rPr>
        <w:t>2</w:t>
      </w:r>
      <w:r w:rsidR="006513C7" w:rsidRPr="00AF19E7">
        <w:rPr>
          <w:rStyle w:val="Heading2Char1"/>
          <w:rFonts w:cs="Arial"/>
          <w:bCs/>
          <w:smallCaps/>
          <w:sz w:val="24"/>
          <w:szCs w:val="24"/>
          <w:lang w:val="es-CO"/>
        </w:rPr>
        <w:t>/20</w:t>
      </w:r>
      <w:r w:rsidR="00517A50" w:rsidRPr="00AF19E7">
        <w:rPr>
          <w:rStyle w:val="Heading2Char1"/>
          <w:rFonts w:cs="Arial"/>
          <w:bCs/>
          <w:smallCaps/>
          <w:sz w:val="24"/>
          <w:szCs w:val="24"/>
          <w:lang w:val="es-CO"/>
        </w:rPr>
        <w:t>21</w:t>
      </w:r>
      <w:r w:rsidR="006513C7" w:rsidRPr="00AF19E7">
        <w:rPr>
          <w:rStyle w:val="Heading2Char1"/>
          <w:rFonts w:cs="Arial"/>
          <w:bCs/>
          <w:smallCaps/>
          <w:sz w:val="24"/>
          <w:szCs w:val="24"/>
          <w:lang w:val="es-CO"/>
        </w:rPr>
        <w:t xml:space="preserve"> – </w:t>
      </w:r>
      <w:r w:rsidR="00517A50" w:rsidRPr="00AF19E7">
        <w:rPr>
          <w:rStyle w:val="Heading2Char1"/>
          <w:rFonts w:cs="Arial"/>
          <w:bCs/>
          <w:smallCaps/>
          <w:sz w:val="24"/>
          <w:szCs w:val="24"/>
          <w:lang w:val="es-CO"/>
        </w:rPr>
        <w:t>11/2021</w:t>
      </w:r>
    </w:p>
    <w:p w14:paraId="3F7FB95A" w14:textId="62978E9E" w:rsidR="006513C7" w:rsidRPr="00AF17EC" w:rsidRDefault="006513C7" w:rsidP="009E5E57">
      <w:pPr>
        <w:pStyle w:val="ListParagraph"/>
        <w:rPr>
          <w:sz w:val="22"/>
          <w:szCs w:val="22"/>
        </w:rPr>
      </w:pPr>
      <w:r w:rsidRPr="00AF17EC">
        <w:rPr>
          <w:noProof/>
          <w:sz w:val="22"/>
          <w:szCs w:val="22"/>
        </w:rPr>
        <w:t>Identified</w:t>
      </w:r>
      <w:r w:rsidRPr="00AF17EC">
        <w:rPr>
          <w:sz w:val="22"/>
          <w:szCs w:val="22"/>
        </w:rPr>
        <w:t xml:space="preserve"> business </w:t>
      </w:r>
      <w:r w:rsidR="000F27BC" w:rsidRPr="00AF17EC">
        <w:rPr>
          <w:sz w:val="22"/>
          <w:szCs w:val="22"/>
        </w:rPr>
        <w:t xml:space="preserve">improvement </w:t>
      </w:r>
      <w:r w:rsidRPr="00AF17EC">
        <w:rPr>
          <w:sz w:val="22"/>
          <w:szCs w:val="22"/>
        </w:rPr>
        <w:t>opportunit</w:t>
      </w:r>
      <w:r w:rsidR="000F27BC" w:rsidRPr="00AF17EC">
        <w:rPr>
          <w:sz w:val="22"/>
          <w:szCs w:val="22"/>
        </w:rPr>
        <w:t>ies and implementation strategies</w:t>
      </w:r>
      <w:r w:rsidRPr="00AF17EC">
        <w:rPr>
          <w:sz w:val="22"/>
          <w:szCs w:val="22"/>
        </w:rPr>
        <w:t xml:space="preserve"> </w:t>
      </w:r>
    </w:p>
    <w:p w14:paraId="21F69953" w14:textId="7393BDAB" w:rsidR="006513C7" w:rsidRPr="00AF17EC" w:rsidRDefault="006513C7" w:rsidP="009E5E57">
      <w:pPr>
        <w:pStyle w:val="ListParagraph"/>
        <w:rPr>
          <w:sz w:val="22"/>
          <w:szCs w:val="22"/>
        </w:rPr>
      </w:pPr>
      <w:r w:rsidRPr="00AF17EC">
        <w:rPr>
          <w:sz w:val="22"/>
          <w:szCs w:val="22"/>
        </w:rPr>
        <w:t xml:space="preserve">Built and published </w:t>
      </w:r>
      <w:r w:rsidR="00517A50" w:rsidRPr="00AF17EC">
        <w:rPr>
          <w:sz w:val="22"/>
          <w:szCs w:val="22"/>
        </w:rPr>
        <w:t xml:space="preserve">the </w:t>
      </w:r>
      <w:r w:rsidRPr="00AF17EC">
        <w:rPr>
          <w:sz w:val="22"/>
          <w:szCs w:val="22"/>
        </w:rPr>
        <w:t xml:space="preserve">company’s </w:t>
      </w:r>
      <w:r w:rsidRPr="00AF17EC">
        <w:rPr>
          <w:noProof/>
          <w:sz w:val="22"/>
          <w:szCs w:val="22"/>
        </w:rPr>
        <w:t>web page</w:t>
      </w:r>
    </w:p>
    <w:p w14:paraId="29B4B36F" w14:textId="77777777" w:rsidR="004A7495" w:rsidRPr="00AF17EC" w:rsidRDefault="000F27BC" w:rsidP="004A7495">
      <w:pPr>
        <w:pStyle w:val="ListParagraph"/>
        <w:rPr>
          <w:sz w:val="22"/>
          <w:szCs w:val="22"/>
        </w:rPr>
      </w:pPr>
      <w:r w:rsidRPr="00AF17EC">
        <w:rPr>
          <w:sz w:val="22"/>
          <w:szCs w:val="22"/>
        </w:rPr>
        <w:t>Energy Management – photovoltaic powe</w:t>
      </w:r>
      <w:r w:rsidR="00B12D82" w:rsidRPr="00AF17EC">
        <w:rPr>
          <w:sz w:val="22"/>
          <w:szCs w:val="22"/>
        </w:rPr>
        <w:t>r</w:t>
      </w:r>
    </w:p>
    <w:p w14:paraId="15C18784" w14:textId="299B1824" w:rsidR="00421F45" w:rsidRPr="00AF17EC" w:rsidRDefault="00B12D82" w:rsidP="004A7495">
      <w:pPr>
        <w:pStyle w:val="ListParagraph"/>
        <w:rPr>
          <w:sz w:val="22"/>
          <w:szCs w:val="22"/>
        </w:rPr>
      </w:pPr>
      <w:r w:rsidRPr="00AF17EC">
        <w:rPr>
          <w:sz w:val="22"/>
          <w:szCs w:val="22"/>
        </w:rPr>
        <w:t>Wr</w:t>
      </w:r>
      <w:r w:rsidR="00517A50" w:rsidRPr="00AF17EC">
        <w:rPr>
          <w:sz w:val="22"/>
          <w:szCs w:val="22"/>
        </w:rPr>
        <w:t xml:space="preserve">ote </w:t>
      </w:r>
      <w:r w:rsidRPr="00AF17EC">
        <w:rPr>
          <w:sz w:val="22"/>
          <w:szCs w:val="22"/>
        </w:rPr>
        <w:t>codes</w:t>
      </w:r>
      <w:r w:rsidR="00421F45" w:rsidRPr="00AF17EC">
        <w:rPr>
          <w:sz w:val="22"/>
          <w:szCs w:val="22"/>
        </w:rPr>
        <w:t xml:space="preserve"> </w:t>
      </w:r>
      <w:r w:rsidR="004A7495" w:rsidRPr="00AF17EC">
        <w:rPr>
          <w:sz w:val="22"/>
          <w:szCs w:val="22"/>
        </w:rPr>
        <w:t xml:space="preserve">using (C++, </w:t>
      </w:r>
      <w:r w:rsidR="00517A50" w:rsidRPr="00AF17EC">
        <w:rPr>
          <w:sz w:val="22"/>
          <w:szCs w:val="22"/>
        </w:rPr>
        <w:t>P</w:t>
      </w:r>
      <w:r w:rsidR="004A7495" w:rsidRPr="00AF17EC">
        <w:rPr>
          <w:sz w:val="22"/>
          <w:szCs w:val="22"/>
        </w:rPr>
        <w:t xml:space="preserve">ython, Java, </w:t>
      </w:r>
      <w:r w:rsidR="00517A50" w:rsidRPr="00AF17EC">
        <w:rPr>
          <w:sz w:val="22"/>
          <w:szCs w:val="22"/>
        </w:rPr>
        <w:t>HTML</w:t>
      </w:r>
      <w:r w:rsidR="004A7495" w:rsidRPr="00AF17EC">
        <w:rPr>
          <w:sz w:val="22"/>
          <w:szCs w:val="22"/>
        </w:rPr>
        <w:t>/</w:t>
      </w:r>
      <w:r w:rsidR="00517A50" w:rsidRPr="00AF17EC">
        <w:rPr>
          <w:sz w:val="22"/>
          <w:szCs w:val="22"/>
        </w:rPr>
        <w:t>CSS</w:t>
      </w:r>
      <w:r w:rsidR="004A7495" w:rsidRPr="00AF17EC">
        <w:rPr>
          <w:sz w:val="22"/>
          <w:szCs w:val="22"/>
        </w:rPr>
        <w:t>, JavaScript</w:t>
      </w:r>
      <w:r w:rsidR="00517A50" w:rsidRPr="00AF17EC">
        <w:rPr>
          <w:sz w:val="22"/>
          <w:szCs w:val="22"/>
        </w:rPr>
        <w:t>) to manage SQL and NoSQL databases</w:t>
      </w:r>
      <w:r w:rsidR="004A7495" w:rsidRPr="00AF17EC">
        <w:rPr>
          <w:sz w:val="22"/>
          <w:szCs w:val="22"/>
        </w:rPr>
        <w:t>.</w:t>
      </w:r>
      <w:r w:rsidRPr="00AF17EC">
        <w:rPr>
          <w:sz w:val="22"/>
          <w:szCs w:val="22"/>
        </w:rPr>
        <w:t xml:space="preserve"> </w:t>
      </w:r>
    </w:p>
    <w:p w14:paraId="0EC7FA1C" w14:textId="24A248D6" w:rsidR="00517A50" w:rsidRPr="00AF17EC" w:rsidRDefault="00517A50" w:rsidP="00517A50">
      <w:pPr>
        <w:ind w:firstLine="720"/>
        <w:rPr>
          <w:sz w:val="22"/>
          <w:szCs w:val="22"/>
        </w:rPr>
      </w:pPr>
      <w:r w:rsidRPr="00AF17EC">
        <w:rPr>
          <w:sz w:val="22"/>
          <w:szCs w:val="22"/>
        </w:rPr>
        <w:t xml:space="preserve">Projects for customers: </w:t>
      </w:r>
    </w:p>
    <w:p w14:paraId="260A5B85" w14:textId="771077DB" w:rsidR="00517A50" w:rsidRPr="00AF17EC" w:rsidRDefault="00517A50" w:rsidP="00517A50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F17EC">
        <w:rPr>
          <w:sz w:val="22"/>
          <w:szCs w:val="22"/>
        </w:rPr>
        <w:t>Wrote code to evaluate oil reserves based on structural shape, recovery factor, and oil classification factors.</w:t>
      </w:r>
    </w:p>
    <w:p w14:paraId="53E64375" w14:textId="361B893A" w:rsidR="00517A50" w:rsidRPr="00AF17EC" w:rsidRDefault="00517A50" w:rsidP="00517A50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F17EC">
        <w:rPr>
          <w:sz w:val="22"/>
          <w:szCs w:val="22"/>
        </w:rPr>
        <w:t xml:space="preserve">Evaluate energy efficiency improvement opportunities </w:t>
      </w:r>
      <w:r w:rsidR="00AF17EC">
        <w:rPr>
          <w:sz w:val="22"/>
          <w:szCs w:val="22"/>
        </w:rPr>
        <w:t>f</w:t>
      </w:r>
      <w:r w:rsidRPr="00AF17EC">
        <w:rPr>
          <w:sz w:val="22"/>
          <w:szCs w:val="22"/>
        </w:rPr>
        <w:t xml:space="preserve">or a </w:t>
      </w:r>
      <w:r w:rsidR="00AF17EC">
        <w:rPr>
          <w:sz w:val="22"/>
          <w:szCs w:val="22"/>
        </w:rPr>
        <w:t xml:space="preserve">small </w:t>
      </w:r>
      <w:r w:rsidRPr="00AF17EC">
        <w:rPr>
          <w:sz w:val="22"/>
          <w:szCs w:val="22"/>
        </w:rPr>
        <w:t>milk processing plant</w:t>
      </w:r>
    </w:p>
    <w:p w14:paraId="42C54593" w14:textId="76F08342" w:rsidR="00517A50" w:rsidRPr="00AF17EC" w:rsidRDefault="00517A50" w:rsidP="00517A50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F17EC">
        <w:rPr>
          <w:sz w:val="22"/>
          <w:szCs w:val="22"/>
        </w:rPr>
        <w:t>Advise a restaurant to improve the business bottom line.</w:t>
      </w:r>
    </w:p>
    <w:p w14:paraId="173A16C0" w14:textId="3DF9F7E4" w:rsidR="00517A50" w:rsidRPr="00AF17EC" w:rsidRDefault="00517A50" w:rsidP="00517A50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F17EC">
        <w:rPr>
          <w:sz w:val="22"/>
          <w:szCs w:val="22"/>
        </w:rPr>
        <w:t>Wrote a web app code for a doctor to process appoints schedules and payments for patients.</w:t>
      </w:r>
    </w:p>
    <w:p w14:paraId="477A81AB" w14:textId="6CFACE8D" w:rsidR="00517A50" w:rsidRPr="00AF17EC" w:rsidRDefault="00517A50" w:rsidP="00517A50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AF17EC">
        <w:rPr>
          <w:sz w:val="22"/>
          <w:szCs w:val="22"/>
        </w:rPr>
        <w:t>Wrote a code to manage inventory</w:t>
      </w:r>
    </w:p>
    <w:p w14:paraId="6CD2F866" w14:textId="3E62F748" w:rsidR="00517A50" w:rsidRPr="00AF17EC" w:rsidRDefault="00517A50" w:rsidP="00517A50">
      <w:pPr>
        <w:ind w:left="720"/>
        <w:rPr>
          <w:sz w:val="22"/>
          <w:szCs w:val="22"/>
        </w:rPr>
      </w:pPr>
      <w:r w:rsidRPr="00AF17EC">
        <w:rPr>
          <w:sz w:val="22"/>
          <w:szCs w:val="22"/>
        </w:rPr>
        <w:t>Personal project</w:t>
      </w:r>
    </w:p>
    <w:p w14:paraId="75B564FD" w14:textId="43F694D1" w:rsidR="00517A50" w:rsidRPr="00AF17EC" w:rsidRDefault="00AF17EC" w:rsidP="00517A50">
      <w:pPr>
        <w:pStyle w:val="ListParagraph"/>
        <w:numPr>
          <w:ilvl w:val="0"/>
          <w:numId w:val="15"/>
        </w:numPr>
        <w:rPr>
          <w:sz w:val="22"/>
          <w:szCs w:val="22"/>
        </w:rPr>
      </w:pPr>
      <w:r>
        <w:rPr>
          <w:sz w:val="22"/>
          <w:szCs w:val="22"/>
        </w:rPr>
        <w:t>I am w</w:t>
      </w:r>
      <w:r w:rsidR="00517A50" w:rsidRPr="00AF17EC">
        <w:rPr>
          <w:sz w:val="22"/>
          <w:szCs w:val="22"/>
        </w:rPr>
        <w:t xml:space="preserve">riting a book </w:t>
      </w:r>
      <w:r w:rsidR="00C904C8">
        <w:rPr>
          <w:sz w:val="22"/>
          <w:szCs w:val="22"/>
        </w:rPr>
        <w:t>about energy efficiency</w:t>
      </w:r>
      <w:r>
        <w:rPr>
          <w:sz w:val="22"/>
          <w:szCs w:val="22"/>
        </w:rPr>
        <w:t xml:space="preserve"> strategies </w:t>
      </w:r>
      <w:r w:rsidR="00AF19E7">
        <w:rPr>
          <w:sz w:val="22"/>
          <w:szCs w:val="22"/>
        </w:rPr>
        <w:t>while</w:t>
      </w:r>
      <w:r>
        <w:rPr>
          <w:sz w:val="22"/>
          <w:szCs w:val="22"/>
        </w:rPr>
        <w:t xml:space="preserve"> improv</w:t>
      </w:r>
      <w:r w:rsidR="00AF19E7">
        <w:rPr>
          <w:sz w:val="22"/>
          <w:szCs w:val="22"/>
        </w:rPr>
        <w:t>ing</w:t>
      </w:r>
      <w:r>
        <w:rPr>
          <w:sz w:val="22"/>
          <w:szCs w:val="22"/>
        </w:rPr>
        <w:t xml:space="preserve"> business performance</w:t>
      </w:r>
      <w:r w:rsidR="00D21F88" w:rsidRPr="00AF17EC">
        <w:rPr>
          <w:sz w:val="22"/>
          <w:szCs w:val="22"/>
        </w:rPr>
        <w:t>.</w:t>
      </w:r>
    </w:p>
    <w:p w14:paraId="5DBAC120" w14:textId="064AAF7A" w:rsidR="000F27BC" w:rsidRPr="00AF17EC" w:rsidRDefault="000F27BC" w:rsidP="009E5E57"/>
    <w:p w14:paraId="15CDF62F" w14:textId="4A0DDA49" w:rsidR="000F27BC" w:rsidRPr="00AF17EC" w:rsidRDefault="000F27BC" w:rsidP="009E5E57">
      <w:r w:rsidRPr="00AF17EC">
        <w:rPr>
          <w:rFonts w:cs="Arial"/>
          <w:bCs/>
          <w:color w:val="000000" w:themeColor="text1"/>
          <w:sz w:val="24"/>
          <w:szCs w:val="24"/>
          <w:lang w:eastAsia="x-none"/>
        </w:rPr>
        <w:t>While finishing m</w:t>
      </w:r>
      <w:r w:rsidR="00421F45" w:rsidRPr="00AF17EC">
        <w:rPr>
          <w:rFonts w:cs="Arial"/>
          <w:bCs/>
          <w:color w:val="000000" w:themeColor="text1"/>
          <w:sz w:val="24"/>
          <w:szCs w:val="24"/>
          <w:lang w:eastAsia="x-none"/>
        </w:rPr>
        <w:t xml:space="preserve">y </w:t>
      </w:r>
      <w:r w:rsidRPr="00AF17EC">
        <w:rPr>
          <w:rFonts w:cs="Arial"/>
          <w:bCs/>
          <w:color w:val="000000" w:themeColor="text1"/>
          <w:sz w:val="24"/>
          <w:szCs w:val="24"/>
          <w:lang w:eastAsia="x-none"/>
        </w:rPr>
        <w:t xml:space="preserve">DBA degree – </w:t>
      </w:r>
      <w:r w:rsidR="00421F45" w:rsidRPr="00AF17EC">
        <w:rPr>
          <w:rFonts w:cs="Arial"/>
          <w:bCs/>
          <w:color w:val="000000" w:themeColor="text1"/>
          <w:sz w:val="24"/>
          <w:szCs w:val="24"/>
          <w:lang w:eastAsia="x-none"/>
        </w:rPr>
        <w:t>E</w:t>
      </w:r>
      <w:r w:rsidRPr="00AF17EC">
        <w:rPr>
          <w:rFonts w:cs="Arial"/>
          <w:bCs/>
          <w:color w:val="000000" w:themeColor="text1"/>
          <w:sz w:val="24"/>
          <w:szCs w:val="24"/>
          <w:lang w:eastAsia="x-none"/>
        </w:rPr>
        <w:t>nergy management</w:t>
      </w:r>
      <w:r w:rsidRPr="00AF17EC">
        <w:t xml:space="preserve"> </w:t>
      </w:r>
      <w:r w:rsidRPr="00AF17EC">
        <w:tab/>
      </w:r>
      <w:r w:rsidRPr="00AF17EC">
        <w:tab/>
      </w:r>
      <w:r w:rsidR="000E19CF" w:rsidRPr="00AF17EC">
        <w:t xml:space="preserve">   </w:t>
      </w:r>
      <w:r w:rsidRPr="00AF17EC">
        <w:tab/>
      </w:r>
      <w:r w:rsidR="009E5E57" w:rsidRPr="00AF17EC">
        <w:rPr>
          <w:sz w:val="24"/>
          <w:szCs w:val="24"/>
        </w:rPr>
        <w:t xml:space="preserve">   </w:t>
      </w:r>
      <w:r w:rsidR="000E19CF" w:rsidRPr="00AF17EC">
        <w:rPr>
          <w:sz w:val="24"/>
          <w:szCs w:val="24"/>
        </w:rPr>
        <w:t>01/2014 -1</w:t>
      </w:r>
      <w:r w:rsidR="00742360" w:rsidRPr="00AF17EC">
        <w:rPr>
          <w:sz w:val="24"/>
          <w:szCs w:val="24"/>
        </w:rPr>
        <w:t>1</w:t>
      </w:r>
      <w:r w:rsidR="000E19CF" w:rsidRPr="00AF17EC">
        <w:rPr>
          <w:sz w:val="24"/>
          <w:szCs w:val="24"/>
        </w:rPr>
        <w:t>-2020</w:t>
      </w:r>
    </w:p>
    <w:p w14:paraId="103F5C53" w14:textId="21F7E521" w:rsidR="006513C7" w:rsidRPr="00AF17EC" w:rsidRDefault="006513C7" w:rsidP="009E5E57">
      <w:pPr>
        <w:pStyle w:val="Heading2"/>
        <w:numPr>
          <w:ilvl w:val="0"/>
          <w:numId w:val="14"/>
        </w:numPr>
        <w:spacing w:before="0"/>
        <w:rPr>
          <w:rFonts w:cs="Arial"/>
          <w:szCs w:val="22"/>
          <w:lang w:val="en-US"/>
        </w:rPr>
      </w:pPr>
      <w:r w:rsidRPr="00AF17EC">
        <w:rPr>
          <w:rFonts w:cs="Arial"/>
          <w:szCs w:val="22"/>
          <w:lang w:val="en-US"/>
        </w:rPr>
        <w:t xml:space="preserve">Office Manager/Tax pro: H&amp;R Block, USA - Florida           </w:t>
      </w:r>
      <w:r w:rsidRPr="00AF17EC">
        <w:rPr>
          <w:rFonts w:cs="Arial"/>
          <w:szCs w:val="22"/>
          <w:lang w:val="en-US"/>
        </w:rPr>
        <w:tab/>
        <w:t xml:space="preserve">    </w:t>
      </w:r>
      <w:r w:rsidRPr="00AF17EC">
        <w:rPr>
          <w:rFonts w:cs="Arial"/>
          <w:szCs w:val="22"/>
          <w:lang w:val="en-US"/>
        </w:rPr>
        <w:tab/>
      </w:r>
      <w:r w:rsidR="000E19CF" w:rsidRPr="00AF17EC">
        <w:rPr>
          <w:rFonts w:cs="Arial"/>
          <w:szCs w:val="22"/>
          <w:lang w:val="en-US"/>
        </w:rPr>
        <w:t xml:space="preserve">                   </w:t>
      </w:r>
      <w:r w:rsidRPr="00AF17EC">
        <w:rPr>
          <w:rStyle w:val="Heading2Char1"/>
          <w:rFonts w:cs="Arial"/>
          <w:bCs/>
          <w:smallCaps/>
          <w:szCs w:val="22"/>
          <w:lang w:val="en-US"/>
        </w:rPr>
        <w:t>09/2016 – 4/2017</w:t>
      </w:r>
    </w:p>
    <w:p w14:paraId="69C5A295" w14:textId="77777777" w:rsidR="006513C7" w:rsidRPr="00AF17EC" w:rsidRDefault="006513C7" w:rsidP="009E5E57">
      <w:pPr>
        <w:ind w:firstLine="720"/>
        <w:rPr>
          <w:sz w:val="20"/>
        </w:rPr>
      </w:pPr>
      <w:r w:rsidRPr="00AF17EC">
        <w:rPr>
          <w:sz w:val="20"/>
        </w:rPr>
        <w:t>Seasonal job</w:t>
      </w:r>
    </w:p>
    <w:p w14:paraId="5DFB2470" w14:textId="59C05F3B" w:rsidR="006513C7" w:rsidRPr="00AF17EC" w:rsidRDefault="006513C7" w:rsidP="009E5E57">
      <w:pPr>
        <w:pStyle w:val="ListParagraph"/>
      </w:pPr>
      <w:r w:rsidRPr="00AF17EC">
        <w:t xml:space="preserve">Led </w:t>
      </w:r>
      <w:r w:rsidR="00517A50" w:rsidRPr="00AF17EC">
        <w:t>seven</w:t>
      </w:r>
      <w:r w:rsidRPr="00AF17EC">
        <w:t xml:space="preserve"> tax professionals to get their personal goals consistently with office/company goals</w:t>
      </w:r>
    </w:p>
    <w:p w14:paraId="06B1D5A0" w14:textId="77777777" w:rsidR="006513C7" w:rsidRPr="00AF17EC" w:rsidRDefault="006513C7" w:rsidP="009E5E57">
      <w:pPr>
        <w:pStyle w:val="ListParagraph"/>
      </w:pPr>
      <w:r w:rsidRPr="00AF17EC">
        <w:t xml:space="preserve">Operated the office with </w:t>
      </w:r>
      <w:r w:rsidRPr="00AF17EC">
        <w:rPr>
          <w:u w:val="single"/>
        </w:rPr>
        <w:t>+</w:t>
      </w:r>
      <w:r w:rsidRPr="00AF17EC">
        <w:t xml:space="preserve"> 2% of company revenue target, increased $35K Tax plus revenue, EBITDA 83%</w:t>
      </w:r>
    </w:p>
    <w:p w14:paraId="6F5D150B" w14:textId="44125085" w:rsidR="006513C7" w:rsidRPr="00AF17EC" w:rsidRDefault="006513C7" w:rsidP="009E5E57">
      <w:pPr>
        <w:pStyle w:val="ListParagraph"/>
      </w:pPr>
      <w:r w:rsidRPr="00AF17EC">
        <w:t>Helped 140 clients with simple and complex tax returns and ITIN request</w:t>
      </w:r>
      <w:r w:rsidR="00517A50" w:rsidRPr="00AF17EC">
        <w:t>s</w:t>
      </w:r>
      <w:r w:rsidRPr="00AF17EC">
        <w:t xml:space="preserve">, 98% product attachments </w:t>
      </w:r>
    </w:p>
    <w:p w14:paraId="60FD307E" w14:textId="77777777" w:rsidR="006513C7" w:rsidRPr="00AF17EC" w:rsidRDefault="006513C7" w:rsidP="009E5E57">
      <w:pPr>
        <w:pStyle w:val="ListParagraph"/>
      </w:pPr>
      <w:r w:rsidRPr="00AF17EC">
        <w:t xml:space="preserve">Incorporated 3 non-profit organizations to company’s client database </w:t>
      </w:r>
    </w:p>
    <w:p w14:paraId="6C3A4862" w14:textId="40E4C980" w:rsidR="006513C7" w:rsidRPr="00AF17EC" w:rsidRDefault="006513C7" w:rsidP="009E5E57">
      <w:pPr>
        <w:pStyle w:val="Heading2"/>
        <w:numPr>
          <w:ilvl w:val="0"/>
          <w:numId w:val="14"/>
        </w:numPr>
        <w:spacing w:before="0"/>
        <w:rPr>
          <w:rFonts w:cs="Arial"/>
          <w:szCs w:val="22"/>
          <w:lang w:val="en-US"/>
        </w:rPr>
      </w:pPr>
      <w:r w:rsidRPr="00AF17EC">
        <w:rPr>
          <w:rFonts w:cs="Arial"/>
          <w:szCs w:val="22"/>
          <w:lang w:val="en-US"/>
        </w:rPr>
        <w:t xml:space="preserve">Tax professional: H&amp;R Block, USA - Florida    </w:t>
      </w:r>
      <w:r w:rsidRPr="00AF17EC">
        <w:rPr>
          <w:rFonts w:cs="Arial"/>
          <w:szCs w:val="22"/>
          <w:lang w:val="en-US"/>
        </w:rPr>
        <w:tab/>
        <w:t xml:space="preserve">    </w:t>
      </w:r>
      <w:r w:rsidRPr="00AF17EC">
        <w:rPr>
          <w:rFonts w:cs="Arial"/>
          <w:szCs w:val="22"/>
          <w:lang w:val="en-US"/>
        </w:rPr>
        <w:tab/>
      </w:r>
      <w:r w:rsidR="000E19CF" w:rsidRPr="00AF17EC">
        <w:rPr>
          <w:rFonts w:cs="Arial"/>
          <w:szCs w:val="22"/>
          <w:lang w:val="en-US"/>
        </w:rPr>
        <w:t xml:space="preserve">  </w:t>
      </w:r>
      <w:r w:rsidRPr="00AF17EC">
        <w:rPr>
          <w:rFonts w:cs="Arial"/>
          <w:szCs w:val="22"/>
          <w:lang w:val="en-US"/>
        </w:rPr>
        <w:t xml:space="preserve"> </w:t>
      </w:r>
      <w:r w:rsidR="000E19CF" w:rsidRPr="00AF17EC">
        <w:rPr>
          <w:rFonts w:cs="Arial"/>
          <w:szCs w:val="22"/>
          <w:lang w:val="en-US"/>
        </w:rPr>
        <w:tab/>
      </w:r>
      <w:r w:rsidR="000E19CF" w:rsidRPr="00AF17EC">
        <w:rPr>
          <w:rFonts w:cs="Arial"/>
          <w:szCs w:val="22"/>
          <w:lang w:val="en-US"/>
        </w:rPr>
        <w:tab/>
        <w:t xml:space="preserve">   </w:t>
      </w:r>
      <w:r w:rsidR="00AF17EC">
        <w:rPr>
          <w:rFonts w:cs="Arial"/>
          <w:szCs w:val="22"/>
          <w:lang w:val="en-US"/>
        </w:rPr>
        <w:t xml:space="preserve">    </w:t>
      </w:r>
      <w:r w:rsidRPr="00AF17EC">
        <w:rPr>
          <w:rStyle w:val="Heading2Char1"/>
          <w:rFonts w:cs="Arial"/>
          <w:bCs/>
          <w:smallCaps/>
          <w:szCs w:val="22"/>
          <w:lang w:val="en-US"/>
        </w:rPr>
        <w:t xml:space="preserve">04/2017, 07/2016 </w:t>
      </w:r>
    </w:p>
    <w:p w14:paraId="12F7C60D" w14:textId="77777777" w:rsidR="006513C7" w:rsidRPr="00AF17EC" w:rsidRDefault="006513C7" w:rsidP="009E5E57">
      <w:pPr>
        <w:pStyle w:val="ListParagraph"/>
      </w:pPr>
      <w:r w:rsidRPr="00AF17EC">
        <w:t>Seasonal job</w:t>
      </w:r>
    </w:p>
    <w:p w14:paraId="46758A4F" w14:textId="77777777" w:rsidR="006513C7" w:rsidRPr="00AF17EC" w:rsidRDefault="006513C7" w:rsidP="009E5E57">
      <w:pPr>
        <w:pStyle w:val="ListParagraph"/>
      </w:pPr>
      <w:r w:rsidRPr="00AF17EC">
        <w:t>Prepare tax returns and help clients to solve IRS letters.</w:t>
      </w:r>
    </w:p>
    <w:p w14:paraId="2647CB46" w14:textId="1DDB52F0" w:rsidR="006513C7" w:rsidRPr="00AF17EC" w:rsidRDefault="006513C7" w:rsidP="009E5E57">
      <w:pPr>
        <w:pStyle w:val="Heading2"/>
        <w:numPr>
          <w:ilvl w:val="0"/>
          <w:numId w:val="14"/>
        </w:numPr>
        <w:spacing w:before="0"/>
        <w:rPr>
          <w:rFonts w:cs="Arial"/>
          <w:szCs w:val="22"/>
          <w:lang w:val="en-US"/>
        </w:rPr>
      </w:pPr>
      <w:r w:rsidRPr="00AF17EC">
        <w:rPr>
          <w:rFonts w:cs="Arial"/>
          <w:szCs w:val="22"/>
          <w:lang w:val="en-US"/>
        </w:rPr>
        <w:t xml:space="preserve">Office Manager: H&amp;R Block, USA - Texas   </w:t>
      </w:r>
      <w:r w:rsidRPr="00AF17EC">
        <w:rPr>
          <w:rFonts w:cs="Arial"/>
          <w:szCs w:val="22"/>
          <w:lang w:val="en-US"/>
        </w:rPr>
        <w:tab/>
        <w:t xml:space="preserve">        </w:t>
      </w:r>
      <w:r w:rsidRPr="00AF17EC">
        <w:rPr>
          <w:rFonts w:cs="Arial"/>
          <w:szCs w:val="22"/>
          <w:lang w:val="en-US"/>
        </w:rPr>
        <w:tab/>
        <w:t xml:space="preserve">   </w:t>
      </w:r>
      <w:r w:rsidRPr="00AF17EC">
        <w:rPr>
          <w:rFonts w:cs="Arial"/>
          <w:szCs w:val="22"/>
          <w:lang w:val="en-US"/>
        </w:rPr>
        <w:tab/>
        <w:t xml:space="preserve">             </w:t>
      </w:r>
      <w:r w:rsidRPr="00AF17EC">
        <w:rPr>
          <w:rFonts w:cs="Arial"/>
          <w:szCs w:val="22"/>
          <w:lang w:val="en-US"/>
        </w:rPr>
        <w:tab/>
        <w:t xml:space="preserve">    </w:t>
      </w:r>
      <w:r w:rsidR="000E19CF" w:rsidRPr="00AF17EC">
        <w:rPr>
          <w:rFonts w:cs="Arial"/>
          <w:szCs w:val="22"/>
          <w:lang w:val="en-US"/>
        </w:rPr>
        <w:t xml:space="preserve">   </w:t>
      </w:r>
      <w:r w:rsidRPr="00AF17EC">
        <w:rPr>
          <w:rStyle w:val="Heading2Char1"/>
          <w:rFonts w:cs="Arial"/>
          <w:bCs/>
          <w:smallCaps/>
          <w:szCs w:val="22"/>
          <w:lang w:val="en-US"/>
        </w:rPr>
        <w:t>10/2015 – 2/2016</w:t>
      </w:r>
    </w:p>
    <w:p w14:paraId="2B4DF65A" w14:textId="77777777" w:rsidR="006513C7" w:rsidRPr="00AF17EC" w:rsidRDefault="006513C7" w:rsidP="009E5E57">
      <w:pPr>
        <w:pStyle w:val="ListParagraph"/>
      </w:pPr>
      <w:r w:rsidRPr="00AF17EC">
        <w:t>Seasonal job</w:t>
      </w:r>
    </w:p>
    <w:p w14:paraId="68F09DD4" w14:textId="7CA3369D" w:rsidR="006513C7" w:rsidRPr="00AF17EC" w:rsidRDefault="006513C7" w:rsidP="009E5E57">
      <w:pPr>
        <w:pStyle w:val="ListParagraph"/>
      </w:pPr>
      <w:r w:rsidRPr="00AF17EC">
        <w:t xml:space="preserve">Led </w:t>
      </w:r>
      <w:r w:rsidR="00517A50" w:rsidRPr="00AF17EC">
        <w:t>seven</w:t>
      </w:r>
      <w:r w:rsidRPr="00AF17EC">
        <w:t xml:space="preserve"> tax professionals to get their personal goals consistently with office/company goals</w:t>
      </w:r>
    </w:p>
    <w:p w14:paraId="71E3C4A0" w14:textId="275DF59A" w:rsidR="006513C7" w:rsidRPr="00AF17EC" w:rsidRDefault="006513C7" w:rsidP="009E5E57">
      <w:pPr>
        <w:pStyle w:val="ListParagraph"/>
      </w:pPr>
      <w:r w:rsidRPr="00AF17EC">
        <w:t xml:space="preserve">Operated the office with </w:t>
      </w:r>
      <w:r w:rsidRPr="00AF17EC">
        <w:rPr>
          <w:u w:val="single"/>
        </w:rPr>
        <w:t>+</w:t>
      </w:r>
      <w:r w:rsidRPr="00AF17EC">
        <w:t xml:space="preserve"> 2% of company revenue target, implement</w:t>
      </w:r>
      <w:r w:rsidR="00517A50" w:rsidRPr="00AF17EC">
        <w:t>ing</w:t>
      </w:r>
      <w:r w:rsidRPr="00AF17EC">
        <w:t xml:space="preserve"> marketing strategies</w:t>
      </w:r>
    </w:p>
    <w:p w14:paraId="49FB1C92" w14:textId="77777777" w:rsidR="006513C7" w:rsidRPr="00AF17EC" w:rsidRDefault="006513C7" w:rsidP="009E5E57">
      <w:pPr>
        <w:pStyle w:val="ListParagraph"/>
      </w:pPr>
      <w:r w:rsidRPr="00AF17EC">
        <w:lastRenderedPageBreak/>
        <w:t>Helped current and new office clients to solve their questions and requirements</w:t>
      </w:r>
    </w:p>
    <w:p w14:paraId="1B692267" w14:textId="7F8F1FFE" w:rsidR="00C904C8" w:rsidRPr="00C904C8" w:rsidRDefault="006513C7" w:rsidP="00C904C8">
      <w:pPr>
        <w:pStyle w:val="ListParagraph"/>
        <w:rPr>
          <w:sz w:val="24"/>
          <w:szCs w:val="24"/>
        </w:rPr>
      </w:pPr>
      <w:r w:rsidRPr="00AF17EC">
        <w:t xml:space="preserve"> Incorporated 4 non-profit organizations to </w:t>
      </w:r>
      <w:r w:rsidR="00517A50" w:rsidRPr="00AF17EC">
        <w:t xml:space="preserve">the </w:t>
      </w:r>
      <w:r w:rsidRPr="00AF17EC">
        <w:t>company’s client database</w:t>
      </w:r>
    </w:p>
    <w:p w14:paraId="1CF884D4" w14:textId="77777777" w:rsidR="009E5E57" w:rsidRPr="00AF17EC" w:rsidRDefault="009E5E57" w:rsidP="009E5E57">
      <w:pPr>
        <w:pStyle w:val="Heading2"/>
        <w:spacing w:before="0"/>
        <w:rPr>
          <w:sz w:val="24"/>
          <w:szCs w:val="24"/>
          <w:lang w:val="en-US"/>
        </w:rPr>
      </w:pPr>
    </w:p>
    <w:p w14:paraId="4693A3C0" w14:textId="77777777" w:rsidR="006513C7" w:rsidRPr="00AF17EC" w:rsidRDefault="006513C7" w:rsidP="009E5E57">
      <w:pPr>
        <w:pBdr>
          <w:top w:val="single" w:sz="8" w:space="3" w:color="auto"/>
        </w:pBdr>
        <w:jc w:val="center"/>
        <w:rPr>
          <w:rFonts w:cs="Arial"/>
          <w:sz w:val="28"/>
          <w:szCs w:val="28"/>
        </w:rPr>
      </w:pPr>
      <w:r w:rsidRPr="00AF17EC">
        <w:rPr>
          <w:rFonts w:cs="Arial"/>
          <w:sz w:val="28"/>
          <w:szCs w:val="28"/>
        </w:rPr>
        <w:t>Teaching Experience</w:t>
      </w:r>
      <w:r w:rsidRPr="00AF17EC">
        <w:rPr>
          <w:rFonts w:cs="Arial"/>
          <w:szCs w:val="24"/>
        </w:rPr>
        <w:t xml:space="preserve"> </w:t>
      </w:r>
    </w:p>
    <w:p w14:paraId="28FDD88A" w14:textId="77777777" w:rsidR="006513C7" w:rsidRPr="00AF19E7" w:rsidRDefault="006513C7" w:rsidP="00D21F88">
      <w:pPr>
        <w:pStyle w:val="ListParagraph"/>
        <w:numPr>
          <w:ilvl w:val="0"/>
          <w:numId w:val="18"/>
        </w:numPr>
        <w:rPr>
          <w:i/>
          <w:lang w:val="es-CO"/>
        </w:rPr>
      </w:pPr>
      <w:proofErr w:type="spellStart"/>
      <w:r w:rsidRPr="00AF19E7">
        <w:rPr>
          <w:rStyle w:val="Heading2Char1"/>
          <w:sz w:val="20"/>
          <w:szCs w:val="20"/>
          <w:lang w:val="es-CO"/>
        </w:rPr>
        <w:t>Graduate</w:t>
      </w:r>
      <w:proofErr w:type="spellEnd"/>
      <w:r w:rsidRPr="00AF19E7">
        <w:rPr>
          <w:rStyle w:val="Heading2Char1"/>
          <w:sz w:val="20"/>
          <w:szCs w:val="20"/>
          <w:lang w:val="es-CO"/>
        </w:rPr>
        <w:t xml:space="preserve"> </w:t>
      </w:r>
      <w:proofErr w:type="spellStart"/>
      <w:r w:rsidRPr="00AF19E7">
        <w:rPr>
          <w:rStyle w:val="Heading2Char1"/>
          <w:sz w:val="20"/>
          <w:szCs w:val="20"/>
          <w:lang w:val="es-CO"/>
        </w:rPr>
        <w:t>Lecturer</w:t>
      </w:r>
      <w:proofErr w:type="spellEnd"/>
      <w:r w:rsidRPr="00AF19E7">
        <w:rPr>
          <w:rStyle w:val="Heading2Char1"/>
          <w:sz w:val="20"/>
          <w:szCs w:val="20"/>
          <w:lang w:val="es-CO"/>
        </w:rPr>
        <w:t>:</w:t>
      </w:r>
      <w:r w:rsidRPr="00AF19E7">
        <w:rPr>
          <w:lang w:val="es-CO"/>
        </w:rPr>
        <w:t xml:space="preserve"> (2006) UNIVERSIDAD DEL ZULIA: Maracaibo – Venezuela: </w:t>
      </w:r>
      <w:proofErr w:type="spellStart"/>
      <w:r w:rsidRPr="00AF19E7">
        <w:rPr>
          <w:lang w:val="es-CO"/>
        </w:rPr>
        <w:t>Reservoir</w:t>
      </w:r>
      <w:proofErr w:type="spellEnd"/>
      <w:r w:rsidRPr="00AF19E7">
        <w:rPr>
          <w:lang w:val="es-CO"/>
        </w:rPr>
        <w:t xml:space="preserve"> </w:t>
      </w:r>
      <w:proofErr w:type="spellStart"/>
      <w:r w:rsidRPr="00AF19E7">
        <w:rPr>
          <w:lang w:val="es-CO"/>
        </w:rPr>
        <w:t>engineering</w:t>
      </w:r>
      <w:proofErr w:type="spellEnd"/>
      <w:r w:rsidRPr="00AF19E7">
        <w:rPr>
          <w:lang w:val="es-CO"/>
        </w:rPr>
        <w:t xml:space="preserve"> </w:t>
      </w:r>
    </w:p>
    <w:p w14:paraId="2D68ED2B" w14:textId="77777777" w:rsidR="006513C7" w:rsidRPr="00AF17EC" w:rsidRDefault="006513C7" w:rsidP="00D21F88">
      <w:pPr>
        <w:pStyle w:val="ListParagraph"/>
        <w:numPr>
          <w:ilvl w:val="0"/>
          <w:numId w:val="18"/>
        </w:numPr>
        <w:rPr>
          <w:i/>
        </w:rPr>
      </w:pPr>
      <w:r w:rsidRPr="00AF17EC">
        <w:rPr>
          <w:rStyle w:val="Heading2Char1"/>
          <w:sz w:val="20"/>
          <w:szCs w:val="20"/>
          <w:lang w:val="en-US"/>
        </w:rPr>
        <w:t>Undergrad professor</w:t>
      </w:r>
      <w:r w:rsidRPr="00AF17EC">
        <w:t xml:space="preserve">: </w:t>
      </w:r>
    </w:p>
    <w:p w14:paraId="2D5F4597" w14:textId="0404D380" w:rsidR="006513C7" w:rsidRPr="00AF17EC" w:rsidRDefault="006513C7" w:rsidP="00D21F88">
      <w:pPr>
        <w:pStyle w:val="ListParagraph"/>
        <w:numPr>
          <w:ilvl w:val="0"/>
          <w:numId w:val="18"/>
        </w:numPr>
      </w:pPr>
      <w:r w:rsidRPr="00AF17EC">
        <w:t xml:space="preserve">(2005-2006) Instituto </w:t>
      </w:r>
      <w:proofErr w:type="spellStart"/>
      <w:r w:rsidRPr="00AF17EC">
        <w:t>Politécnico</w:t>
      </w:r>
      <w:proofErr w:type="spellEnd"/>
      <w:r w:rsidRPr="00AF17EC">
        <w:t xml:space="preserve"> Santiago Marino: Maracaibo – Venezuela: Teaching petroleum engineering- project planning, research coordinator, technical tutor for research projects, and advisor for thesis of </w:t>
      </w:r>
      <w:r w:rsidR="00517A50" w:rsidRPr="00AF17EC">
        <w:t xml:space="preserve">the </w:t>
      </w:r>
      <w:r w:rsidRPr="00AF17EC">
        <w:t>degree</w:t>
      </w:r>
    </w:p>
    <w:p w14:paraId="3AFD89D2" w14:textId="57F6D6E2" w:rsidR="006513C7" w:rsidRPr="00AF17EC" w:rsidRDefault="006513C7" w:rsidP="00D21F88">
      <w:pPr>
        <w:pStyle w:val="ListParagraph"/>
        <w:numPr>
          <w:ilvl w:val="0"/>
          <w:numId w:val="18"/>
        </w:numPr>
      </w:pPr>
      <w:r w:rsidRPr="00AF17EC">
        <w:t xml:space="preserve">(2005-2006) IUT MARACAIBO: Maracaibo – Venezuela: Teaching and principal jury for </w:t>
      </w:r>
      <w:r w:rsidR="00517A50" w:rsidRPr="00AF17EC">
        <w:t>degree thesis</w:t>
      </w:r>
      <w:r w:rsidRPr="00AF17EC">
        <w:t xml:space="preserve">. </w:t>
      </w:r>
    </w:p>
    <w:p w14:paraId="2B9D2092" w14:textId="77777777" w:rsidR="006513C7" w:rsidRPr="00AF17EC" w:rsidRDefault="006513C7" w:rsidP="00D21F88">
      <w:pPr>
        <w:pStyle w:val="ListParagraph"/>
        <w:numPr>
          <w:ilvl w:val="0"/>
          <w:numId w:val="18"/>
        </w:numPr>
      </w:pPr>
      <w:r w:rsidRPr="00AF17EC">
        <w:t xml:space="preserve">(2005-2006) </w:t>
      </w:r>
      <w:proofErr w:type="spellStart"/>
      <w:r w:rsidRPr="00AF17EC">
        <w:t>Consejo</w:t>
      </w:r>
      <w:proofErr w:type="spellEnd"/>
      <w:r w:rsidRPr="00AF17EC">
        <w:t xml:space="preserve"> </w:t>
      </w:r>
      <w:proofErr w:type="spellStart"/>
      <w:r w:rsidRPr="00AF17EC">
        <w:t>Académico</w:t>
      </w:r>
      <w:proofErr w:type="spellEnd"/>
      <w:r w:rsidRPr="00AF17EC">
        <w:t xml:space="preserve"> </w:t>
      </w:r>
      <w:proofErr w:type="spellStart"/>
      <w:r w:rsidRPr="00AF17EC">
        <w:t>Bolivariano</w:t>
      </w:r>
      <w:proofErr w:type="spellEnd"/>
      <w:r w:rsidRPr="00AF17EC">
        <w:t xml:space="preserve"> </w:t>
      </w:r>
      <w:proofErr w:type="spellStart"/>
      <w:r w:rsidRPr="00AF17EC">
        <w:t>Estatal</w:t>
      </w:r>
      <w:proofErr w:type="spellEnd"/>
      <w:r w:rsidRPr="00AF17EC">
        <w:t xml:space="preserve">: Maracaibo – Venezuela: Social-technological project advisor for Hydrocarbons classes, teaching project-planning classes </w:t>
      </w:r>
    </w:p>
    <w:p w14:paraId="45F74E5D" w14:textId="77777777" w:rsidR="006513C7" w:rsidRPr="00AF17EC" w:rsidRDefault="006513C7" w:rsidP="00D21F88">
      <w:pPr>
        <w:pStyle w:val="ListParagraph"/>
        <w:numPr>
          <w:ilvl w:val="0"/>
          <w:numId w:val="18"/>
        </w:numPr>
      </w:pPr>
      <w:r w:rsidRPr="00AF17EC">
        <w:rPr>
          <w:rStyle w:val="Heading2Char1"/>
          <w:sz w:val="20"/>
          <w:szCs w:val="20"/>
          <w:lang w:val="en-US"/>
        </w:rPr>
        <w:t>Instructor (2006) INCE</w:t>
      </w:r>
      <w:r w:rsidRPr="00AF17EC">
        <w:t>: Maracaibo – Venezuela: HSE instructor for companies’ training program</w:t>
      </w:r>
    </w:p>
    <w:p w14:paraId="3B863102" w14:textId="77777777" w:rsidR="006513C7" w:rsidRPr="00AF17EC" w:rsidRDefault="006513C7" w:rsidP="009E5E57">
      <w:pPr>
        <w:ind w:left="360"/>
      </w:pPr>
    </w:p>
    <w:p w14:paraId="2612F0CC" w14:textId="77777777" w:rsidR="006513C7" w:rsidRPr="00AF17EC" w:rsidRDefault="006513C7" w:rsidP="009E5E57">
      <w:pPr>
        <w:pBdr>
          <w:top w:val="single" w:sz="8" w:space="3" w:color="auto"/>
        </w:pBdr>
        <w:jc w:val="center"/>
        <w:rPr>
          <w:rFonts w:cs="Arial"/>
          <w:sz w:val="28"/>
          <w:szCs w:val="28"/>
        </w:rPr>
      </w:pPr>
      <w:r w:rsidRPr="00AF17EC">
        <w:rPr>
          <w:rFonts w:cs="Arial"/>
          <w:sz w:val="28"/>
          <w:szCs w:val="28"/>
        </w:rPr>
        <w:t>Education</w:t>
      </w:r>
    </w:p>
    <w:p w14:paraId="73A50610" w14:textId="6379BE93" w:rsidR="00683F88" w:rsidRPr="00AF17EC" w:rsidRDefault="00683F88" w:rsidP="00683F88">
      <w:pPr>
        <w:rPr>
          <w:rFonts w:cs="Arial"/>
          <w:b/>
          <w:sz w:val="20"/>
        </w:rPr>
      </w:pPr>
      <w:r>
        <w:rPr>
          <w:rFonts w:cs="Arial"/>
          <w:b/>
          <w:sz w:val="20"/>
        </w:rPr>
        <w:t>Specialization</w:t>
      </w:r>
      <w:r w:rsidRPr="00AF17EC">
        <w:rPr>
          <w:rFonts w:cs="Arial"/>
          <w:b/>
          <w:sz w:val="20"/>
        </w:rPr>
        <w:t xml:space="preserve">, </w:t>
      </w:r>
      <w:r>
        <w:rPr>
          <w:rFonts w:cs="Arial"/>
          <w:b/>
          <w:sz w:val="20"/>
        </w:rPr>
        <w:t>Programmer</w:t>
      </w:r>
      <w:r w:rsidRPr="00AF17EC">
        <w:rPr>
          <w:rFonts w:cs="Arial"/>
          <w:b/>
          <w:noProof/>
          <w:sz w:val="20"/>
        </w:rPr>
        <w:t xml:space="preserve"> (</w:t>
      </w:r>
      <w:r>
        <w:rPr>
          <w:rFonts w:cs="Arial"/>
          <w:bCs/>
          <w:noProof/>
          <w:sz w:val="20"/>
        </w:rPr>
        <w:t>Web Apps</w:t>
      </w:r>
      <w:r w:rsidRPr="00AF17EC">
        <w:rPr>
          <w:rFonts w:cs="Arial"/>
          <w:b/>
          <w:noProof/>
          <w:sz w:val="20"/>
        </w:rPr>
        <w:t>)</w:t>
      </w:r>
      <w:r w:rsidRPr="00AF17EC">
        <w:rPr>
          <w:rFonts w:cs="Arial"/>
          <w:b/>
          <w:sz w:val="20"/>
        </w:rPr>
        <w:t xml:space="preserve">, </w:t>
      </w:r>
      <w:r>
        <w:rPr>
          <w:rFonts w:cs="Arial"/>
          <w:sz w:val="20"/>
        </w:rPr>
        <w:t>UNAB</w:t>
      </w:r>
      <w:r w:rsidRPr="00AF17EC">
        <w:rPr>
          <w:rFonts w:cs="Arial"/>
          <w:b/>
          <w:sz w:val="20"/>
        </w:rPr>
        <w:t xml:space="preserve">, </w:t>
      </w:r>
      <w:r>
        <w:rPr>
          <w:rFonts w:cs="Arial"/>
          <w:sz w:val="20"/>
        </w:rPr>
        <w:t>Colombia</w:t>
      </w:r>
      <w:r w:rsidRPr="00AF17EC">
        <w:rPr>
          <w:rFonts w:cs="Arial"/>
          <w:sz w:val="20"/>
        </w:rPr>
        <w:t xml:space="preserve">, </w:t>
      </w:r>
      <w:r>
        <w:rPr>
          <w:rFonts w:cs="Arial"/>
          <w:sz w:val="20"/>
        </w:rPr>
        <w:t>12</w:t>
      </w:r>
      <w:r w:rsidRPr="00AF17EC">
        <w:rPr>
          <w:rFonts w:cs="Arial"/>
          <w:sz w:val="20"/>
        </w:rPr>
        <w:t>/202</w:t>
      </w:r>
      <w:r>
        <w:rPr>
          <w:rFonts w:cs="Arial"/>
          <w:sz w:val="20"/>
        </w:rPr>
        <w:t>1</w:t>
      </w:r>
    </w:p>
    <w:p w14:paraId="3FAC7822" w14:textId="51B94492" w:rsidR="006513C7" w:rsidRPr="00AF17EC" w:rsidRDefault="006513C7" w:rsidP="009E5E57">
      <w:pPr>
        <w:rPr>
          <w:rFonts w:cs="Arial"/>
          <w:b/>
          <w:sz w:val="20"/>
        </w:rPr>
      </w:pPr>
      <w:r w:rsidRPr="00AF17EC">
        <w:rPr>
          <w:rFonts w:cs="Arial"/>
          <w:b/>
          <w:sz w:val="20"/>
        </w:rPr>
        <w:t xml:space="preserve">Doctorate, Business </w:t>
      </w:r>
      <w:r w:rsidRPr="00AF17EC">
        <w:rPr>
          <w:rFonts w:cs="Arial"/>
          <w:b/>
          <w:noProof/>
          <w:sz w:val="20"/>
        </w:rPr>
        <w:t>Administration</w:t>
      </w:r>
      <w:r w:rsidR="00AF17EC" w:rsidRPr="00AF17EC">
        <w:rPr>
          <w:rFonts w:cs="Arial"/>
          <w:b/>
          <w:noProof/>
          <w:sz w:val="20"/>
        </w:rPr>
        <w:t xml:space="preserve"> (</w:t>
      </w:r>
      <w:r w:rsidR="00AF17EC" w:rsidRPr="00AF17EC">
        <w:rPr>
          <w:rFonts w:cs="Arial"/>
          <w:bCs/>
          <w:noProof/>
          <w:sz w:val="20"/>
        </w:rPr>
        <w:t>Energy Management</w:t>
      </w:r>
      <w:r w:rsidR="00AF17EC" w:rsidRPr="00AF17EC">
        <w:rPr>
          <w:rFonts w:cs="Arial"/>
          <w:b/>
          <w:noProof/>
          <w:sz w:val="20"/>
        </w:rPr>
        <w:t>)</w:t>
      </w:r>
      <w:r w:rsidRPr="00AF17EC">
        <w:rPr>
          <w:rFonts w:cs="Arial"/>
          <w:b/>
          <w:sz w:val="20"/>
        </w:rPr>
        <w:t xml:space="preserve">, </w:t>
      </w:r>
      <w:r w:rsidRPr="00AF17EC">
        <w:rPr>
          <w:rFonts w:cs="Arial"/>
          <w:sz w:val="20"/>
        </w:rPr>
        <w:t>Walden University</w:t>
      </w:r>
      <w:r w:rsidRPr="00AF17EC">
        <w:rPr>
          <w:rFonts w:cs="Arial"/>
          <w:b/>
          <w:sz w:val="20"/>
        </w:rPr>
        <w:t xml:space="preserve">, </w:t>
      </w:r>
      <w:r w:rsidRPr="00AF17EC">
        <w:rPr>
          <w:rFonts w:cs="Arial"/>
          <w:sz w:val="20"/>
        </w:rPr>
        <w:t xml:space="preserve">USA, </w:t>
      </w:r>
      <w:r w:rsidR="000E19CF" w:rsidRPr="00AF17EC">
        <w:rPr>
          <w:rFonts w:cs="Arial"/>
          <w:sz w:val="20"/>
        </w:rPr>
        <w:t>11</w:t>
      </w:r>
      <w:r w:rsidRPr="00AF17EC">
        <w:rPr>
          <w:rFonts w:cs="Arial"/>
          <w:sz w:val="20"/>
        </w:rPr>
        <w:t>/2020</w:t>
      </w:r>
    </w:p>
    <w:p w14:paraId="568988C4" w14:textId="0ACDE710" w:rsidR="006513C7" w:rsidRPr="00AF17EC" w:rsidRDefault="006513C7" w:rsidP="009E5E57">
      <w:pPr>
        <w:rPr>
          <w:rFonts w:cs="Arial"/>
          <w:sz w:val="20"/>
        </w:rPr>
      </w:pPr>
      <w:r w:rsidRPr="00AF17EC">
        <w:rPr>
          <w:rFonts w:cs="Arial"/>
          <w:b/>
          <w:sz w:val="20"/>
        </w:rPr>
        <w:t xml:space="preserve">Master, Business </w:t>
      </w:r>
      <w:r w:rsidRPr="00AF17EC">
        <w:rPr>
          <w:rFonts w:cs="Arial"/>
          <w:b/>
          <w:noProof/>
          <w:sz w:val="20"/>
        </w:rPr>
        <w:t>Administration</w:t>
      </w:r>
      <w:r w:rsidR="00AF17EC" w:rsidRPr="00AF17EC">
        <w:rPr>
          <w:rFonts w:cs="Arial"/>
          <w:b/>
          <w:noProof/>
          <w:sz w:val="20"/>
        </w:rPr>
        <w:t xml:space="preserve"> </w:t>
      </w:r>
      <w:r w:rsidR="00AF17EC" w:rsidRPr="00AF17EC">
        <w:rPr>
          <w:rFonts w:cs="Arial"/>
          <w:bCs/>
          <w:noProof/>
          <w:sz w:val="20"/>
        </w:rPr>
        <w:t>(Finance</w:t>
      </w:r>
      <w:r w:rsidR="00AF17EC" w:rsidRPr="00AF17EC">
        <w:rPr>
          <w:rFonts w:cs="Arial"/>
          <w:b/>
          <w:noProof/>
          <w:sz w:val="20"/>
        </w:rPr>
        <w:t>)</w:t>
      </w:r>
      <w:r w:rsidRPr="00AF17EC">
        <w:rPr>
          <w:rFonts w:cs="Arial"/>
          <w:b/>
          <w:sz w:val="20"/>
        </w:rPr>
        <w:t xml:space="preserve">, </w:t>
      </w:r>
      <w:r w:rsidRPr="00AF17EC">
        <w:rPr>
          <w:rFonts w:cs="Arial"/>
          <w:sz w:val="20"/>
        </w:rPr>
        <w:t>Keller Graduate School of Management</w:t>
      </w:r>
      <w:r w:rsidRPr="00AF17EC">
        <w:rPr>
          <w:rFonts w:cs="Arial"/>
          <w:b/>
          <w:sz w:val="20"/>
        </w:rPr>
        <w:t xml:space="preserve">, </w:t>
      </w:r>
      <w:r w:rsidRPr="00AF17EC">
        <w:rPr>
          <w:rFonts w:cs="Arial"/>
          <w:sz w:val="20"/>
        </w:rPr>
        <w:t>USA, 10/2016</w:t>
      </w:r>
    </w:p>
    <w:p w14:paraId="7550ADED" w14:textId="4CFAA68D" w:rsidR="006513C7" w:rsidRPr="00AF19E7" w:rsidRDefault="006513C7" w:rsidP="009E5E57">
      <w:pPr>
        <w:rPr>
          <w:rFonts w:cs="Arial"/>
          <w:i/>
          <w:sz w:val="20"/>
          <w:lang w:val="es-CO"/>
        </w:rPr>
      </w:pPr>
      <w:proofErr w:type="gramStart"/>
      <w:r w:rsidRPr="00AF19E7">
        <w:rPr>
          <w:rFonts w:cs="Arial"/>
          <w:b/>
          <w:sz w:val="20"/>
          <w:lang w:val="es-CO"/>
        </w:rPr>
        <w:t>Master</w:t>
      </w:r>
      <w:proofErr w:type="gramEnd"/>
      <w:r w:rsidRPr="00AF19E7">
        <w:rPr>
          <w:rFonts w:cs="Arial"/>
          <w:b/>
          <w:sz w:val="20"/>
          <w:lang w:val="es-CO"/>
        </w:rPr>
        <w:t xml:space="preserve">, Sc. </w:t>
      </w:r>
      <w:proofErr w:type="spellStart"/>
      <w:r w:rsidRPr="00AF19E7">
        <w:rPr>
          <w:rFonts w:cs="Arial"/>
          <w:b/>
          <w:sz w:val="20"/>
          <w:lang w:val="es-CO"/>
        </w:rPr>
        <w:t>Petroleum</w:t>
      </w:r>
      <w:proofErr w:type="spellEnd"/>
      <w:r w:rsidRPr="00AF19E7">
        <w:rPr>
          <w:rFonts w:cs="Arial"/>
          <w:b/>
          <w:sz w:val="20"/>
          <w:lang w:val="es-CO"/>
        </w:rPr>
        <w:t xml:space="preserve"> </w:t>
      </w:r>
      <w:proofErr w:type="spellStart"/>
      <w:r w:rsidRPr="00AF19E7">
        <w:rPr>
          <w:rFonts w:cs="Arial"/>
          <w:b/>
          <w:sz w:val="20"/>
          <w:lang w:val="es-CO"/>
        </w:rPr>
        <w:t>Engineer</w:t>
      </w:r>
      <w:proofErr w:type="spellEnd"/>
      <w:r w:rsidR="00AF17EC" w:rsidRPr="00AF19E7">
        <w:rPr>
          <w:rFonts w:cs="Arial"/>
          <w:b/>
          <w:sz w:val="20"/>
          <w:lang w:val="es-CO"/>
        </w:rPr>
        <w:t xml:space="preserve"> (</w:t>
      </w:r>
      <w:proofErr w:type="spellStart"/>
      <w:r w:rsidR="00AF17EC" w:rsidRPr="00AF19E7">
        <w:rPr>
          <w:rFonts w:cs="Arial"/>
          <w:bCs/>
          <w:sz w:val="20"/>
          <w:lang w:val="es-CO"/>
        </w:rPr>
        <w:t>Reservoir</w:t>
      </w:r>
      <w:proofErr w:type="spellEnd"/>
      <w:r w:rsidR="00AF17EC" w:rsidRPr="00AF19E7">
        <w:rPr>
          <w:rFonts w:cs="Arial"/>
          <w:bCs/>
          <w:sz w:val="20"/>
          <w:lang w:val="es-CO"/>
        </w:rPr>
        <w:t xml:space="preserve"> and </w:t>
      </w:r>
      <w:proofErr w:type="spellStart"/>
      <w:r w:rsidR="00AF17EC" w:rsidRPr="00AF19E7">
        <w:rPr>
          <w:rFonts w:cs="Arial"/>
          <w:bCs/>
          <w:sz w:val="20"/>
          <w:lang w:val="es-CO"/>
        </w:rPr>
        <w:t>Production</w:t>
      </w:r>
      <w:proofErr w:type="spellEnd"/>
      <w:r w:rsidR="00AF17EC" w:rsidRPr="00AF19E7">
        <w:rPr>
          <w:rFonts w:cs="Arial"/>
          <w:bCs/>
          <w:sz w:val="20"/>
          <w:lang w:val="es-CO"/>
        </w:rPr>
        <w:t xml:space="preserve"> </w:t>
      </w:r>
      <w:proofErr w:type="spellStart"/>
      <w:r w:rsidR="00AF17EC" w:rsidRPr="00AF19E7">
        <w:rPr>
          <w:rFonts w:cs="Arial"/>
          <w:bCs/>
          <w:sz w:val="20"/>
          <w:lang w:val="es-CO"/>
        </w:rPr>
        <w:t>management</w:t>
      </w:r>
      <w:proofErr w:type="spellEnd"/>
      <w:r w:rsidR="00AF17EC" w:rsidRPr="00AF19E7">
        <w:rPr>
          <w:rFonts w:cs="Arial"/>
          <w:b/>
          <w:sz w:val="20"/>
          <w:lang w:val="es-CO"/>
        </w:rPr>
        <w:t>)</w:t>
      </w:r>
      <w:r w:rsidRPr="00AF19E7">
        <w:rPr>
          <w:rFonts w:cs="Arial"/>
          <w:b/>
          <w:sz w:val="20"/>
          <w:lang w:val="es-CO"/>
        </w:rPr>
        <w:t xml:space="preserve">, </w:t>
      </w:r>
      <w:r w:rsidRPr="00AF19E7">
        <w:rPr>
          <w:rFonts w:cs="Arial"/>
          <w:sz w:val="20"/>
          <w:lang w:val="es-CO"/>
        </w:rPr>
        <w:t>La Universidad del Zulia, Maracaibo, Venezuela, 7/1995</w:t>
      </w:r>
    </w:p>
    <w:p w14:paraId="332D5E6D" w14:textId="77777777" w:rsidR="006513C7" w:rsidRPr="00AF19E7" w:rsidRDefault="006513C7" w:rsidP="009E5E57">
      <w:pPr>
        <w:rPr>
          <w:rFonts w:cs="Arial"/>
          <w:b/>
          <w:sz w:val="20"/>
          <w:lang w:val="es-CO"/>
        </w:rPr>
      </w:pPr>
      <w:proofErr w:type="spellStart"/>
      <w:r w:rsidRPr="00AF19E7">
        <w:rPr>
          <w:rFonts w:cs="Arial"/>
          <w:b/>
          <w:sz w:val="20"/>
          <w:lang w:val="es-CO"/>
        </w:rPr>
        <w:t>Bachelor</w:t>
      </w:r>
      <w:proofErr w:type="spellEnd"/>
      <w:r w:rsidRPr="00AF19E7">
        <w:rPr>
          <w:rFonts w:cs="Arial"/>
          <w:b/>
          <w:sz w:val="20"/>
          <w:lang w:val="es-CO"/>
        </w:rPr>
        <w:t xml:space="preserve">, </w:t>
      </w:r>
      <w:proofErr w:type="spellStart"/>
      <w:r w:rsidRPr="00AF19E7">
        <w:rPr>
          <w:rFonts w:cs="Arial"/>
          <w:b/>
          <w:sz w:val="20"/>
          <w:lang w:val="es-CO"/>
        </w:rPr>
        <w:t>Petroleum</w:t>
      </w:r>
      <w:proofErr w:type="spellEnd"/>
      <w:r w:rsidRPr="00AF19E7">
        <w:rPr>
          <w:rFonts w:cs="Arial"/>
          <w:b/>
          <w:sz w:val="20"/>
          <w:lang w:val="es-CO"/>
        </w:rPr>
        <w:t xml:space="preserve"> </w:t>
      </w:r>
      <w:proofErr w:type="spellStart"/>
      <w:r w:rsidRPr="00AF19E7">
        <w:rPr>
          <w:rFonts w:cs="Arial"/>
          <w:b/>
          <w:sz w:val="20"/>
          <w:lang w:val="es-CO"/>
        </w:rPr>
        <w:t>Engineer</w:t>
      </w:r>
      <w:proofErr w:type="spellEnd"/>
      <w:r w:rsidRPr="00AF19E7">
        <w:rPr>
          <w:rFonts w:cs="Arial"/>
          <w:b/>
          <w:sz w:val="20"/>
          <w:lang w:val="es-CO"/>
        </w:rPr>
        <w:t xml:space="preserve">, </w:t>
      </w:r>
      <w:r w:rsidRPr="00AF19E7">
        <w:rPr>
          <w:rFonts w:cs="Arial"/>
          <w:sz w:val="20"/>
          <w:lang w:val="es-CO"/>
        </w:rPr>
        <w:t>Universidad de América, Bogotá, Colombia, 5/1988</w:t>
      </w:r>
      <w:r w:rsidRPr="00AF19E7">
        <w:rPr>
          <w:rFonts w:cs="Arial"/>
          <w:b/>
          <w:sz w:val="20"/>
          <w:lang w:val="es-CO"/>
        </w:rPr>
        <w:t xml:space="preserve"> </w:t>
      </w:r>
    </w:p>
    <w:p w14:paraId="6E8C42DA" w14:textId="77777777" w:rsidR="006513C7" w:rsidRPr="00AF19E7" w:rsidRDefault="006513C7" w:rsidP="009E5E57">
      <w:pPr>
        <w:pStyle w:val="Heading1"/>
        <w:spacing w:before="0"/>
        <w:rPr>
          <w:rFonts w:cs="Arial"/>
          <w:sz w:val="16"/>
          <w:szCs w:val="16"/>
          <w:lang w:val="es-CO"/>
        </w:rPr>
      </w:pPr>
    </w:p>
    <w:p w14:paraId="15ED9B6F" w14:textId="77777777" w:rsidR="006513C7" w:rsidRPr="00AF17EC" w:rsidRDefault="006513C7" w:rsidP="009E5E57">
      <w:pPr>
        <w:pStyle w:val="Heading1"/>
        <w:spacing w:before="0"/>
        <w:rPr>
          <w:rFonts w:cs="Arial"/>
          <w:szCs w:val="24"/>
          <w:lang w:val="en-US"/>
        </w:rPr>
      </w:pPr>
      <w:r w:rsidRPr="00AF17EC">
        <w:rPr>
          <w:rFonts w:cs="Arial"/>
          <w:szCs w:val="24"/>
          <w:lang w:val="en-US"/>
        </w:rPr>
        <w:t>ATTAINED CERTIFICATIONS</w:t>
      </w:r>
    </w:p>
    <w:p w14:paraId="1B12743F" w14:textId="339E9184" w:rsidR="006513C7" w:rsidRPr="00AF17EC" w:rsidRDefault="006513C7" w:rsidP="009E5E57">
      <w:pPr>
        <w:pStyle w:val="ListParagraph"/>
        <w:numPr>
          <w:ilvl w:val="0"/>
          <w:numId w:val="8"/>
        </w:numPr>
      </w:pPr>
      <w:r w:rsidRPr="00AF17EC">
        <w:t xml:space="preserve">Aries – software: Economic Analysis for </w:t>
      </w:r>
      <w:r w:rsidR="00517A50" w:rsidRPr="00AF17EC">
        <w:t xml:space="preserve">the </w:t>
      </w:r>
      <w:r w:rsidRPr="00AF17EC">
        <w:t xml:space="preserve">oil industry – Schlumberger, USA </w:t>
      </w:r>
    </w:p>
    <w:p w14:paraId="2E024F68" w14:textId="77777777" w:rsidR="006513C7" w:rsidRPr="00AF17EC" w:rsidRDefault="006513C7" w:rsidP="009E5E57">
      <w:pPr>
        <w:pStyle w:val="ListParagraph"/>
        <w:numPr>
          <w:ilvl w:val="0"/>
          <w:numId w:val="8"/>
        </w:numPr>
      </w:pPr>
      <w:r w:rsidRPr="00AF17EC">
        <w:t xml:space="preserve">Management </w:t>
      </w:r>
      <w:r w:rsidRPr="00AF17EC">
        <w:rPr>
          <w:noProof/>
        </w:rPr>
        <w:t>Skills</w:t>
      </w:r>
      <w:r w:rsidRPr="00AF17EC">
        <w:t xml:space="preserve"> Development (PDD in Spanish), Universidad de la </w:t>
      </w:r>
      <w:proofErr w:type="spellStart"/>
      <w:r w:rsidRPr="00AF17EC">
        <w:t>Sabana</w:t>
      </w:r>
      <w:proofErr w:type="spellEnd"/>
      <w:r w:rsidRPr="00AF17EC">
        <w:t xml:space="preserve"> - INALDE B.S, Colombia</w:t>
      </w:r>
    </w:p>
    <w:p w14:paraId="29AD1D4D" w14:textId="117328CF" w:rsidR="006513C7" w:rsidRPr="00AF17EC" w:rsidRDefault="006513C7" w:rsidP="009E5E57">
      <w:pPr>
        <w:pStyle w:val="ListParagraph"/>
        <w:numPr>
          <w:ilvl w:val="0"/>
          <w:numId w:val="8"/>
        </w:numPr>
      </w:pPr>
      <w:r w:rsidRPr="00AF17EC">
        <w:t xml:space="preserve">FEL methodology specialist, Universidad </w:t>
      </w:r>
      <w:proofErr w:type="spellStart"/>
      <w:r w:rsidRPr="00AF17EC">
        <w:t>Olmeca</w:t>
      </w:r>
      <w:proofErr w:type="spellEnd"/>
      <w:r w:rsidRPr="00AF17EC">
        <w:t xml:space="preserve"> – Halliburton, Mexico </w:t>
      </w:r>
    </w:p>
    <w:p w14:paraId="09F13810" w14:textId="3DB6DA0E" w:rsidR="000E19CF" w:rsidRPr="00AF17EC" w:rsidRDefault="000E19CF" w:rsidP="009E5E57">
      <w:pPr>
        <w:pStyle w:val="ListParagraph"/>
        <w:numPr>
          <w:ilvl w:val="0"/>
          <w:numId w:val="8"/>
        </w:numPr>
      </w:pPr>
      <w:r w:rsidRPr="00AF17EC">
        <w:t>ISO 9001 – Internal Auditor, Exemplar Global</w:t>
      </w:r>
    </w:p>
    <w:p w14:paraId="2AD825D3" w14:textId="1A7FA7C3" w:rsidR="000E19CF" w:rsidRPr="00AF17EC" w:rsidRDefault="000E19CF" w:rsidP="009E5E57">
      <w:pPr>
        <w:pStyle w:val="ListParagraph"/>
        <w:numPr>
          <w:ilvl w:val="0"/>
          <w:numId w:val="8"/>
        </w:numPr>
      </w:pPr>
      <w:r w:rsidRPr="00AF17EC">
        <w:t>Six</w:t>
      </w:r>
      <w:r w:rsidR="00AF17EC">
        <w:t xml:space="preserve"> </w:t>
      </w:r>
      <w:r w:rsidRPr="00AF17EC">
        <w:t>Sigma Black</w:t>
      </w:r>
      <w:r w:rsidR="00AF17EC">
        <w:t xml:space="preserve"> </w:t>
      </w:r>
      <w:r w:rsidRPr="00AF17EC">
        <w:t>Belt</w:t>
      </w:r>
    </w:p>
    <w:p w14:paraId="70203889" w14:textId="3D832783" w:rsidR="00BB78D7" w:rsidRPr="00AF17EC" w:rsidRDefault="00BB78D7" w:rsidP="00BB78D7"/>
    <w:p w14:paraId="4BC88D7F" w14:textId="4C2E0E69" w:rsidR="00BB78D7" w:rsidRPr="00AF17EC" w:rsidRDefault="00BB78D7" w:rsidP="00BB78D7">
      <w:pPr>
        <w:pStyle w:val="Heading1"/>
        <w:pBdr>
          <w:top w:val="single" w:sz="4" w:space="1" w:color="auto"/>
        </w:pBdr>
        <w:jc w:val="center"/>
        <w:rPr>
          <w:sz w:val="28"/>
          <w:lang w:val="en-US"/>
        </w:rPr>
      </w:pPr>
      <w:r w:rsidRPr="00AF17EC">
        <w:rPr>
          <w:sz w:val="28"/>
          <w:lang w:val="en-US"/>
        </w:rPr>
        <w:t>Skills</w:t>
      </w:r>
      <w:r w:rsidR="00683F88">
        <w:rPr>
          <w:sz w:val="28"/>
          <w:lang w:val="en-US"/>
        </w:rPr>
        <w:t xml:space="preserve"> Transferring</w:t>
      </w:r>
    </w:p>
    <w:p w14:paraId="46A83A5C" w14:textId="77777777" w:rsidR="004558DB" w:rsidRDefault="004558DB" w:rsidP="004558DB">
      <w:pPr>
        <w:spacing w:after="240"/>
      </w:pPr>
      <w:r w:rsidRPr="004558DB">
        <w:rPr>
          <w:u w:val="single"/>
        </w:rPr>
        <w:t>Systematic analysis</w:t>
      </w:r>
      <w:r>
        <w:t>: I use several programming languages ​​and I have the ability to create codes to solve problems that prevent the success of some projects (Python, C ++, Java, Js, HTML, CSS). I successfully apply technical knowledge to analyze the economics of management. Opportunities to improve budget consumption are identified, 3 of the most viable strategies are preselected among hundreds of options to successfully meet customer requirements. Databases, specialized commercial and self-authored software, forecasting, economics.</w:t>
      </w:r>
    </w:p>
    <w:p w14:paraId="3ED3AA52" w14:textId="77777777" w:rsidR="004558DB" w:rsidRDefault="004558DB" w:rsidP="004558DB">
      <w:pPr>
        <w:spacing w:after="240"/>
      </w:pPr>
      <w:r w:rsidRPr="004558DB">
        <w:rPr>
          <w:u w:val="single"/>
        </w:rPr>
        <w:t>Strategic thinking</w:t>
      </w:r>
      <w:r>
        <w:t>. I evaluate associated strategies for new opportunities, including related risks and uncertainties. Drafted a procedures manual to improve processes in identifying new opportunities: improved analytical techniques by including risk and uncertainty analysis.</w:t>
      </w:r>
    </w:p>
    <w:p w14:paraId="5939EFE4" w14:textId="77777777" w:rsidR="004558DB" w:rsidRDefault="004558DB" w:rsidP="004558DB">
      <w:pPr>
        <w:spacing w:after="240"/>
      </w:pPr>
      <w:r w:rsidRPr="004558DB">
        <w:rPr>
          <w:u w:val="single"/>
        </w:rPr>
        <w:t>Leadership:</w:t>
      </w:r>
      <w:r>
        <w:t xml:space="preserve"> Formed and led multicultural and multidisciplinary teams to evaluate technical and economic opportunities in time, </w:t>
      </w:r>
      <w:proofErr w:type="gramStart"/>
      <w:r>
        <w:t>quality</w:t>
      </w:r>
      <w:proofErr w:type="gramEnd"/>
      <w:r>
        <w:t xml:space="preserve"> and low budget. Managed team member requirements.</w:t>
      </w:r>
    </w:p>
    <w:p w14:paraId="1EB4F172" w14:textId="77777777" w:rsidR="004558DB" w:rsidRDefault="004558DB" w:rsidP="004558DB">
      <w:pPr>
        <w:spacing w:after="240"/>
      </w:pPr>
      <w:r w:rsidRPr="004558DB">
        <w:rPr>
          <w:u w:val="single"/>
        </w:rPr>
        <w:t xml:space="preserve">Project scheduling, </w:t>
      </w:r>
      <w:proofErr w:type="gramStart"/>
      <w:r w:rsidRPr="004558DB">
        <w:rPr>
          <w:u w:val="single"/>
        </w:rPr>
        <w:t>monitoring</w:t>
      </w:r>
      <w:proofErr w:type="gramEnd"/>
      <w:r w:rsidRPr="004558DB">
        <w:rPr>
          <w:u w:val="single"/>
        </w:rPr>
        <w:t xml:space="preserve"> and execution</w:t>
      </w:r>
      <w:r>
        <w:t>: activities and resources scheduled to carry out and deliver projects on time and according to customer requirements, in international projects completed in Africa, South America and Mexico.</w:t>
      </w:r>
    </w:p>
    <w:p w14:paraId="1E9F604F" w14:textId="77777777" w:rsidR="004558DB" w:rsidRDefault="004558DB" w:rsidP="004558DB">
      <w:pPr>
        <w:spacing w:after="240"/>
      </w:pPr>
      <w:r w:rsidRPr="004558DB">
        <w:rPr>
          <w:u w:val="single"/>
        </w:rPr>
        <w:t xml:space="preserve">Economic evaluation / analysis, budget control and forecasting: </w:t>
      </w:r>
      <w:r>
        <w:t xml:space="preserve">Budget evaluation, schedule, execution, economic evaluation of opportunities, post-mortem financial analysis. </w:t>
      </w:r>
      <w:proofErr w:type="gramStart"/>
      <w:r>
        <w:t>Suppliers</w:t>
      </w:r>
      <w:proofErr w:type="gramEnd"/>
      <w:r>
        <w:t xml:space="preserve"> analysis.</w:t>
      </w:r>
    </w:p>
    <w:p w14:paraId="633E6B86" w14:textId="77777777" w:rsidR="004558DB" w:rsidRDefault="004558DB" w:rsidP="004558DB">
      <w:pPr>
        <w:spacing w:after="240"/>
      </w:pPr>
      <w:r w:rsidRPr="004558DB">
        <w:rPr>
          <w:u w:val="single"/>
        </w:rPr>
        <w:t>Drafting of reports and making presentations</w:t>
      </w:r>
      <w:r>
        <w:t>: Drafting of final project reports (English / Spanish) and presentation of final results.</w:t>
      </w:r>
    </w:p>
    <w:p w14:paraId="2B4D33CA" w14:textId="4352C9A0" w:rsidR="00BB78D7" w:rsidRPr="00AF17EC" w:rsidRDefault="004558DB" w:rsidP="004558DB">
      <w:pPr>
        <w:spacing w:after="240"/>
      </w:pPr>
      <w:r>
        <w:rPr>
          <w:u w:val="single"/>
        </w:rPr>
        <w:t>E</w:t>
      </w:r>
      <w:r w:rsidRPr="004558DB">
        <w:rPr>
          <w:u w:val="single"/>
        </w:rPr>
        <w:t>ncourages education and educates itself continuously</w:t>
      </w:r>
      <w:r>
        <w:t>: I learned to use various general and specialized programs and codes on my own. I continue to study in a structured and self-taught way.</w:t>
      </w:r>
    </w:p>
    <w:sectPr w:rsidR="00BB78D7" w:rsidRPr="00AF17EC" w:rsidSect="00CF008F">
      <w:headerReference w:type="default" r:id="rId14"/>
      <w:headerReference w:type="first" r:id="rId15"/>
      <w:type w:val="continuous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0E653" w14:textId="77777777" w:rsidR="006F14BE" w:rsidRDefault="006F14BE" w:rsidP="00F179D3">
      <w:r>
        <w:separator/>
      </w:r>
    </w:p>
  </w:endnote>
  <w:endnote w:type="continuationSeparator" w:id="0">
    <w:p w14:paraId="520BDF26" w14:textId="77777777" w:rsidR="006F14BE" w:rsidRDefault="006F14BE" w:rsidP="00F17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9295F" w14:textId="77777777" w:rsidR="00D21F88" w:rsidRDefault="00D21F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604ACC" w14:textId="77777777" w:rsidR="00D21F88" w:rsidRDefault="00D21F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93077" w14:textId="77777777" w:rsidR="00D21F88" w:rsidRDefault="00D21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6B126" w14:textId="77777777" w:rsidR="006F14BE" w:rsidRDefault="006F14BE" w:rsidP="00F179D3">
      <w:r>
        <w:separator/>
      </w:r>
    </w:p>
  </w:footnote>
  <w:footnote w:type="continuationSeparator" w:id="0">
    <w:p w14:paraId="6D42C04E" w14:textId="77777777" w:rsidR="006F14BE" w:rsidRDefault="006F14BE" w:rsidP="00F17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B5747E" w14:textId="77777777" w:rsidR="00D21F88" w:rsidRDefault="00D21F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696CC" w14:textId="77777777" w:rsidR="00D21F88" w:rsidRDefault="00D21F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29FF3" w14:textId="77777777" w:rsidR="00D21F88" w:rsidRDefault="00D21F8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55E255" w14:textId="293D3D16" w:rsidR="003822DD" w:rsidRPr="00E656B6" w:rsidRDefault="00290FAE" w:rsidP="00E92A46">
    <w:pPr>
      <w:spacing w:before="20"/>
      <w:jc w:val="both"/>
      <w:rPr>
        <w:rFonts w:eastAsia="Batang" w:cs="Arial"/>
        <w:b/>
        <w:i/>
        <w:smallCaps/>
        <w:color w:val="000000"/>
        <w:lang w:val="es-CO"/>
      </w:rPr>
    </w:pPr>
    <w:r w:rsidRPr="00E656B6">
      <w:rPr>
        <w:rFonts w:eastAsia="Batang" w:cs="Arial"/>
        <w:b/>
        <w:i/>
        <w:color w:val="000000"/>
        <w:lang w:val="es-CO"/>
      </w:rPr>
      <w:t xml:space="preserve">LidiaE </w:t>
    </w:r>
    <w:proofErr w:type="spellStart"/>
    <w:r w:rsidRPr="00E656B6">
      <w:rPr>
        <w:rFonts w:eastAsia="Batang" w:cs="Arial"/>
        <w:b/>
        <w:i/>
        <w:color w:val="000000"/>
        <w:lang w:val="es-CO"/>
      </w:rPr>
      <w:t>PinzónR</w:t>
    </w:r>
    <w:proofErr w:type="spellEnd"/>
    <w:r w:rsidR="00D21F88">
      <w:rPr>
        <w:rFonts w:eastAsia="Batang" w:cs="Arial"/>
        <w:b/>
        <w:i/>
        <w:color w:val="000000"/>
        <w:lang w:val="es-CO"/>
      </w:rPr>
      <w:t>, PE, MBA, DBA</w:t>
    </w:r>
  </w:p>
  <w:p w14:paraId="715C4704" w14:textId="751AFBAA" w:rsidR="002A4D6A" w:rsidRPr="003822DD" w:rsidRDefault="006F14BE" w:rsidP="003822DD">
    <w:pPr>
      <w:spacing w:before="20"/>
      <w:jc w:val="both"/>
      <w:rPr>
        <w:rStyle w:val="Hyperlink"/>
        <w:rFonts w:eastAsia="Batang" w:cs="Arial"/>
        <w:b/>
        <w:i/>
        <w:color w:val="000000"/>
        <w:sz w:val="32"/>
        <w:szCs w:val="32"/>
        <w:u w:val="none"/>
        <w:lang w:val="es-CO"/>
      </w:rPr>
    </w:pPr>
    <w:r>
      <w:fldChar w:fldCharType="begin"/>
    </w:r>
    <w:r w:rsidRPr="004558DB">
      <w:rPr>
        <w:lang w:val="es-CO"/>
      </w:rPr>
      <w:instrText xml:space="preserve"> HYPERLINK "mailto:prle.resume@gmail.com" </w:instrText>
    </w:r>
    <w:r>
      <w:fldChar w:fldCharType="separate"/>
    </w:r>
    <w:r w:rsidR="00D21F88" w:rsidRPr="002C00B8">
      <w:rPr>
        <w:rStyle w:val="Hyperlink"/>
        <w:rFonts w:eastAsia="Batang" w:cs="Arial"/>
        <w:spacing w:val="-6"/>
        <w:lang w:val="es-CO"/>
      </w:rPr>
      <w:t>prle.resume@gmail.com</w:t>
    </w:r>
    <w:r>
      <w:rPr>
        <w:rStyle w:val="Hyperlink"/>
        <w:rFonts w:eastAsia="Batang" w:cs="Arial"/>
        <w:spacing w:val="-6"/>
        <w:lang w:val="es-CO"/>
      </w:rPr>
      <w:fldChar w:fldCharType="end"/>
    </w:r>
    <w:r w:rsidR="003822DD">
      <w:rPr>
        <w:rFonts w:eastAsia="Batang" w:cs="Arial"/>
        <w:i/>
        <w:smallCaps/>
        <w:color w:val="000000"/>
        <w:sz w:val="24"/>
        <w:szCs w:val="24"/>
        <w:lang w:val="es-CO"/>
      </w:rPr>
      <w:t xml:space="preserve"> </w:t>
    </w:r>
    <w:r w:rsidR="00E92A46">
      <w:rPr>
        <w:rFonts w:eastAsia="Batang" w:cs="Arial"/>
        <w:i/>
        <w:smallCaps/>
        <w:color w:val="000000"/>
        <w:sz w:val="24"/>
        <w:szCs w:val="24"/>
        <w:lang w:val="es-CO"/>
      </w:rPr>
      <w:t xml:space="preserve">    </w:t>
    </w:r>
    <w:r w:rsidR="003822DD">
      <w:rPr>
        <w:rFonts w:eastAsia="Batang" w:cs="Arial"/>
        <w:i/>
        <w:smallCaps/>
        <w:color w:val="000000"/>
        <w:sz w:val="24"/>
        <w:szCs w:val="24"/>
        <w:lang w:val="es-CO"/>
      </w:rPr>
      <w:t xml:space="preserve"> </w:t>
    </w:r>
    <w:r w:rsidR="00E92A46">
      <w:rPr>
        <w:rFonts w:eastAsia="Batang" w:cs="Arial"/>
        <w:i/>
        <w:smallCaps/>
        <w:color w:val="000000"/>
        <w:sz w:val="24"/>
        <w:szCs w:val="24"/>
        <w:lang w:val="es-CO"/>
      </w:rPr>
      <w:t xml:space="preserve">                </w:t>
    </w:r>
    <w:r w:rsidR="00290FAE">
      <w:rPr>
        <w:rFonts w:eastAsia="Batang" w:cs="Arial"/>
        <w:i/>
        <w:smallCaps/>
        <w:color w:val="000000"/>
        <w:sz w:val="24"/>
        <w:szCs w:val="24"/>
        <w:lang w:val="es-CO"/>
      </w:rPr>
      <w:tab/>
    </w:r>
    <w:r w:rsidR="00EC2F4C">
      <w:rPr>
        <w:rFonts w:eastAsia="Batang" w:cs="Arial"/>
        <w:i/>
        <w:smallCaps/>
        <w:color w:val="000000"/>
        <w:sz w:val="24"/>
        <w:szCs w:val="24"/>
        <w:lang w:val="es-CO"/>
      </w:rPr>
      <w:tab/>
    </w:r>
    <w:r w:rsidR="00EC2F4C">
      <w:rPr>
        <w:rFonts w:eastAsia="Batang" w:cs="Arial"/>
        <w:i/>
        <w:smallCaps/>
        <w:color w:val="000000"/>
        <w:sz w:val="24"/>
        <w:szCs w:val="24"/>
        <w:lang w:val="es-CO"/>
      </w:rPr>
      <w:tab/>
      <w:t xml:space="preserve">             </w:t>
    </w:r>
    <w:r w:rsidR="00290FAE">
      <w:rPr>
        <w:rFonts w:eastAsia="Batang" w:cs="Arial"/>
        <w:i/>
        <w:smallCaps/>
        <w:color w:val="000000"/>
        <w:sz w:val="24"/>
        <w:szCs w:val="24"/>
        <w:lang w:val="es-CO"/>
      </w:rPr>
      <w:tab/>
    </w:r>
    <w:r w:rsidR="00290FAE">
      <w:rPr>
        <w:rFonts w:eastAsia="Batang" w:cs="Arial"/>
        <w:i/>
        <w:smallCaps/>
        <w:color w:val="000000"/>
        <w:sz w:val="24"/>
        <w:szCs w:val="24"/>
        <w:lang w:val="es-CO"/>
      </w:rPr>
      <w:tab/>
    </w:r>
    <w:sdt>
      <w:sdtPr>
        <w:id w:val="-349720208"/>
        <w:docPartObj>
          <w:docPartGallery w:val="Page Numbers (Top of Page)"/>
          <w:docPartUnique/>
        </w:docPartObj>
      </w:sdtPr>
      <w:sdtEndPr/>
      <w:sdtContent>
        <w:r w:rsidR="009E7B26" w:rsidRPr="00E656B6">
          <w:rPr>
            <w:lang w:val="es-CO"/>
          </w:rPr>
          <w:tab/>
        </w:r>
        <w:r w:rsidR="009E7B26" w:rsidRPr="00E656B6">
          <w:rPr>
            <w:lang w:val="es-CO"/>
          </w:rPr>
          <w:tab/>
        </w:r>
        <w:r w:rsidR="009E7B26" w:rsidRPr="00E656B6">
          <w:rPr>
            <w:lang w:val="es-CO"/>
          </w:rPr>
          <w:tab/>
        </w:r>
        <w:r w:rsidR="009E7B26" w:rsidRPr="00E656B6">
          <w:rPr>
            <w:lang w:val="es-CO"/>
          </w:rPr>
          <w:tab/>
        </w:r>
        <w:r w:rsidR="00290FAE">
          <w:fldChar w:fldCharType="begin"/>
        </w:r>
        <w:r w:rsidR="00290FAE" w:rsidRPr="009E7B26">
          <w:rPr>
            <w:lang w:val="es-CO"/>
          </w:rPr>
          <w:instrText>PAGE   \* MERGEFORMAT</w:instrText>
        </w:r>
        <w:r w:rsidR="00290FAE">
          <w:fldChar w:fldCharType="separate"/>
        </w:r>
        <w:r w:rsidR="00A616F4" w:rsidRPr="00A616F4">
          <w:rPr>
            <w:noProof/>
            <w:lang w:val="es-ES"/>
          </w:rPr>
          <w:t>2</w:t>
        </w:r>
        <w:r w:rsidR="00290FAE">
          <w:fldChar w:fldCharType="end"/>
        </w:r>
      </w:sdtContent>
    </w:sdt>
  </w:p>
  <w:p w14:paraId="3AEFDF9E" w14:textId="77777777" w:rsidR="00AC0A73" w:rsidRPr="00EC2F4C" w:rsidRDefault="00AC0A73" w:rsidP="00290FAE">
    <w:pPr>
      <w:pStyle w:val="Header"/>
      <w:pBdr>
        <w:bottom w:val="single" w:sz="12" w:space="1" w:color="auto"/>
      </w:pBdr>
      <w:rPr>
        <w:rFonts w:eastAsia="Batang" w:cs="Arial"/>
        <w:color w:val="0000FF"/>
        <w:spacing w:val="-6"/>
        <w:sz w:val="8"/>
        <w:szCs w:val="8"/>
        <w:u w:val="single"/>
        <w:lang w:val="es-CO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8B839" w14:textId="5816039E" w:rsidR="0013366B" w:rsidRPr="0013366B" w:rsidRDefault="00CF008F" w:rsidP="0013366B">
    <w:pPr>
      <w:jc w:val="center"/>
      <w:rPr>
        <w:rFonts w:ascii="Garamond" w:hAnsi="Garamond"/>
        <w:b/>
        <w:sz w:val="36"/>
        <w:szCs w:val="36"/>
        <w:lang w:val="es-CO"/>
      </w:rPr>
    </w:pPr>
    <w:r w:rsidRPr="00B164AF">
      <w:rPr>
        <w:rFonts w:eastAsia="Batang" w:cs="Arial"/>
        <w:b/>
        <w:i/>
        <w:color w:val="000000"/>
        <w:sz w:val="28"/>
        <w:szCs w:val="28"/>
        <w:lang w:val="es-CO"/>
      </w:rPr>
      <w:t xml:space="preserve">LidiaElizabeth </w:t>
    </w:r>
    <w:proofErr w:type="spellStart"/>
    <w:r w:rsidRPr="00B164AF">
      <w:rPr>
        <w:rFonts w:eastAsia="Batang" w:cs="Arial"/>
        <w:b/>
        <w:i/>
        <w:color w:val="000000"/>
        <w:sz w:val="28"/>
        <w:szCs w:val="28"/>
        <w:lang w:val="es-CO"/>
      </w:rPr>
      <w:t>PinzónRincón</w:t>
    </w:r>
    <w:proofErr w:type="spellEnd"/>
  </w:p>
  <w:p w14:paraId="24D04EC1" w14:textId="77777777" w:rsidR="0013366B" w:rsidRPr="00CB6EDC" w:rsidRDefault="0013366B" w:rsidP="0013366B">
    <w:pPr>
      <w:jc w:val="center"/>
      <w:rPr>
        <w:rFonts w:cs="Arial"/>
        <w:sz w:val="20"/>
      </w:rPr>
    </w:pPr>
    <w:r w:rsidRPr="00CB6EDC">
      <w:rPr>
        <w:rFonts w:cs="Arial"/>
        <w:sz w:val="20"/>
      </w:rPr>
      <w:t>9709 Sanctuary Square Drive, Orlando, Florida, 32832</w:t>
    </w:r>
  </w:p>
  <w:p w14:paraId="3631ABDE" w14:textId="6648FED8" w:rsidR="003822DD" w:rsidRPr="00CB6EDC" w:rsidRDefault="0013366B" w:rsidP="00CB6EDC">
    <w:pPr>
      <w:tabs>
        <w:tab w:val="left" w:pos="4320"/>
        <w:tab w:val="right" w:pos="9960"/>
      </w:tabs>
      <w:jc w:val="center"/>
      <w:rPr>
        <w:rFonts w:cs="Arial"/>
        <w:sz w:val="20"/>
      </w:rPr>
    </w:pPr>
    <w:r w:rsidRPr="00CB6EDC">
      <w:rPr>
        <w:rFonts w:cs="Arial"/>
        <w:sz w:val="20"/>
      </w:rPr>
      <w:t xml:space="preserve">lidiae.pinzonr@gmail.com </w:t>
    </w:r>
  </w:p>
  <w:p w14:paraId="226E9531" w14:textId="0E4B596C" w:rsidR="00B164AF" w:rsidRPr="00CB6EDC" w:rsidRDefault="00B164AF" w:rsidP="00D053D8">
    <w:pPr>
      <w:ind w:left="180" w:hanging="180"/>
    </w:pPr>
    <w:r w:rsidRPr="00CB6EDC">
      <w:t>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A38E7"/>
    <w:multiLevelType w:val="hybridMultilevel"/>
    <w:tmpl w:val="B8C017BA"/>
    <w:lvl w:ilvl="0" w:tplc="D2303996">
      <w:start w:val="1"/>
      <w:numFmt w:val="decimal"/>
      <w:pStyle w:val="NumberedList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EAE66CC"/>
    <w:multiLevelType w:val="hybridMultilevel"/>
    <w:tmpl w:val="FA6CB3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E34CC"/>
    <w:multiLevelType w:val="hybridMultilevel"/>
    <w:tmpl w:val="6930C23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812BA"/>
    <w:multiLevelType w:val="hybridMultilevel"/>
    <w:tmpl w:val="4A0892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DA0AA5"/>
    <w:multiLevelType w:val="hybridMultilevel"/>
    <w:tmpl w:val="DB4A2FD0"/>
    <w:lvl w:ilvl="0" w:tplc="85DCB2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2D68B4"/>
    <w:multiLevelType w:val="hybridMultilevel"/>
    <w:tmpl w:val="8CEA5F2E"/>
    <w:lvl w:ilvl="0" w:tplc="EF786C1A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E4AE9"/>
    <w:multiLevelType w:val="hybridMultilevel"/>
    <w:tmpl w:val="7D1612A2"/>
    <w:lvl w:ilvl="0" w:tplc="0FAC7B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6635EE"/>
    <w:multiLevelType w:val="multilevel"/>
    <w:tmpl w:val="A5AC3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cs="CG Times" w:hint="default"/>
      </w:rPr>
    </w:lvl>
    <w:lvl w:ilvl="2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tabs>
          <w:tab w:val="num" w:pos="2804"/>
        </w:tabs>
        <w:ind w:left="2804" w:hanging="360"/>
      </w:pPr>
      <w:rPr>
        <w:rFonts w:ascii="Courier New" w:hAnsi="Courier New" w:cs="Courier New" w:hint="default"/>
        <w:color w:val="000000"/>
      </w:rPr>
    </w:lvl>
    <w:lvl w:ilvl="4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 w:cs="CG Times" w:hint="default"/>
      </w:rPr>
    </w:lvl>
    <w:lvl w:ilvl="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 w:cs="CG Times" w:hint="default"/>
      </w:rPr>
    </w:lvl>
    <w:lvl w:ilvl="8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30DD4027"/>
    <w:multiLevelType w:val="hybridMultilevel"/>
    <w:tmpl w:val="F02A2930"/>
    <w:lvl w:ilvl="0" w:tplc="6DDE774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E6C34"/>
    <w:multiLevelType w:val="hybridMultilevel"/>
    <w:tmpl w:val="063C860E"/>
    <w:lvl w:ilvl="0" w:tplc="D868C2A0">
      <w:start w:val="1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AB64B2"/>
    <w:multiLevelType w:val="hybridMultilevel"/>
    <w:tmpl w:val="9A08B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87A90"/>
    <w:multiLevelType w:val="hybridMultilevel"/>
    <w:tmpl w:val="6BAE8C3A"/>
    <w:lvl w:ilvl="0" w:tplc="A57E4914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Palatino Linotype" w:hAnsi="Palatino Linotype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1151C"/>
    <w:multiLevelType w:val="hybridMultilevel"/>
    <w:tmpl w:val="7BF6F378"/>
    <w:lvl w:ilvl="0" w:tplc="E5B28D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3446180"/>
    <w:multiLevelType w:val="hybridMultilevel"/>
    <w:tmpl w:val="80B63B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C4138F"/>
    <w:multiLevelType w:val="hybridMultilevel"/>
    <w:tmpl w:val="FD8A1C1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0"/>
  </w:num>
  <w:num w:numId="4">
    <w:abstractNumId w:val="11"/>
  </w:num>
  <w:num w:numId="5">
    <w:abstractNumId w:val="6"/>
  </w:num>
  <w:num w:numId="6">
    <w:abstractNumId w:val="6"/>
    <w:lvlOverride w:ilvl="0">
      <w:startOverride w:val="1"/>
    </w:lvlOverride>
  </w:num>
  <w:num w:numId="7">
    <w:abstractNumId w:val="5"/>
  </w:num>
  <w:num w:numId="8">
    <w:abstractNumId w:val="12"/>
  </w:num>
  <w:num w:numId="9">
    <w:abstractNumId w:val="3"/>
  </w:num>
  <w:num w:numId="10">
    <w:abstractNumId w:val="7"/>
  </w:num>
  <w:num w:numId="11">
    <w:abstractNumId w:val="4"/>
  </w:num>
  <w:num w:numId="12">
    <w:abstractNumId w:val="6"/>
  </w:num>
  <w:num w:numId="13">
    <w:abstractNumId w:val="6"/>
  </w:num>
  <w:num w:numId="14">
    <w:abstractNumId w:val="2"/>
  </w:num>
  <w:num w:numId="15">
    <w:abstractNumId w:val="9"/>
  </w:num>
  <w:num w:numId="16">
    <w:abstractNumId w:val="13"/>
  </w:num>
  <w:num w:numId="17">
    <w:abstractNumId w:val="14"/>
  </w:num>
  <w:num w:numId="18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MDQyNTQyszA3NrJQ0lEKTi0uzszPAykwNKgFAIMH84AtAAAA"/>
  </w:docVars>
  <w:rsids>
    <w:rsidRoot w:val="00B9575E"/>
    <w:rsid w:val="000000A1"/>
    <w:rsid w:val="0000045B"/>
    <w:rsid w:val="00000DFD"/>
    <w:rsid w:val="0000224E"/>
    <w:rsid w:val="000030D4"/>
    <w:rsid w:val="0001086E"/>
    <w:rsid w:val="00013A63"/>
    <w:rsid w:val="00014A9A"/>
    <w:rsid w:val="00014BB9"/>
    <w:rsid w:val="00014F7D"/>
    <w:rsid w:val="000201A9"/>
    <w:rsid w:val="00021093"/>
    <w:rsid w:val="00022A20"/>
    <w:rsid w:val="00025304"/>
    <w:rsid w:val="00026089"/>
    <w:rsid w:val="00030BF7"/>
    <w:rsid w:val="000314F4"/>
    <w:rsid w:val="00031C37"/>
    <w:rsid w:val="00031C3D"/>
    <w:rsid w:val="00032181"/>
    <w:rsid w:val="00032CCC"/>
    <w:rsid w:val="00035E64"/>
    <w:rsid w:val="000366F1"/>
    <w:rsid w:val="00037631"/>
    <w:rsid w:val="00037F2C"/>
    <w:rsid w:val="0004076E"/>
    <w:rsid w:val="00040CBB"/>
    <w:rsid w:val="0004139F"/>
    <w:rsid w:val="00042990"/>
    <w:rsid w:val="000447F1"/>
    <w:rsid w:val="00060631"/>
    <w:rsid w:val="000627F1"/>
    <w:rsid w:val="00062C79"/>
    <w:rsid w:val="00063FCC"/>
    <w:rsid w:val="000659A6"/>
    <w:rsid w:val="00065ACC"/>
    <w:rsid w:val="000670AE"/>
    <w:rsid w:val="000728C0"/>
    <w:rsid w:val="00073D9B"/>
    <w:rsid w:val="00074174"/>
    <w:rsid w:val="0008015F"/>
    <w:rsid w:val="00084398"/>
    <w:rsid w:val="00084DDE"/>
    <w:rsid w:val="00087711"/>
    <w:rsid w:val="00087952"/>
    <w:rsid w:val="000902B9"/>
    <w:rsid w:val="000947CD"/>
    <w:rsid w:val="0009499F"/>
    <w:rsid w:val="00095EBA"/>
    <w:rsid w:val="000976BE"/>
    <w:rsid w:val="00097C68"/>
    <w:rsid w:val="000A00F9"/>
    <w:rsid w:val="000B1449"/>
    <w:rsid w:val="000B2CB1"/>
    <w:rsid w:val="000B3A0C"/>
    <w:rsid w:val="000C19FE"/>
    <w:rsid w:val="000C2867"/>
    <w:rsid w:val="000C3BBA"/>
    <w:rsid w:val="000D4C0B"/>
    <w:rsid w:val="000D4DAC"/>
    <w:rsid w:val="000D514A"/>
    <w:rsid w:val="000D6486"/>
    <w:rsid w:val="000E0558"/>
    <w:rsid w:val="000E0E66"/>
    <w:rsid w:val="000E19CF"/>
    <w:rsid w:val="000E38D2"/>
    <w:rsid w:val="000E4F7B"/>
    <w:rsid w:val="000E5B20"/>
    <w:rsid w:val="000E5F39"/>
    <w:rsid w:val="000E770D"/>
    <w:rsid w:val="000F050A"/>
    <w:rsid w:val="000F27BC"/>
    <w:rsid w:val="000F4E24"/>
    <w:rsid w:val="000F63C4"/>
    <w:rsid w:val="000F71AA"/>
    <w:rsid w:val="000F757C"/>
    <w:rsid w:val="000F7DE1"/>
    <w:rsid w:val="001006E3"/>
    <w:rsid w:val="00103F67"/>
    <w:rsid w:val="00104B51"/>
    <w:rsid w:val="0010695A"/>
    <w:rsid w:val="001147EB"/>
    <w:rsid w:val="00121762"/>
    <w:rsid w:val="00127992"/>
    <w:rsid w:val="00132CA5"/>
    <w:rsid w:val="0013366B"/>
    <w:rsid w:val="00140C68"/>
    <w:rsid w:val="00140DAD"/>
    <w:rsid w:val="00141032"/>
    <w:rsid w:val="00141BA7"/>
    <w:rsid w:val="001429BB"/>
    <w:rsid w:val="00144508"/>
    <w:rsid w:val="001518D2"/>
    <w:rsid w:val="0015445C"/>
    <w:rsid w:val="001576D1"/>
    <w:rsid w:val="001622E5"/>
    <w:rsid w:val="0016389C"/>
    <w:rsid w:val="00164FDC"/>
    <w:rsid w:val="001677FB"/>
    <w:rsid w:val="00167955"/>
    <w:rsid w:val="0017197D"/>
    <w:rsid w:val="001728F6"/>
    <w:rsid w:val="00172EA2"/>
    <w:rsid w:val="0017335D"/>
    <w:rsid w:val="00174D42"/>
    <w:rsid w:val="001764C7"/>
    <w:rsid w:val="00181BAC"/>
    <w:rsid w:val="00183EB3"/>
    <w:rsid w:val="00186854"/>
    <w:rsid w:val="00186B0D"/>
    <w:rsid w:val="00186E02"/>
    <w:rsid w:val="00190265"/>
    <w:rsid w:val="001958F7"/>
    <w:rsid w:val="00195907"/>
    <w:rsid w:val="001A13E3"/>
    <w:rsid w:val="001A1946"/>
    <w:rsid w:val="001A253F"/>
    <w:rsid w:val="001A354F"/>
    <w:rsid w:val="001A51DE"/>
    <w:rsid w:val="001A5FFF"/>
    <w:rsid w:val="001B0135"/>
    <w:rsid w:val="001B0D1A"/>
    <w:rsid w:val="001B41AC"/>
    <w:rsid w:val="001B5BE1"/>
    <w:rsid w:val="001B624C"/>
    <w:rsid w:val="001B720A"/>
    <w:rsid w:val="001C48A1"/>
    <w:rsid w:val="001D07A1"/>
    <w:rsid w:val="001D16BD"/>
    <w:rsid w:val="001D3F7D"/>
    <w:rsid w:val="001D6BA8"/>
    <w:rsid w:val="001E1D43"/>
    <w:rsid w:val="001E1EC8"/>
    <w:rsid w:val="001E5D78"/>
    <w:rsid w:val="001E70C0"/>
    <w:rsid w:val="001F0656"/>
    <w:rsid w:val="001F38BC"/>
    <w:rsid w:val="001F5736"/>
    <w:rsid w:val="00200DDA"/>
    <w:rsid w:val="002035EF"/>
    <w:rsid w:val="0020501C"/>
    <w:rsid w:val="00211291"/>
    <w:rsid w:val="00215C70"/>
    <w:rsid w:val="00220FBD"/>
    <w:rsid w:val="002271A4"/>
    <w:rsid w:val="00231081"/>
    <w:rsid w:val="00233691"/>
    <w:rsid w:val="0023489D"/>
    <w:rsid w:val="002354C9"/>
    <w:rsid w:val="00237D3A"/>
    <w:rsid w:val="00242487"/>
    <w:rsid w:val="00242613"/>
    <w:rsid w:val="00246879"/>
    <w:rsid w:val="00251DB9"/>
    <w:rsid w:val="00252EE0"/>
    <w:rsid w:val="002530FF"/>
    <w:rsid w:val="00253BD2"/>
    <w:rsid w:val="00253C2C"/>
    <w:rsid w:val="00254281"/>
    <w:rsid w:val="00254D2F"/>
    <w:rsid w:val="002627DF"/>
    <w:rsid w:val="00263418"/>
    <w:rsid w:val="00264A5E"/>
    <w:rsid w:val="00265959"/>
    <w:rsid w:val="00267898"/>
    <w:rsid w:val="00270CA3"/>
    <w:rsid w:val="00270F34"/>
    <w:rsid w:val="00274982"/>
    <w:rsid w:val="00275B60"/>
    <w:rsid w:val="00282BAD"/>
    <w:rsid w:val="00282E56"/>
    <w:rsid w:val="00283F75"/>
    <w:rsid w:val="002844BA"/>
    <w:rsid w:val="00290FAE"/>
    <w:rsid w:val="00293DA8"/>
    <w:rsid w:val="002953BB"/>
    <w:rsid w:val="00296546"/>
    <w:rsid w:val="0029709C"/>
    <w:rsid w:val="002A44A1"/>
    <w:rsid w:val="002A4D6A"/>
    <w:rsid w:val="002A76B6"/>
    <w:rsid w:val="002B0499"/>
    <w:rsid w:val="002B1D65"/>
    <w:rsid w:val="002B2D51"/>
    <w:rsid w:val="002B2F51"/>
    <w:rsid w:val="002B3A40"/>
    <w:rsid w:val="002B3ED5"/>
    <w:rsid w:val="002B53B5"/>
    <w:rsid w:val="002B66CE"/>
    <w:rsid w:val="002C29E7"/>
    <w:rsid w:val="002C478A"/>
    <w:rsid w:val="002C4E63"/>
    <w:rsid w:val="002C53CE"/>
    <w:rsid w:val="002D0252"/>
    <w:rsid w:val="002D127B"/>
    <w:rsid w:val="002D441B"/>
    <w:rsid w:val="002D4774"/>
    <w:rsid w:val="002E2A9A"/>
    <w:rsid w:val="002E5333"/>
    <w:rsid w:val="002E6926"/>
    <w:rsid w:val="002F1C2C"/>
    <w:rsid w:val="002F5CEE"/>
    <w:rsid w:val="002F6C84"/>
    <w:rsid w:val="00300DD0"/>
    <w:rsid w:val="00302911"/>
    <w:rsid w:val="00305C30"/>
    <w:rsid w:val="00307FCE"/>
    <w:rsid w:val="00310488"/>
    <w:rsid w:val="00320445"/>
    <w:rsid w:val="0032275F"/>
    <w:rsid w:val="00324371"/>
    <w:rsid w:val="00330EFE"/>
    <w:rsid w:val="00332ECC"/>
    <w:rsid w:val="00335399"/>
    <w:rsid w:val="003370D1"/>
    <w:rsid w:val="003438FF"/>
    <w:rsid w:val="00343DDB"/>
    <w:rsid w:val="00345A88"/>
    <w:rsid w:val="00347596"/>
    <w:rsid w:val="0035058C"/>
    <w:rsid w:val="00350A20"/>
    <w:rsid w:val="00351D70"/>
    <w:rsid w:val="003526B5"/>
    <w:rsid w:val="00357828"/>
    <w:rsid w:val="00357B7A"/>
    <w:rsid w:val="0036234A"/>
    <w:rsid w:val="00364064"/>
    <w:rsid w:val="0036531F"/>
    <w:rsid w:val="00367BB7"/>
    <w:rsid w:val="003804A7"/>
    <w:rsid w:val="0038137F"/>
    <w:rsid w:val="003822DD"/>
    <w:rsid w:val="00385606"/>
    <w:rsid w:val="003860C3"/>
    <w:rsid w:val="00392519"/>
    <w:rsid w:val="0039295E"/>
    <w:rsid w:val="00393A38"/>
    <w:rsid w:val="00394C7F"/>
    <w:rsid w:val="00394D88"/>
    <w:rsid w:val="0039772A"/>
    <w:rsid w:val="003A2888"/>
    <w:rsid w:val="003A3683"/>
    <w:rsid w:val="003B1408"/>
    <w:rsid w:val="003C6548"/>
    <w:rsid w:val="003C679F"/>
    <w:rsid w:val="003D5EA0"/>
    <w:rsid w:val="003D5ED3"/>
    <w:rsid w:val="003D7172"/>
    <w:rsid w:val="003D73A9"/>
    <w:rsid w:val="003D74D6"/>
    <w:rsid w:val="003E22B9"/>
    <w:rsid w:val="003E6278"/>
    <w:rsid w:val="003F4676"/>
    <w:rsid w:val="003F6D33"/>
    <w:rsid w:val="00400883"/>
    <w:rsid w:val="00401BB9"/>
    <w:rsid w:val="004025AB"/>
    <w:rsid w:val="00405C23"/>
    <w:rsid w:val="00405CC0"/>
    <w:rsid w:val="00406955"/>
    <w:rsid w:val="004073AD"/>
    <w:rsid w:val="00410264"/>
    <w:rsid w:val="00410CCB"/>
    <w:rsid w:val="00410D0F"/>
    <w:rsid w:val="004146BF"/>
    <w:rsid w:val="00421CBD"/>
    <w:rsid w:val="00421DCF"/>
    <w:rsid w:val="00421E86"/>
    <w:rsid w:val="00421F45"/>
    <w:rsid w:val="004227EC"/>
    <w:rsid w:val="00422E0A"/>
    <w:rsid w:val="00423B4C"/>
    <w:rsid w:val="004246B6"/>
    <w:rsid w:val="004246C6"/>
    <w:rsid w:val="0043019B"/>
    <w:rsid w:val="00430574"/>
    <w:rsid w:val="004323A6"/>
    <w:rsid w:val="00432C73"/>
    <w:rsid w:val="00434A8A"/>
    <w:rsid w:val="0045092E"/>
    <w:rsid w:val="00450F11"/>
    <w:rsid w:val="00451D30"/>
    <w:rsid w:val="00451EF7"/>
    <w:rsid w:val="004558DB"/>
    <w:rsid w:val="00457E94"/>
    <w:rsid w:val="00457EFB"/>
    <w:rsid w:val="004602D9"/>
    <w:rsid w:val="00461F24"/>
    <w:rsid w:val="00464B63"/>
    <w:rsid w:val="00466F28"/>
    <w:rsid w:val="00470B9F"/>
    <w:rsid w:val="00472D27"/>
    <w:rsid w:val="0047482B"/>
    <w:rsid w:val="00475A5F"/>
    <w:rsid w:val="00476F84"/>
    <w:rsid w:val="004779A9"/>
    <w:rsid w:val="00484E79"/>
    <w:rsid w:val="004852C9"/>
    <w:rsid w:val="00487AC0"/>
    <w:rsid w:val="004917DD"/>
    <w:rsid w:val="00494F9F"/>
    <w:rsid w:val="00495921"/>
    <w:rsid w:val="004A4042"/>
    <w:rsid w:val="004A7495"/>
    <w:rsid w:val="004B1C80"/>
    <w:rsid w:val="004B3E41"/>
    <w:rsid w:val="004B446F"/>
    <w:rsid w:val="004B5E21"/>
    <w:rsid w:val="004B73F4"/>
    <w:rsid w:val="004C009F"/>
    <w:rsid w:val="004C1514"/>
    <w:rsid w:val="004C430F"/>
    <w:rsid w:val="004C434C"/>
    <w:rsid w:val="004C43C1"/>
    <w:rsid w:val="004C617D"/>
    <w:rsid w:val="004C61B0"/>
    <w:rsid w:val="004C7345"/>
    <w:rsid w:val="004C7EF0"/>
    <w:rsid w:val="004D0415"/>
    <w:rsid w:val="004D0C54"/>
    <w:rsid w:val="004D1013"/>
    <w:rsid w:val="004D3A75"/>
    <w:rsid w:val="004D4ACA"/>
    <w:rsid w:val="004D4F18"/>
    <w:rsid w:val="004D55CD"/>
    <w:rsid w:val="004E1A77"/>
    <w:rsid w:val="004E3C25"/>
    <w:rsid w:val="004E599D"/>
    <w:rsid w:val="004E5E29"/>
    <w:rsid w:val="004E63F4"/>
    <w:rsid w:val="004E6A7C"/>
    <w:rsid w:val="004F1EEA"/>
    <w:rsid w:val="004F2857"/>
    <w:rsid w:val="004F5E54"/>
    <w:rsid w:val="004F7B32"/>
    <w:rsid w:val="00503EFA"/>
    <w:rsid w:val="005043F3"/>
    <w:rsid w:val="0050465C"/>
    <w:rsid w:val="00504E40"/>
    <w:rsid w:val="00504FEB"/>
    <w:rsid w:val="00505628"/>
    <w:rsid w:val="0050656F"/>
    <w:rsid w:val="00514111"/>
    <w:rsid w:val="00514B2A"/>
    <w:rsid w:val="00517A50"/>
    <w:rsid w:val="00523EB9"/>
    <w:rsid w:val="00524B17"/>
    <w:rsid w:val="00525DBF"/>
    <w:rsid w:val="005309DD"/>
    <w:rsid w:val="0053107C"/>
    <w:rsid w:val="00531BEB"/>
    <w:rsid w:val="00533FB3"/>
    <w:rsid w:val="00535427"/>
    <w:rsid w:val="00540A65"/>
    <w:rsid w:val="00541D69"/>
    <w:rsid w:val="00543173"/>
    <w:rsid w:val="0054517B"/>
    <w:rsid w:val="00546E58"/>
    <w:rsid w:val="005470C5"/>
    <w:rsid w:val="005475B4"/>
    <w:rsid w:val="00551511"/>
    <w:rsid w:val="00552285"/>
    <w:rsid w:val="00554B75"/>
    <w:rsid w:val="005576B3"/>
    <w:rsid w:val="005606E9"/>
    <w:rsid w:val="005614E5"/>
    <w:rsid w:val="005672F0"/>
    <w:rsid w:val="00567F49"/>
    <w:rsid w:val="005713CE"/>
    <w:rsid w:val="00571935"/>
    <w:rsid w:val="00573191"/>
    <w:rsid w:val="00573EF9"/>
    <w:rsid w:val="005748C1"/>
    <w:rsid w:val="00576E16"/>
    <w:rsid w:val="00577381"/>
    <w:rsid w:val="00580F01"/>
    <w:rsid w:val="005834B0"/>
    <w:rsid w:val="005859E7"/>
    <w:rsid w:val="00586226"/>
    <w:rsid w:val="0059136D"/>
    <w:rsid w:val="00592E8B"/>
    <w:rsid w:val="0059389B"/>
    <w:rsid w:val="00594DC1"/>
    <w:rsid w:val="005977DA"/>
    <w:rsid w:val="005A3156"/>
    <w:rsid w:val="005A45CD"/>
    <w:rsid w:val="005A5270"/>
    <w:rsid w:val="005A6666"/>
    <w:rsid w:val="005B05CA"/>
    <w:rsid w:val="005B16E1"/>
    <w:rsid w:val="005B2B66"/>
    <w:rsid w:val="005B4001"/>
    <w:rsid w:val="005B478E"/>
    <w:rsid w:val="005B4F14"/>
    <w:rsid w:val="005B63E6"/>
    <w:rsid w:val="005C0666"/>
    <w:rsid w:val="005C22B0"/>
    <w:rsid w:val="005C2D73"/>
    <w:rsid w:val="005D0399"/>
    <w:rsid w:val="005D0F13"/>
    <w:rsid w:val="005D0FE7"/>
    <w:rsid w:val="005D5E06"/>
    <w:rsid w:val="005D6B20"/>
    <w:rsid w:val="005D6F1C"/>
    <w:rsid w:val="005D7D57"/>
    <w:rsid w:val="005E0B8B"/>
    <w:rsid w:val="005E560A"/>
    <w:rsid w:val="005E5BF8"/>
    <w:rsid w:val="005E69A3"/>
    <w:rsid w:val="005F1FAF"/>
    <w:rsid w:val="005F2D85"/>
    <w:rsid w:val="005F401F"/>
    <w:rsid w:val="005F6605"/>
    <w:rsid w:val="00600025"/>
    <w:rsid w:val="006005A3"/>
    <w:rsid w:val="0060201A"/>
    <w:rsid w:val="00603122"/>
    <w:rsid w:val="00603B2B"/>
    <w:rsid w:val="00604C16"/>
    <w:rsid w:val="00613A55"/>
    <w:rsid w:val="00614409"/>
    <w:rsid w:val="00615693"/>
    <w:rsid w:val="00616728"/>
    <w:rsid w:val="00621640"/>
    <w:rsid w:val="006238AD"/>
    <w:rsid w:val="0062409E"/>
    <w:rsid w:val="0062737B"/>
    <w:rsid w:val="0064143E"/>
    <w:rsid w:val="00642185"/>
    <w:rsid w:val="00642618"/>
    <w:rsid w:val="00643636"/>
    <w:rsid w:val="006455CC"/>
    <w:rsid w:val="0064577C"/>
    <w:rsid w:val="006513C7"/>
    <w:rsid w:val="0065148A"/>
    <w:rsid w:val="00651E5D"/>
    <w:rsid w:val="00653C05"/>
    <w:rsid w:val="00657AE3"/>
    <w:rsid w:val="006610B7"/>
    <w:rsid w:val="00661E9B"/>
    <w:rsid w:val="006659CA"/>
    <w:rsid w:val="006661A2"/>
    <w:rsid w:val="00676523"/>
    <w:rsid w:val="00676726"/>
    <w:rsid w:val="00676F15"/>
    <w:rsid w:val="00682603"/>
    <w:rsid w:val="00683F88"/>
    <w:rsid w:val="00684033"/>
    <w:rsid w:val="0068712C"/>
    <w:rsid w:val="00691901"/>
    <w:rsid w:val="00691CA9"/>
    <w:rsid w:val="006924F7"/>
    <w:rsid w:val="00692DB7"/>
    <w:rsid w:val="00696184"/>
    <w:rsid w:val="00697FB7"/>
    <w:rsid w:val="006A1032"/>
    <w:rsid w:val="006A4E2A"/>
    <w:rsid w:val="006A5F34"/>
    <w:rsid w:val="006A67DA"/>
    <w:rsid w:val="006B19AA"/>
    <w:rsid w:val="006B37B7"/>
    <w:rsid w:val="006B6787"/>
    <w:rsid w:val="006B6AC3"/>
    <w:rsid w:val="006C0A44"/>
    <w:rsid w:val="006C31B6"/>
    <w:rsid w:val="006C6974"/>
    <w:rsid w:val="006D3439"/>
    <w:rsid w:val="006D5F4E"/>
    <w:rsid w:val="006D6F3F"/>
    <w:rsid w:val="006D6F52"/>
    <w:rsid w:val="006E06B7"/>
    <w:rsid w:val="006E1416"/>
    <w:rsid w:val="006E1570"/>
    <w:rsid w:val="006E2925"/>
    <w:rsid w:val="006E7B1C"/>
    <w:rsid w:val="006F0580"/>
    <w:rsid w:val="006F0D22"/>
    <w:rsid w:val="006F14BE"/>
    <w:rsid w:val="006F46C7"/>
    <w:rsid w:val="006F4929"/>
    <w:rsid w:val="006F56E2"/>
    <w:rsid w:val="006F75A6"/>
    <w:rsid w:val="00701752"/>
    <w:rsid w:val="00703B07"/>
    <w:rsid w:val="00707769"/>
    <w:rsid w:val="007161A2"/>
    <w:rsid w:val="00717217"/>
    <w:rsid w:val="00720A63"/>
    <w:rsid w:val="00720A67"/>
    <w:rsid w:val="0072172E"/>
    <w:rsid w:val="00721BB8"/>
    <w:rsid w:val="00725A11"/>
    <w:rsid w:val="00726DF4"/>
    <w:rsid w:val="00727882"/>
    <w:rsid w:val="0073078C"/>
    <w:rsid w:val="00735A28"/>
    <w:rsid w:val="00735F93"/>
    <w:rsid w:val="00736578"/>
    <w:rsid w:val="007367FD"/>
    <w:rsid w:val="00736A20"/>
    <w:rsid w:val="00737A8D"/>
    <w:rsid w:val="00740233"/>
    <w:rsid w:val="007405E7"/>
    <w:rsid w:val="00742360"/>
    <w:rsid w:val="007438D4"/>
    <w:rsid w:val="00745601"/>
    <w:rsid w:val="00745E21"/>
    <w:rsid w:val="00750BD8"/>
    <w:rsid w:val="00753562"/>
    <w:rsid w:val="00760995"/>
    <w:rsid w:val="00760D3A"/>
    <w:rsid w:val="00761DC6"/>
    <w:rsid w:val="007622FC"/>
    <w:rsid w:val="0076485E"/>
    <w:rsid w:val="007649F3"/>
    <w:rsid w:val="00765E65"/>
    <w:rsid w:val="007701DF"/>
    <w:rsid w:val="007720A6"/>
    <w:rsid w:val="00773B0A"/>
    <w:rsid w:val="007754A8"/>
    <w:rsid w:val="007804B9"/>
    <w:rsid w:val="00780E73"/>
    <w:rsid w:val="0078471F"/>
    <w:rsid w:val="00785F49"/>
    <w:rsid w:val="00787276"/>
    <w:rsid w:val="0079002D"/>
    <w:rsid w:val="00791415"/>
    <w:rsid w:val="007919CA"/>
    <w:rsid w:val="007928FA"/>
    <w:rsid w:val="00793A59"/>
    <w:rsid w:val="00794031"/>
    <w:rsid w:val="00794197"/>
    <w:rsid w:val="007A3691"/>
    <w:rsid w:val="007A449E"/>
    <w:rsid w:val="007A49B6"/>
    <w:rsid w:val="007A5FE6"/>
    <w:rsid w:val="007A6D5D"/>
    <w:rsid w:val="007B02F3"/>
    <w:rsid w:val="007B0C8E"/>
    <w:rsid w:val="007B1A08"/>
    <w:rsid w:val="007B1A3B"/>
    <w:rsid w:val="007B5040"/>
    <w:rsid w:val="007B681E"/>
    <w:rsid w:val="007B6CBF"/>
    <w:rsid w:val="007C3CAC"/>
    <w:rsid w:val="007C56AA"/>
    <w:rsid w:val="007C6ACC"/>
    <w:rsid w:val="007C726F"/>
    <w:rsid w:val="007C7C1D"/>
    <w:rsid w:val="007D238F"/>
    <w:rsid w:val="007D41CB"/>
    <w:rsid w:val="007D4FC0"/>
    <w:rsid w:val="007D5F5B"/>
    <w:rsid w:val="007D6AF0"/>
    <w:rsid w:val="007E22B5"/>
    <w:rsid w:val="007E438F"/>
    <w:rsid w:val="007E6A33"/>
    <w:rsid w:val="007F1C96"/>
    <w:rsid w:val="007F4789"/>
    <w:rsid w:val="007F4B02"/>
    <w:rsid w:val="007F6B82"/>
    <w:rsid w:val="007F78BD"/>
    <w:rsid w:val="007F7A0A"/>
    <w:rsid w:val="007F7A93"/>
    <w:rsid w:val="00800051"/>
    <w:rsid w:val="008009A5"/>
    <w:rsid w:val="00800C84"/>
    <w:rsid w:val="00801261"/>
    <w:rsid w:val="00801357"/>
    <w:rsid w:val="00803F23"/>
    <w:rsid w:val="00806A4D"/>
    <w:rsid w:val="00806FFF"/>
    <w:rsid w:val="0081011E"/>
    <w:rsid w:val="00813E4B"/>
    <w:rsid w:val="0081413F"/>
    <w:rsid w:val="00816036"/>
    <w:rsid w:val="00820212"/>
    <w:rsid w:val="008226BF"/>
    <w:rsid w:val="00822BCE"/>
    <w:rsid w:val="00830BD9"/>
    <w:rsid w:val="00831867"/>
    <w:rsid w:val="00834016"/>
    <w:rsid w:val="00835E8A"/>
    <w:rsid w:val="0084094F"/>
    <w:rsid w:val="0084576F"/>
    <w:rsid w:val="008515FC"/>
    <w:rsid w:val="00857752"/>
    <w:rsid w:val="00857BF0"/>
    <w:rsid w:val="00861C72"/>
    <w:rsid w:val="00864066"/>
    <w:rsid w:val="008643D9"/>
    <w:rsid w:val="00864A98"/>
    <w:rsid w:val="008708F7"/>
    <w:rsid w:val="00873F5E"/>
    <w:rsid w:val="00876639"/>
    <w:rsid w:val="00876F1D"/>
    <w:rsid w:val="00877E00"/>
    <w:rsid w:val="00881109"/>
    <w:rsid w:val="0088135F"/>
    <w:rsid w:val="00886A8C"/>
    <w:rsid w:val="0089108B"/>
    <w:rsid w:val="008935F1"/>
    <w:rsid w:val="008A0C1C"/>
    <w:rsid w:val="008A1BF3"/>
    <w:rsid w:val="008A3A97"/>
    <w:rsid w:val="008A4AD3"/>
    <w:rsid w:val="008A5373"/>
    <w:rsid w:val="008A5C22"/>
    <w:rsid w:val="008A6123"/>
    <w:rsid w:val="008B6ADB"/>
    <w:rsid w:val="008B7D0E"/>
    <w:rsid w:val="008C1162"/>
    <w:rsid w:val="008C569F"/>
    <w:rsid w:val="008C625A"/>
    <w:rsid w:val="008C76AC"/>
    <w:rsid w:val="008D12F2"/>
    <w:rsid w:val="008D275E"/>
    <w:rsid w:val="008D2791"/>
    <w:rsid w:val="008D692F"/>
    <w:rsid w:val="008D6C2E"/>
    <w:rsid w:val="008E0C3F"/>
    <w:rsid w:val="008E1F26"/>
    <w:rsid w:val="008E3781"/>
    <w:rsid w:val="008E7FF9"/>
    <w:rsid w:val="008F02ED"/>
    <w:rsid w:val="008F04DC"/>
    <w:rsid w:val="008F267E"/>
    <w:rsid w:val="008F438E"/>
    <w:rsid w:val="00904096"/>
    <w:rsid w:val="00904C44"/>
    <w:rsid w:val="00904CC1"/>
    <w:rsid w:val="00904D0E"/>
    <w:rsid w:val="009120C1"/>
    <w:rsid w:val="009125D9"/>
    <w:rsid w:val="00913176"/>
    <w:rsid w:val="00913B28"/>
    <w:rsid w:val="00913C2F"/>
    <w:rsid w:val="009154DE"/>
    <w:rsid w:val="00925E13"/>
    <w:rsid w:val="00926E25"/>
    <w:rsid w:val="0093114D"/>
    <w:rsid w:val="00931BE2"/>
    <w:rsid w:val="00936A39"/>
    <w:rsid w:val="0093770E"/>
    <w:rsid w:val="009377A6"/>
    <w:rsid w:val="0094051B"/>
    <w:rsid w:val="009423C1"/>
    <w:rsid w:val="00942E77"/>
    <w:rsid w:val="009430A0"/>
    <w:rsid w:val="00944EC6"/>
    <w:rsid w:val="0095750E"/>
    <w:rsid w:val="009625FC"/>
    <w:rsid w:val="00962D9B"/>
    <w:rsid w:val="009631B2"/>
    <w:rsid w:val="009727DA"/>
    <w:rsid w:val="00973F6D"/>
    <w:rsid w:val="009776F8"/>
    <w:rsid w:val="00981D10"/>
    <w:rsid w:val="009835DD"/>
    <w:rsid w:val="009866BA"/>
    <w:rsid w:val="00991ED7"/>
    <w:rsid w:val="00992E35"/>
    <w:rsid w:val="0099502B"/>
    <w:rsid w:val="00997924"/>
    <w:rsid w:val="009A2137"/>
    <w:rsid w:val="009A58D9"/>
    <w:rsid w:val="009A799D"/>
    <w:rsid w:val="009A7D92"/>
    <w:rsid w:val="009B09E0"/>
    <w:rsid w:val="009B11CA"/>
    <w:rsid w:val="009B1A41"/>
    <w:rsid w:val="009B2BE5"/>
    <w:rsid w:val="009B4C49"/>
    <w:rsid w:val="009B60CA"/>
    <w:rsid w:val="009B70B8"/>
    <w:rsid w:val="009C436D"/>
    <w:rsid w:val="009C64D4"/>
    <w:rsid w:val="009C68B2"/>
    <w:rsid w:val="009D0397"/>
    <w:rsid w:val="009D48C6"/>
    <w:rsid w:val="009D731D"/>
    <w:rsid w:val="009E079A"/>
    <w:rsid w:val="009E165A"/>
    <w:rsid w:val="009E43A1"/>
    <w:rsid w:val="009E4C51"/>
    <w:rsid w:val="009E5E57"/>
    <w:rsid w:val="009E7B26"/>
    <w:rsid w:val="009F1AFA"/>
    <w:rsid w:val="00A032E9"/>
    <w:rsid w:val="00A07AA0"/>
    <w:rsid w:val="00A119CA"/>
    <w:rsid w:val="00A127C9"/>
    <w:rsid w:val="00A143BB"/>
    <w:rsid w:val="00A202B2"/>
    <w:rsid w:val="00A225AC"/>
    <w:rsid w:val="00A22BA0"/>
    <w:rsid w:val="00A23B03"/>
    <w:rsid w:val="00A27111"/>
    <w:rsid w:val="00A2719D"/>
    <w:rsid w:val="00A271CA"/>
    <w:rsid w:val="00A344EF"/>
    <w:rsid w:val="00A34ECD"/>
    <w:rsid w:val="00A35D87"/>
    <w:rsid w:val="00A41428"/>
    <w:rsid w:val="00A43055"/>
    <w:rsid w:val="00A440AE"/>
    <w:rsid w:val="00A44808"/>
    <w:rsid w:val="00A45919"/>
    <w:rsid w:val="00A46F6B"/>
    <w:rsid w:val="00A473F4"/>
    <w:rsid w:val="00A47964"/>
    <w:rsid w:val="00A47E97"/>
    <w:rsid w:val="00A508B2"/>
    <w:rsid w:val="00A5344E"/>
    <w:rsid w:val="00A5360F"/>
    <w:rsid w:val="00A53B6C"/>
    <w:rsid w:val="00A53C7E"/>
    <w:rsid w:val="00A558B9"/>
    <w:rsid w:val="00A5659F"/>
    <w:rsid w:val="00A56988"/>
    <w:rsid w:val="00A6052E"/>
    <w:rsid w:val="00A616F4"/>
    <w:rsid w:val="00A65952"/>
    <w:rsid w:val="00A7006C"/>
    <w:rsid w:val="00A70A80"/>
    <w:rsid w:val="00A732B5"/>
    <w:rsid w:val="00A74EDD"/>
    <w:rsid w:val="00A756EE"/>
    <w:rsid w:val="00A86BA3"/>
    <w:rsid w:val="00A873EB"/>
    <w:rsid w:val="00A87DEF"/>
    <w:rsid w:val="00A90B99"/>
    <w:rsid w:val="00A91B02"/>
    <w:rsid w:val="00A92E46"/>
    <w:rsid w:val="00A93545"/>
    <w:rsid w:val="00A94A14"/>
    <w:rsid w:val="00A97AC6"/>
    <w:rsid w:val="00AA392B"/>
    <w:rsid w:val="00AA3D77"/>
    <w:rsid w:val="00AB42A5"/>
    <w:rsid w:val="00AB4E1E"/>
    <w:rsid w:val="00AB7168"/>
    <w:rsid w:val="00AC0A73"/>
    <w:rsid w:val="00AC1CBE"/>
    <w:rsid w:val="00AC3281"/>
    <w:rsid w:val="00AC4E63"/>
    <w:rsid w:val="00AD498B"/>
    <w:rsid w:val="00AD6117"/>
    <w:rsid w:val="00AD7F9C"/>
    <w:rsid w:val="00AE0BD4"/>
    <w:rsid w:val="00AE0E1F"/>
    <w:rsid w:val="00AE326A"/>
    <w:rsid w:val="00AE35B4"/>
    <w:rsid w:val="00AE7529"/>
    <w:rsid w:val="00AF0C56"/>
    <w:rsid w:val="00AF17EC"/>
    <w:rsid w:val="00AF19E7"/>
    <w:rsid w:val="00AF4F99"/>
    <w:rsid w:val="00AF6F1C"/>
    <w:rsid w:val="00AF7803"/>
    <w:rsid w:val="00B0295D"/>
    <w:rsid w:val="00B04610"/>
    <w:rsid w:val="00B04E82"/>
    <w:rsid w:val="00B06C15"/>
    <w:rsid w:val="00B109DD"/>
    <w:rsid w:val="00B12D82"/>
    <w:rsid w:val="00B14062"/>
    <w:rsid w:val="00B142AC"/>
    <w:rsid w:val="00B145CD"/>
    <w:rsid w:val="00B1487E"/>
    <w:rsid w:val="00B16425"/>
    <w:rsid w:val="00B164AF"/>
    <w:rsid w:val="00B1742D"/>
    <w:rsid w:val="00B20587"/>
    <w:rsid w:val="00B211FC"/>
    <w:rsid w:val="00B218E7"/>
    <w:rsid w:val="00B24332"/>
    <w:rsid w:val="00B3001A"/>
    <w:rsid w:val="00B31AF4"/>
    <w:rsid w:val="00B34297"/>
    <w:rsid w:val="00B358E3"/>
    <w:rsid w:val="00B3692C"/>
    <w:rsid w:val="00B36CE4"/>
    <w:rsid w:val="00B375C6"/>
    <w:rsid w:val="00B375CB"/>
    <w:rsid w:val="00B4165A"/>
    <w:rsid w:val="00B42AEE"/>
    <w:rsid w:val="00B449D4"/>
    <w:rsid w:val="00B45234"/>
    <w:rsid w:val="00B45295"/>
    <w:rsid w:val="00B452C3"/>
    <w:rsid w:val="00B45D8B"/>
    <w:rsid w:val="00B4653E"/>
    <w:rsid w:val="00B53BFC"/>
    <w:rsid w:val="00B54B8C"/>
    <w:rsid w:val="00B568A7"/>
    <w:rsid w:val="00B57AEE"/>
    <w:rsid w:val="00B602E8"/>
    <w:rsid w:val="00B603BF"/>
    <w:rsid w:val="00B604FE"/>
    <w:rsid w:val="00B67F4D"/>
    <w:rsid w:val="00B715FA"/>
    <w:rsid w:val="00B725A2"/>
    <w:rsid w:val="00B76299"/>
    <w:rsid w:val="00B804CC"/>
    <w:rsid w:val="00B84A01"/>
    <w:rsid w:val="00B8540E"/>
    <w:rsid w:val="00B918C6"/>
    <w:rsid w:val="00B91A18"/>
    <w:rsid w:val="00B933CC"/>
    <w:rsid w:val="00B95471"/>
    <w:rsid w:val="00B9575E"/>
    <w:rsid w:val="00B963F9"/>
    <w:rsid w:val="00B9751D"/>
    <w:rsid w:val="00BA1F47"/>
    <w:rsid w:val="00BA2E56"/>
    <w:rsid w:val="00BA4242"/>
    <w:rsid w:val="00BA56CB"/>
    <w:rsid w:val="00BA60E9"/>
    <w:rsid w:val="00BA7CA6"/>
    <w:rsid w:val="00BB04B6"/>
    <w:rsid w:val="00BB372F"/>
    <w:rsid w:val="00BB5945"/>
    <w:rsid w:val="00BB78D7"/>
    <w:rsid w:val="00BC3ADC"/>
    <w:rsid w:val="00BC3BD0"/>
    <w:rsid w:val="00BC5119"/>
    <w:rsid w:val="00BC580A"/>
    <w:rsid w:val="00BD163E"/>
    <w:rsid w:val="00BD3A53"/>
    <w:rsid w:val="00BD4399"/>
    <w:rsid w:val="00BD53A9"/>
    <w:rsid w:val="00BD692A"/>
    <w:rsid w:val="00BD700F"/>
    <w:rsid w:val="00BE07A7"/>
    <w:rsid w:val="00BE1870"/>
    <w:rsid w:val="00BE497F"/>
    <w:rsid w:val="00BE6471"/>
    <w:rsid w:val="00BF2FD9"/>
    <w:rsid w:val="00BF37AE"/>
    <w:rsid w:val="00BF3925"/>
    <w:rsid w:val="00C0104B"/>
    <w:rsid w:val="00C0136D"/>
    <w:rsid w:val="00C05AFD"/>
    <w:rsid w:val="00C0617E"/>
    <w:rsid w:val="00C063EB"/>
    <w:rsid w:val="00C0738C"/>
    <w:rsid w:val="00C14A60"/>
    <w:rsid w:val="00C1689F"/>
    <w:rsid w:val="00C20E93"/>
    <w:rsid w:val="00C21EB5"/>
    <w:rsid w:val="00C220DB"/>
    <w:rsid w:val="00C22D2A"/>
    <w:rsid w:val="00C22E98"/>
    <w:rsid w:val="00C25210"/>
    <w:rsid w:val="00C2522B"/>
    <w:rsid w:val="00C27F14"/>
    <w:rsid w:val="00C30C9A"/>
    <w:rsid w:val="00C40D51"/>
    <w:rsid w:val="00C41342"/>
    <w:rsid w:val="00C46549"/>
    <w:rsid w:val="00C47B5C"/>
    <w:rsid w:val="00C548AC"/>
    <w:rsid w:val="00C551EB"/>
    <w:rsid w:val="00C57C79"/>
    <w:rsid w:val="00C6113E"/>
    <w:rsid w:val="00C618F4"/>
    <w:rsid w:val="00C64615"/>
    <w:rsid w:val="00C66173"/>
    <w:rsid w:val="00C678F5"/>
    <w:rsid w:val="00C770F1"/>
    <w:rsid w:val="00C83C77"/>
    <w:rsid w:val="00C875E8"/>
    <w:rsid w:val="00C87B22"/>
    <w:rsid w:val="00C9029A"/>
    <w:rsid w:val="00C904C8"/>
    <w:rsid w:val="00C940FC"/>
    <w:rsid w:val="00CA1F7E"/>
    <w:rsid w:val="00CA1FC5"/>
    <w:rsid w:val="00CA3175"/>
    <w:rsid w:val="00CA37CB"/>
    <w:rsid w:val="00CA3833"/>
    <w:rsid w:val="00CA4DFD"/>
    <w:rsid w:val="00CA7E2E"/>
    <w:rsid w:val="00CB1186"/>
    <w:rsid w:val="00CB2671"/>
    <w:rsid w:val="00CB6EDC"/>
    <w:rsid w:val="00CB7BA5"/>
    <w:rsid w:val="00CC2585"/>
    <w:rsid w:val="00CC411C"/>
    <w:rsid w:val="00CD02A0"/>
    <w:rsid w:val="00CD1F64"/>
    <w:rsid w:val="00CE240E"/>
    <w:rsid w:val="00CE36AA"/>
    <w:rsid w:val="00CE62AC"/>
    <w:rsid w:val="00CE77E3"/>
    <w:rsid w:val="00CF008F"/>
    <w:rsid w:val="00CF0A1A"/>
    <w:rsid w:val="00CF0AD2"/>
    <w:rsid w:val="00D01243"/>
    <w:rsid w:val="00D02D4A"/>
    <w:rsid w:val="00D04567"/>
    <w:rsid w:val="00D053D8"/>
    <w:rsid w:val="00D06433"/>
    <w:rsid w:val="00D0749F"/>
    <w:rsid w:val="00D076B7"/>
    <w:rsid w:val="00D11A01"/>
    <w:rsid w:val="00D12B09"/>
    <w:rsid w:val="00D1540B"/>
    <w:rsid w:val="00D20C14"/>
    <w:rsid w:val="00D21F88"/>
    <w:rsid w:val="00D227CC"/>
    <w:rsid w:val="00D331A3"/>
    <w:rsid w:val="00D3550A"/>
    <w:rsid w:val="00D40CAB"/>
    <w:rsid w:val="00D42260"/>
    <w:rsid w:val="00D44555"/>
    <w:rsid w:val="00D46B51"/>
    <w:rsid w:val="00D46DBA"/>
    <w:rsid w:val="00D47C4E"/>
    <w:rsid w:val="00D55217"/>
    <w:rsid w:val="00D62457"/>
    <w:rsid w:val="00D63E13"/>
    <w:rsid w:val="00D67C9A"/>
    <w:rsid w:val="00D758DB"/>
    <w:rsid w:val="00D75FFD"/>
    <w:rsid w:val="00D76C4B"/>
    <w:rsid w:val="00D83C5F"/>
    <w:rsid w:val="00D84167"/>
    <w:rsid w:val="00D877A2"/>
    <w:rsid w:val="00D87C04"/>
    <w:rsid w:val="00D92552"/>
    <w:rsid w:val="00D92D0D"/>
    <w:rsid w:val="00D93829"/>
    <w:rsid w:val="00D95070"/>
    <w:rsid w:val="00D96167"/>
    <w:rsid w:val="00DA0248"/>
    <w:rsid w:val="00DA0627"/>
    <w:rsid w:val="00DA1930"/>
    <w:rsid w:val="00DA450B"/>
    <w:rsid w:val="00DA51CD"/>
    <w:rsid w:val="00DA6755"/>
    <w:rsid w:val="00DA7497"/>
    <w:rsid w:val="00DA7B1B"/>
    <w:rsid w:val="00DA7BE2"/>
    <w:rsid w:val="00DB3553"/>
    <w:rsid w:val="00DB3649"/>
    <w:rsid w:val="00DB6841"/>
    <w:rsid w:val="00DB72E0"/>
    <w:rsid w:val="00DB7FDA"/>
    <w:rsid w:val="00DC2221"/>
    <w:rsid w:val="00DC2C98"/>
    <w:rsid w:val="00DC3949"/>
    <w:rsid w:val="00DC7030"/>
    <w:rsid w:val="00DC7A06"/>
    <w:rsid w:val="00DD044E"/>
    <w:rsid w:val="00DD0F48"/>
    <w:rsid w:val="00DD1A28"/>
    <w:rsid w:val="00DD3804"/>
    <w:rsid w:val="00DD5AC7"/>
    <w:rsid w:val="00DD79F9"/>
    <w:rsid w:val="00DE0054"/>
    <w:rsid w:val="00DE3F8C"/>
    <w:rsid w:val="00DF0EB6"/>
    <w:rsid w:val="00E014DF"/>
    <w:rsid w:val="00E034A3"/>
    <w:rsid w:val="00E04970"/>
    <w:rsid w:val="00E04983"/>
    <w:rsid w:val="00E05FA2"/>
    <w:rsid w:val="00E11D38"/>
    <w:rsid w:val="00E12801"/>
    <w:rsid w:val="00E13979"/>
    <w:rsid w:val="00E14CE1"/>
    <w:rsid w:val="00E16F2A"/>
    <w:rsid w:val="00E2028E"/>
    <w:rsid w:val="00E20CE3"/>
    <w:rsid w:val="00E211B5"/>
    <w:rsid w:val="00E2126F"/>
    <w:rsid w:val="00E2140F"/>
    <w:rsid w:val="00E246CA"/>
    <w:rsid w:val="00E24C97"/>
    <w:rsid w:val="00E33581"/>
    <w:rsid w:val="00E35124"/>
    <w:rsid w:val="00E36230"/>
    <w:rsid w:val="00E36AD5"/>
    <w:rsid w:val="00E37085"/>
    <w:rsid w:val="00E40584"/>
    <w:rsid w:val="00E41980"/>
    <w:rsid w:val="00E41E8F"/>
    <w:rsid w:val="00E43C67"/>
    <w:rsid w:val="00E47317"/>
    <w:rsid w:val="00E5356B"/>
    <w:rsid w:val="00E54D17"/>
    <w:rsid w:val="00E54F2B"/>
    <w:rsid w:val="00E60045"/>
    <w:rsid w:val="00E60DFB"/>
    <w:rsid w:val="00E61CB1"/>
    <w:rsid w:val="00E621A4"/>
    <w:rsid w:val="00E621D7"/>
    <w:rsid w:val="00E631B9"/>
    <w:rsid w:val="00E656B6"/>
    <w:rsid w:val="00E73F16"/>
    <w:rsid w:val="00E76E2B"/>
    <w:rsid w:val="00E80BE9"/>
    <w:rsid w:val="00E80F30"/>
    <w:rsid w:val="00E81C85"/>
    <w:rsid w:val="00E81F2E"/>
    <w:rsid w:val="00E84399"/>
    <w:rsid w:val="00E84F91"/>
    <w:rsid w:val="00E874DB"/>
    <w:rsid w:val="00E92A46"/>
    <w:rsid w:val="00E92E59"/>
    <w:rsid w:val="00E9751B"/>
    <w:rsid w:val="00EA17A1"/>
    <w:rsid w:val="00EA21DE"/>
    <w:rsid w:val="00EA2A7F"/>
    <w:rsid w:val="00EA2EBA"/>
    <w:rsid w:val="00EA73B4"/>
    <w:rsid w:val="00EB1FC0"/>
    <w:rsid w:val="00EB33D1"/>
    <w:rsid w:val="00EB4B22"/>
    <w:rsid w:val="00EB6B08"/>
    <w:rsid w:val="00EB75E3"/>
    <w:rsid w:val="00EB7B68"/>
    <w:rsid w:val="00EC084A"/>
    <w:rsid w:val="00EC114B"/>
    <w:rsid w:val="00EC182B"/>
    <w:rsid w:val="00EC299E"/>
    <w:rsid w:val="00EC2F4C"/>
    <w:rsid w:val="00EC3681"/>
    <w:rsid w:val="00EC4C54"/>
    <w:rsid w:val="00EC7C44"/>
    <w:rsid w:val="00ED003D"/>
    <w:rsid w:val="00ED26C3"/>
    <w:rsid w:val="00ED2AFF"/>
    <w:rsid w:val="00ED3059"/>
    <w:rsid w:val="00ED3148"/>
    <w:rsid w:val="00ED32A4"/>
    <w:rsid w:val="00ED389F"/>
    <w:rsid w:val="00ED5175"/>
    <w:rsid w:val="00ED68C5"/>
    <w:rsid w:val="00EF3A6E"/>
    <w:rsid w:val="00EF3CCB"/>
    <w:rsid w:val="00EF473E"/>
    <w:rsid w:val="00EF5321"/>
    <w:rsid w:val="00EF599A"/>
    <w:rsid w:val="00F03AF1"/>
    <w:rsid w:val="00F055F2"/>
    <w:rsid w:val="00F12795"/>
    <w:rsid w:val="00F13293"/>
    <w:rsid w:val="00F13877"/>
    <w:rsid w:val="00F15263"/>
    <w:rsid w:val="00F179D3"/>
    <w:rsid w:val="00F20BC3"/>
    <w:rsid w:val="00F2319B"/>
    <w:rsid w:val="00F23428"/>
    <w:rsid w:val="00F25954"/>
    <w:rsid w:val="00F263E7"/>
    <w:rsid w:val="00F26CD6"/>
    <w:rsid w:val="00F311E9"/>
    <w:rsid w:val="00F32A93"/>
    <w:rsid w:val="00F361CB"/>
    <w:rsid w:val="00F507D6"/>
    <w:rsid w:val="00F50D29"/>
    <w:rsid w:val="00F52618"/>
    <w:rsid w:val="00F52C4F"/>
    <w:rsid w:val="00F57088"/>
    <w:rsid w:val="00F657E0"/>
    <w:rsid w:val="00F6590F"/>
    <w:rsid w:val="00F711A1"/>
    <w:rsid w:val="00F71EA8"/>
    <w:rsid w:val="00F7330B"/>
    <w:rsid w:val="00F761C1"/>
    <w:rsid w:val="00F80A3C"/>
    <w:rsid w:val="00F81D34"/>
    <w:rsid w:val="00F82954"/>
    <w:rsid w:val="00F831A8"/>
    <w:rsid w:val="00F83FF3"/>
    <w:rsid w:val="00F92128"/>
    <w:rsid w:val="00F94F6A"/>
    <w:rsid w:val="00FA1BF7"/>
    <w:rsid w:val="00FA350B"/>
    <w:rsid w:val="00FA5669"/>
    <w:rsid w:val="00FA609A"/>
    <w:rsid w:val="00FB3B23"/>
    <w:rsid w:val="00FB4F3E"/>
    <w:rsid w:val="00FB56C4"/>
    <w:rsid w:val="00FB5CB2"/>
    <w:rsid w:val="00FC3745"/>
    <w:rsid w:val="00FC3C69"/>
    <w:rsid w:val="00FC5979"/>
    <w:rsid w:val="00FD2323"/>
    <w:rsid w:val="00FD23DD"/>
    <w:rsid w:val="00FD3241"/>
    <w:rsid w:val="00FD48B2"/>
    <w:rsid w:val="00FE27A7"/>
    <w:rsid w:val="00FE46FE"/>
    <w:rsid w:val="00FE5630"/>
    <w:rsid w:val="00FE6DB0"/>
    <w:rsid w:val="00FF115C"/>
    <w:rsid w:val="00FF5BFA"/>
    <w:rsid w:val="00FF7457"/>
    <w:rsid w:val="0294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C7FDE7"/>
  <w15:chartTrackingRefBased/>
  <w15:docId w15:val="{30CA56CB-1C73-470D-A014-D6E521304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semiHidden="1" w:uiPriority="0" w:unhideWhenUsed="1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uiPriority="0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ListParagraph"/>
    <w:qFormat/>
    <w:rsid w:val="0039772A"/>
    <w:rPr>
      <w:sz w:val="18"/>
    </w:rPr>
  </w:style>
  <w:style w:type="paragraph" w:styleId="Heading1">
    <w:name w:val="heading 1"/>
    <w:basedOn w:val="Normal"/>
    <w:next w:val="Normal"/>
    <w:link w:val="Heading1Char"/>
    <w:uiPriority w:val="99"/>
    <w:qFormat/>
    <w:rsid w:val="009B1A41"/>
    <w:pPr>
      <w:keepNext/>
      <w:keepLines/>
      <w:spacing w:before="120"/>
      <w:outlineLvl w:val="0"/>
    </w:pPr>
    <w:rPr>
      <w:bCs/>
      <w:smallCaps/>
      <w:sz w:val="24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1"/>
    <w:uiPriority w:val="99"/>
    <w:qFormat/>
    <w:rsid w:val="00CB6EDC"/>
    <w:pPr>
      <w:keepNext/>
      <w:keepLines/>
      <w:spacing w:before="240"/>
      <w:outlineLvl w:val="1"/>
    </w:pPr>
    <w:rPr>
      <w:bCs/>
      <w:color w:val="000000" w:themeColor="text1"/>
      <w:sz w:val="22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7405E7"/>
    <w:pPr>
      <w:keepNext/>
      <w:keepLines/>
      <w:spacing w:before="40"/>
      <w:outlineLvl w:val="2"/>
    </w:pPr>
    <w:rPr>
      <w:rFonts w:eastAsiaTheme="majorEastAsia" w:cstheme="majorBidi"/>
      <w:b/>
      <w:i/>
      <w:sz w:val="20"/>
      <w:szCs w:val="24"/>
    </w:rPr>
  </w:style>
  <w:style w:type="paragraph" w:styleId="Heading4">
    <w:name w:val="heading 4"/>
    <w:basedOn w:val="Normal"/>
    <w:link w:val="Heading4Char"/>
    <w:uiPriority w:val="99"/>
    <w:qFormat/>
    <w:rsid w:val="007405E7"/>
    <w:pPr>
      <w:spacing w:before="120"/>
      <w:outlineLvl w:val="3"/>
    </w:pPr>
    <w:rPr>
      <w:b/>
      <w:bCs/>
      <w:smallCaps/>
      <w:color w:val="000000"/>
      <w:kern w:val="28"/>
      <w:szCs w:val="24"/>
    </w:rPr>
  </w:style>
  <w:style w:type="paragraph" w:styleId="Heading6">
    <w:name w:val="heading 6"/>
    <w:basedOn w:val="Normal"/>
    <w:next w:val="Normal"/>
    <w:qFormat/>
    <w:locked/>
    <w:rsid w:val="004D0C54"/>
    <w:p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8">
    <w:name w:val="heading 8"/>
    <w:basedOn w:val="Normal"/>
    <w:next w:val="Normal"/>
    <w:qFormat/>
    <w:locked/>
    <w:rsid w:val="004D0C54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9B1A41"/>
    <w:rPr>
      <w:bCs/>
      <w:smallCaps/>
      <w:sz w:val="24"/>
      <w:szCs w:val="28"/>
      <w:lang w:val="x-none" w:eastAsia="x-none"/>
    </w:rPr>
  </w:style>
  <w:style w:type="character" w:customStyle="1" w:styleId="Heading2Char1">
    <w:name w:val="Heading 2 Char1"/>
    <w:link w:val="Heading2"/>
    <w:uiPriority w:val="99"/>
    <w:locked/>
    <w:rsid w:val="00CB6EDC"/>
    <w:rPr>
      <w:bCs/>
      <w:color w:val="000000" w:themeColor="text1"/>
      <w:sz w:val="22"/>
      <w:szCs w:val="26"/>
      <w:lang w:val="x-none" w:eastAsia="x-none"/>
    </w:rPr>
  </w:style>
  <w:style w:type="character" w:customStyle="1" w:styleId="Heading4Char">
    <w:name w:val="Heading 4 Char"/>
    <w:link w:val="Heading4"/>
    <w:uiPriority w:val="99"/>
    <w:locked/>
    <w:rsid w:val="007405E7"/>
    <w:rPr>
      <w:b/>
      <w:bCs/>
      <w:smallCaps/>
      <w:color w:val="000000"/>
      <w:kern w:val="28"/>
      <w:sz w:val="18"/>
      <w:szCs w:val="24"/>
    </w:rPr>
  </w:style>
  <w:style w:type="paragraph" w:styleId="BodyText3">
    <w:name w:val="Body Text 3"/>
    <w:basedOn w:val="Normal"/>
    <w:link w:val="BodyText3Char"/>
    <w:uiPriority w:val="99"/>
    <w:semiHidden/>
    <w:rsid w:val="005E5BF8"/>
    <w:rPr>
      <w:rFonts w:ascii="Tw Cen MT" w:hAnsi="Tw Cen MT"/>
      <w:color w:val="000000"/>
      <w:kern w:val="28"/>
    </w:rPr>
  </w:style>
  <w:style w:type="character" w:customStyle="1" w:styleId="BodyText3Char">
    <w:name w:val="Body Text 3 Char"/>
    <w:link w:val="BodyText3"/>
    <w:uiPriority w:val="99"/>
    <w:semiHidden/>
    <w:locked/>
    <w:rsid w:val="005E5BF8"/>
    <w:rPr>
      <w:rFonts w:ascii="Tw Cen MT" w:hAnsi="Tw Cen MT" w:cs="Times New Roman"/>
      <w:color w:val="000000"/>
      <w:kern w:val="28"/>
      <w:sz w:val="22"/>
      <w:szCs w:val="22"/>
      <w:lang w:val="en-US" w:eastAsia="en-US" w:bidi="ar-SA"/>
    </w:rPr>
  </w:style>
  <w:style w:type="paragraph" w:customStyle="1" w:styleId="HALWhiteMenuTitle">
    <w:name w:val="HAL White Menu Title"/>
    <w:basedOn w:val="Normal"/>
    <w:uiPriority w:val="99"/>
    <w:semiHidden/>
    <w:locked/>
    <w:rsid w:val="005E5BF8"/>
    <w:pPr>
      <w:ind w:left="2160"/>
    </w:pPr>
    <w:rPr>
      <w:b/>
      <w:color w:val="FFFFFF"/>
      <w:sz w:val="52"/>
      <w:szCs w:val="52"/>
      <w:vertAlign w:val="superscript"/>
    </w:rPr>
  </w:style>
  <w:style w:type="paragraph" w:customStyle="1" w:styleId="ListParagraph1">
    <w:name w:val="List Paragraph1"/>
    <w:basedOn w:val="Normal"/>
    <w:uiPriority w:val="99"/>
    <w:qFormat/>
    <w:rsid w:val="004073AD"/>
    <w:pPr>
      <w:ind w:left="720"/>
      <w:contextualSpacing/>
    </w:pPr>
  </w:style>
  <w:style w:type="table" w:styleId="TableGrid">
    <w:name w:val="Table Grid"/>
    <w:basedOn w:val="TableNormal"/>
    <w:uiPriority w:val="99"/>
    <w:rsid w:val="005731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99"/>
    <w:qFormat/>
    <w:rsid w:val="00573191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  <w:lang w:val="x-none" w:eastAsia="x-none"/>
    </w:rPr>
  </w:style>
  <w:style w:type="character" w:customStyle="1" w:styleId="SubtitleChar">
    <w:name w:val="Subtitle Char"/>
    <w:link w:val="Subtitle"/>
    <w:uiPriority w:val="99"/>
    <w:locked/>
    <w:rsid w:val="00573191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customStyle="1" w:styleId="SubtleEmphasis1">
    <w:name w:val="Subtle Emphasis1"/>
    <w:uiPriority w:val="99"/>
    <w:qFormat/>
    <w:rsid w:val="00573191"/>
    <w:rPr>
      <w:rFonts w:cs="Times New Roman"/>
      <w:i/>
      <w:iCs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57319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573191"/>
    <w:rPr>
      <w:rFonts w:ascii="Tahoma" w:hAnsi="Tahoma" w:cs="Tahoma"/>
      <w:sz w:val="16"/>
      <w:szCs w:val="16"/>
    </w:rPr>
  </w:style>
  <w:style w:type="paragraph" w:customStyle="1" w:styleId="Label">
    <w:name w:val="Label"/>
    <w:basedOn w:val="Normal"/>
    <w:link w:val="LabelChar"/>
    <w:uiPriority w:val="99"/>
    <w:rsid w:val="009C64D4"/>
    <w:pPr>
      <w:spacing w:before="40" w:after="20"/>
    </w:pPr>
    <w:rPr>
      <w:rFonts w:ascii="Cambria" w:hAnsi="Cambria"/>
      <w:b/>
      <w:color w:val="262626"/>
      <w:lang w:val="x-none" w:eastAsia="x-none"/>
    </w:rPr>
  </w:style>
  <w:style w:type="paragraph" w:customStyle="1" w:styleId="Details">
    <w:name w:val="Details"/>
    <w:basedOn w:val="Normal"/>
    <w:link w:val="DetailsChar"/>
    <w:uiPriority w:val="99"/>
    <w:rsid w:val="009C64D4"/>
    <w:pPr>
      <w:spacing w:before="60" w:after="20"/>
    </w:pPr>
    <w:rPr>
      <w:rFonts w:ascii="Calibri" w:hAnsi="Calibri"/>
      <w:color w:val="262626"/>
      <w:lang w:val="x-none" w:eastAsia="x-none"/>
    </w:rPr>
  </w:style>
  <w:style w:type="paragraph" w:customStyle="1" w:styleId="BulletedList">
    <w:name w:val="Bulleted List"/>
    <w:basedOn w:val="Normal"/>
    <w:link w:val="BulletedListChar"/>
    <w:uiPriority w:val="99"/>
    <w:rsid w:val="009C64D4"/>
    <w:pPr>
      <w:numPr>
        <w:numId w:val="2"/>
      </w:numPr>
      <w:spacing w:before="60" w:after="20"/>
    </w:pPr>
    <w:rPr>
      <w:rFonts w:ascii="Calibri" w:hAnsi="Calibri"/>
      <w:color w:val="262626"/>
    </w:rPr>
  </w:style>
  <w:style w:type="paragraph" w:customStyle="1" w:styleId="NumberedList">
    <w:name w:val="Numbered List"/>
    <w:basedOn w:val="Details"/>
    <w:link w:val="NumberedListChar"/>
    <w:uiPriority w:val="99"/>
    <w:rsid w:val="009C64D4"/>
    <w:pPr>
      <w:numPr>
        <w:numId w:val="1"/>
      </w:numPr>
    </w:pPr>
  </w:style>
  <w:style w:type="paragraph" w:customStyle="1" w:styleId="Notes">
    <w:name w:val="Notes"/>
    <w:basedOn w:val="Details"/>
    <w:link w:val="NotesChar"/>
    <w:uiPriority w:val="99"/>
    <w:rsid w:val="009C64D4"/>
    <w:rPr>
      <w:i/>
    </w:rPr>
  </w:style>
  <w:style w:type="paragraph" w:customStyle="1" w:styleId="Descriptionlabels">
    <w:name w:val="Description labels"/>
    <w:basedOn w:val="Label"/>
    <w:link w:val="DescriptionlabelsChar"/>
    <w:uiPriority w:val="99"/>
    <w:rsid w:val="009C64D4"/>
    <w:pPr>
      <w:spacing w:before="120" w:after="120"/>
    </w:pPr>
    <w:rPr>
      <w:smallCaps/>
    </w:rPr>
  </w:style>
  <w:style w:type="character" w:customStyle="1" w:styleId="LabelChar">
    <w:name w:val="Label Char"/>
    <w:link w:val="Label"/>
    <w:uiPriority w:val="99"/>
    <w:locked/>
    <w:rsid w:val="009C64D4"/>
    <w:rPr>
      <w:rFonts w:ascii="Cambria" w:hAnsi="Cambria" w:cs="Times New Roman"/>
      <w:b/>
      <w:color w:val="262626"/>
      <w:sz w:val="20"/>
    </w:rPr>
  </w:style>
  <w:style w:type="character" w:customStyle="1" w:styleId="DetailsChar">
    <w:name w:val="Details Char"/>
    <w:link w:val="Details"/>
    <w:uiPriority w:val="99"/>
    <w:locked/>
    <w:rsid w:val="009C64D4"/>
    <w:rPr>
      <w:rFonts w:eastAsia="Times New Roman" w:cs="Times New Roman"/>
      <w:color w:val="262626"/>
      <w:sz w:val="20"/>
    </w:rPr>
  </w:style>
  <w:style w:type="character" w:customStyle="1" w:styleId="BulletedListChar">
    <w:name w:val="Bulleted List Char"/>
    <w:link w:val="BulletedList"/>
    <w:uiPriority w:val="99"/>
    <w:locked/>
    <w:rsid w:val="009C64D4"/>
    <w:rPr>
      <w:rFonts w:ascii="Calibri" w:hAnsi="Calibri"/>
      <w:color w:val="262626"/>
      <w:sz w:val="18"/>
    </w:rPr>
  </w:style>
  <w:style w:type="character" w:customStyle="1" w:styleId="NotesChar">
    <w:name w:val="Notes Char"/>
    <w:link w:val="Notes"/>
    <w:uiPriority w:val="99"/>
    <w:locked/>
    <w:rsid w:val="009C64D4"/>
    <w:rPr>
      <w:rFonts w:eastAsia="Times New Roman" w:cs="Times New Roman"/>
      <w:i/>
      <w:color w:val="262626"/>
      <w:sz w:val="20"/>
    </w:rPr>
  </w:style>
  <w:style w:type="character" w:customStyle="1" w:styleId="NumberedListChar">
    <w:name w:val="Numbered List Char"/>
    <w:link w:val="NumberedList"/>
    <w:uiPriority w:val="99"/>
    <w:locked/>
    <w:rsid w:val="009C64D4"/>
    <w:rPr>
      <w:rFonts w:ascii="Calibri" w:hAnsi="Calibri"/>
      <w:color w:val="262626"/>
      <w:sz w:val="18"/>
      <w:lang w:val="x-none" w:eastAsia="x-none"/>
    </w:rPr>
  </w:style>
  <w:style w:type="character" w:customStyle="1" w:styleId="DescriptionlabelsChar">
    <w:name w:val="Description labels Char"/>
    <w:link w:val="Descriptionlabels"/>
    <w:uiPriority w:val="99"/>
    <w:locked/>
    <w:rsid w:val="009C64D4"/>
    <w:rPr>
      <w:rFonts w:ascii="Cambria" w:hAnsi="Cambria" w:cs="Times New Roman"/>
      <w:b/>
      <w:smallCaps/>
      <w:color w:val="262626"/>
      <w:sz w:val="20"/>
    </w:rPr>
  </w:style>
  <w:style w:type="character" w:customStyle="1" w:styleId="PlaceholderText1">
    <w:name w:val="Placeholder Text1"/>
    <w:uiPriority w:val="99"/>
    <w:semiHidden/>
    <w:rsid w:val="00793A59"/>
    <w:rPr>
      <w:rFonts w:cs="Times New Roman"/>
      <w:color w:val="808080"/>
    </w:rPr>
  </w:style>
  <w:style w:type="paragraph" w:styleId="Header">
    <w:name w:val="header"/>
    <w:basedOn w:val="Normal"/>
    <w:link w:val="HeaderChar"/>
    <w:uiPriority w:val="99"/>
    <w:rsid w:val="00F179D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locked/>
    <w:rsid w:val="00F179D3"/>
    <w:rPr>
      <w:rFonts w:ascii="Arial" w:hAnsi="Arial" w:cs="Times New Roman"/>
    </w:rPr>
  </w:style>
  <w:style w:type="paragraph" w:styleId="Footer">
    <w:name w:val="footer"/>
    <w:basedOn w:val="Normal"/>
    <w:link w:val="FooterChar"/>
    <w:uiPriority w:val="99"/>
    <w:rsid w:val="00F179D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locked/>
    <w:rsid w:val="00F179D3"/>
    <w:rPr>
      <w:rFonts w:ascii="Arial" w:hAnsi="Arial" w:cs="Times New Roma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rsid w:val="00350A20"/>
    <w:pPr>
      <w:pBdr>
        <w:bottom w:val="single" w:sz="6" w:space="1" w:color="auto"/>
      </w:pBdr>
      <w:jc w:val="center"/>
    </w:pPr>
    <w:rPr>
      <w:vanish/>
      <w:sz w:val="16"/>
      <w:szCs w:val="16"/>
      <w:lang w:val="x-none" w:eastAsia="x-none"/>
    </w:rPr>
  </w:style>
  <w:style w:type="character" w:customStyle="1" w:styleId="z-TopofFormChar">
    <w:name w:val="z-Top of Form Char"/>
    <w:link w:val="z-TopofForm"/>
    <w:uiPriority w:val="99"/>
    <w:semiHidden/>
    <w:locked/>
    <w:rsid w:val="00350A20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rsid w:val="00350A20"/>
    <w:pPr>
      <w:pBdr>
        <w:top w:val="single" w:sz="6" w:space="1" w:color="auto"/>
      </w:pBdr>
      <w:jc w:val="center"/>
    </w:pPr>
    <w:rPr>
      <w:vanish/>
      <w:sz w:val="16"/>
      <w:szCs w:val="16"/>
      <w:lang w:val="x-none" w:eastAsia="x-none"/>
    </w:rPr>
  </w:style>
  <w:style w:type="character" w:customStyle="1" w:styleId="z-BottomofFormChar">
    <w:name w:val="z-Bottom of Form Char"/>
    <w:link w:val="z-BottomofForm"/>
    <w:uiPriority w:val="99"/>
    <w:semiHidden/>
    <w:locked/>
    <w:rsid w:val="00350A20"/>
    <w:rPr>
      <w:rFonts w:ascii="Arial" w:hAnsi="Arial" w:cs="Arial"/>
      <w:vanish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BA56CB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uiPriority w:val="99"/>
    <w:semiHidden/>
    <w:locked/>
    <w:rsid w:val="00242613"/>
    <w:rPr>
      <w:rFonts w:ascii="Arial" w:hAnsi="Arial" w:cs="Times New Roman"/>
    </w:rPr>
  </w:style>
  <w:style w:type="paragraph" w:styleId="BodyTextIndent2">
    <w:name w:val="Body Text Indent 2"/>
    <w:basedOn w:val="Normal"/>
    <w:link w:val="BodyTextIndent2Char"/>
    <w:uiPriority w:val="99"/>
    <w:rsid w:val="00BA56CB"/>
    <w:pPr>
      <w:spacing w:after="120" w:line="480" w:lineRule="auto"/>
      <w:ind w:left="283"/>
    </w:pPr>
    <w:rPr>
      <w:lang w:val="x-none" w:eastAsia="x-none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242613"/>
    <w:rPr>
      <w:rFonts w:ascii="Arial" w:hAnsi="Arial" w:cs="Times New Roman"/>
    </w:rPr>
  </w:style>
  <w:style w:type="paragraph" w:customStyle="1" w:styleId="Body">
    <w:name w:val="Body"/>
    <w:basedOn w:val="BodyTextIndent"/>
    <w:uiPriority w:val="99"/>
    <w:rsid w:val="00C0104B"/>
    <w:pPr>
      <w:spacing w:before="60" w:after="0" w:line="260" w:lineRule="exact"/>
      <w:ind w:left="0"/>
    </w:pPr>
    <w:rPr>
      <w:lang w:val="nb-NO"/>
    </w:rPr>
  </w:style>
  <w:style w:type="paragraph" w:styleId="BodyTextIndent">
    <w:name w:val="Body Text Indent"/>
    <w:basedOn w:val="Normal"/>
    <w:link w:val="BodyTextIndentChar"/>
    <w:uiPriority w:val="99"/>
    <w:rsid w:val="00C0104B"/>
    <w:pPr>
      <w:spacing w:after="120"/>
      <w:ind w:left="283"/>
    </w:pPr>
    <w:rPr>
      <w:lang w:val="x-none" w:eastAsia="x-none"/>
    </w:rPr>
  </w:style>
  <w:style w:type="character" w:customStyle="1" w:styleId="BodyTextIndentChar">
    <w:name w:val="Body Text Indent Char"/>
    <w:link w:val="BodyTextIndent"/>
    <w:uiPriority w:val="99"/>
    <w:semiHidden/>
    <w:locked/>
    <w:rsid w:val="00242613"/>
    <w:rPr>
      <w:rFonts w:ascii="Arial" w:hAnsi="Arial" w:cs="Times New Roman"/>
    </w:rPr>
  </w:style>
  <w:style w:type="character" w:customStyle="1" w:styleId="Heading2Char">
    <w:name w:val="Heading 2 Char"/>
    <w:uiPriority w:val="99"/>
    <w:rsid w:val="00DD5AC7"/>
    <w:rPr>
      <w:b/>
      <w:sz w:val="24"/>
      <w:lang w:val="en-GB" w:eastAsia="en-US" w:bidi="ar-SA"/>
    </w:rPr>
  </w:style>
  <w:style w:type="character" w:styleId="Hyperlink">
    <w:name w:val="Hyperlink"/>
    <w:rsid w:val="004D0C54"/>
    <w:rPr>
      <w:color w:val="0000FF"/>
      <w:u w:val="single"/>
    </w:rPr>
  </w:style>
  <w:style w:type="paragraph" w:styleId="ListParagraph">
    <w:name w:val="List Paragraph"/>
    <w:basedOn w:val="Normal"/>
    <w:autoRedefine/>
    <w:uiPriority w:val="34"/>
    <w:qFormat/>
    <w:rsid w:val="009E5E57"/>
    <w:pPr>
      <w:autoSpaceDE w:val="0"/>
      <w:autoSpaceDN w:val="0"/>
      <w:adjustRightInd w:val="0"/>
      <w:ind w:left="720"/>
      <w:jc w:val="both"/>
      <w:outlineLvl w:val="2"/>
    </w:pPr>
    <w:rPr>
      <w:rFonts w:eastAsia="Calibri" w:cs="Arial"/>
      <w:color w:val="000000"/>
      <w:sz w:val="20"/>
      <w:lang w:eastAsia="x-none"/>
    </w:rPr>
  </w:style>
  <w:style w:type="paragraph" w:styleId="NormalWeb">
    <w:name w:val="Normal (Web)"/>
    <w:basedOn w:val="Normal"/>
    <w:uiPriority w:val="99"/>
    <w:unhideWhenUsed/>
    <w:rsid w:val="00A46F6B"/>
    <w:pPr>
      <w:spacing w:before="100" w:beforeAutospacing="1" w:after="100" w:afterAutospacing="1"/>
      <w:ind w:left="547"/>
      <w:outlineLvl w:val="2"/>
    </w:pPr>
    <w:rPr>
      <w:rFonts w:ascii="Calibri" w:hAnsi="Calibri"/>
      <w:szCs w:val="24"/>
    </w:rPr>
  </w:style>
  <w:style w:type="character" w:styleId="CommentReference">
    <w:name w:val="annotation reference"/>
    <w:uiPriority w:val="99"/>
    <w:semiHidden/>
    <w:unhideWhenUsed/>
    <w:rsid w:val="008160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60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6036"/>
  </w:style>
  <w:style w:type="character" w:customStyle="1" w:styleId="Heading3Char">
    <w:name w:val="Heading 3 Char"/>
    <w:basedOn w:val="DefaultParagraphFont"/>
    <w:link w:val="Heading3"/>
    <w:rsid w:val="007405E7"/>
    <w:rPr>
      <w:rFonts w:eastAsiaTheme="majorEastAsia" w:cstheme="majorBidi"/>
      <w:b/>
      <w:i/>
      <w:szCs w:val="24"/>
    </w:rPr>
  </w:style>
  <w:style w:type="character" w:styleId="Emphasis">
    <w:name w:val="Emphasis"/>
    <w:qFormat/>
    <w:locked/>
    <w:rsid w:val="00F711A1"/>
    <w:rPr>
      <w:rFonts w:cs="Times New Roman"/>
      <w:i/>
    </w:rPr>
  </w:style>
  <w:style w:type="character" w:customStyle="1" w:styleId="vanity-namedomain">
    <w:name w:val="vanity-name__domain"/>
    <w:basedOn w:val="DefaultParagraphFont"/>
    <w:rsid w:val="00B12D82"/>
  </w:style>
  <w:style w:type="character" w:customStyle="1" w:styleId="vanity-namedisplay-name">
    <w:name w:val="vanity-name__display-name"/>
    <w:basedOn w:val="DefaultParagraphFont"/>
    <w:rsid w:val="00B12D82"/>
  </w:style>
  <w:style w:type="character" w:styleId="UnresolvedMention">
    <w:name w:val="Unresolved Mention"/>
    <w:basedOn w:val="DefaultParagraphFont"/>
    <w:uiPriority w:val="99"/>
    <w:semiHidden/>
    <w:unhideWhenUsed/>
    <w:rsid w:val="00D21F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655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4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4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24F33-3150-4753-BC35-72C48D259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73</Words>
  <Characters>5355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Name:</vt:lpstr>
      <vt:lpstr>Name:</vt:lpstr>
    </vt:vector>
  </TitlesOfParts>
  <Company>DeVry Inc.</Company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:</dc:title>
  <dc:subject/>
  <dc:creator>Kris Gilbert</dc:creator>
  <cp:keywords/>
  <cp:lastModifiedBy>Dr. Lidia E Pinzon Rincon</cp:lastModifiedBy>
  <cp:revision>5</cp:revision>
  <cp:lastPrinted>2017-05-29T19:55:00Z</cp:lastPrinted>
  <dcterms:created xsi:type="dcterms:W3CDTF">2021-12-20T17:15:00Z</dcterms:created>
  <dcterms:modified xsi:type="dcterms:W3CDTF">2021-12-20T17:49:00Z</dcterms:modified>
</cp:coreProperties>
</file>